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1559"/>
        <w:gridCol w:w="4106"/>
        <w:gridCol w:w="3543"/>
        <w:gridCol w:w="2977"/>
        <w:gridCol w:w="1763"/>
      </w:tblGrid>
      <w:tr w:rsidR="0032219B" w:rsidRPr="0032219B" w14:paraId="67791B8E" w14:textId="77777777" w:rsidTr="006E0465">
        <w:trPr>
          <w:trHeight w:val="416"/>
        </w:trPr>
        <w:tc>
          <w:tcPr>
            <w:tcW w:w="559" w:type="pct"/>
            <w:shd w:val="clear" w:color="auto" w:fill="FFFF00"/>
          </w:tcPr>
          <w:p w14:paraId="7BE84B96" w14:textId="45C44331" w:rsidR="00952697" w:rsidRPr="0032219B" w:rsidRDefault="00952697" w:rsidP="00EA4033">
            <w:pPr>
              <w:ind w:right="31"/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Sl.No.</w:t>
            </w:r>
          </w:p>
        </w:tc>
        <w:tc>
          <w:tcPr>
            <w:tcW w:w="1472" w:type="pct"/>
            <w:shd w:val="clear" w:color="auto" w:fill="FFFF00"/>
          </w:tcPr>
          <w:p w14:paraId="19A8A996" w14:textId="7DADEF7C" w:rsidR="00952697" w:rsidRPr="0032219B" w:rsidRDefault="00952697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Authors and Affiliation</w:t>
            </w:r>
          </w:p>
        </w:tc>
        <w:tc>
          <w:tcPr>
            <w:tcW w:w="1270" w:type="pct"/>
            <w:shd w:val="clear" w:color="auto" w:fill="FFFF00"/>
          </w:tcPr>
          <w:p w14:paraId="7511D523" w14:textId="2034E333" w:rsidR="00952697" w:rsidRPr="0032219B" w:rsidRDefault="00952697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Title of abstract</w:t>
            </w:r>
          </w:p>
        </w:tc>
        <w:tc>
          <w:tcPr>
            <w:tcW w:w="1067" w:type="pct"/>
            <w:shd w:val="clear" w:color="auto" w:fill="FFFF00"/>
          </w:tcPr>
          <w:p w14:paraId="482A90A2" w14:textId="6D6F3983" w:rsidR="00952697" w:rsidRPr="0032219B" w:rsidRDefault="00952697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Theme</w:t>
            </w:r>
          </w:p>
        </w:tc>
        <w:tc>
          <w:tcPr>
            <w:tcW w:w="632" w:type="pct"/>
            <w:shd w:val="clear" w:color="auto" w:fill="FFFF00"/>
          </w:tcPr>
          <w:p w14:paraId="7E98198F" w14:textId="1B08E9D8" w:rsidR="00952697" w:rsidRPr="0032219B" w:rsidRDefault="00952697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Email Id</w:t>
            </w:r>
          </w:p>
        </w:tc>
      </w:tr>
      <w:tr w:rsidR="0032219B" w:rsidRPr="0032219B" w14:paraId="29E4D840" w14:textId="77777777" w:rsidTr="006E0465">
        <w:tc>
          <w:tcPr>
            <w:tcW w:w="559" w:type="pct"/>
            <w:shd w:val="clear" w:color="auto" w:fill="FFFF00"/>
          </w:tcPr>
          <w:p w14:paraId="267471FA" w14:textId="77777777" w:rsidR="00952697" w:rsidRPr="0032219B" w:rsidRDefault="00952697" w:rsidP="00EA4033">
            <w:pPr>
              <w:ind w:right="31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  <w:shd w:val="clear" w:color="auto" w:fill="FFFF00"/>
          </w:tcPr>
          <w:p w14:paraId="5C455438" w14:textId="7254340F" w:rsidR="00952697" w:rsidRPr="0032219B" w:rsidRDefault="00952697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ORAL</w:t>
            </w:r>
          </w:p>
        </w:tc>
        <w:tc>
          <w:tcPr>
            <w:tcW w:w="1270" w:type="pct"/>
            <w:shd w:val="clear" w:color="auto" w:fill="FFFF00"/>
          </w:tcPr>
          <w:p w14:paraId="6ABCBE5C" w14:textId="77777777" w:rsidR="00952697" w:rsidRPr="0032219B" w:rsidRDefault="00952697" w:rsidP="00EA403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67" w:type="pct"/>
            <w:shd w:val="clear" w:color="auto" w:fill="FFFF00"/>
          </w:tcPr>
          <w:p w14:paraId="65DFBD57" w14:textId="77777777" w:rsidR="00952697" w:rsidRPr="0032219B" w:rsidRDefault="00952697" w:rsidP="00EA403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32" w:type="pct"/>
            <w:shd w:val="clear" w:color="auto" w:fill="FFFF00"/>
          </w:tcPr>
          <w:p w14:paraId="536F9E5A" w14:textId="77777777" w:rsidR="00952697" w:rsidRPr="0032219B" w:rsidRDefault="00952697" w:rsidP="00EA4033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32219B" w:rsidRPr="0032219B" w14:paraId="034A480C" w14:textId="77777777" w:rsidTr="006E0465">
        <w:tc>
          <w:tcPr>
            <w:tcW w:w="559" w:type="pct"/>
          </w:tcPr>
          <w:p w14:paraId="2C22FBE4" w14:textId="77777777" w:rsidR="00952697" w:rsidRPr="0032219B" w:rsidRDefault="00952697" w:rsidP="00EA403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5526237B" w14:textId="4D4B8178" w:rsidR="00952697" w:rsidRPr="0032219B" w:rsidRDefault="00952697" w:rsidP="006E0465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 xml:space="preserve">Dr. Suriti Sachdeva, </w:t>
            </w:r>
            <w:r w:rsidR="006E0465" w:rsidRPr="0032219B">
              <w:rPr>
                <w:rFonts w:ascii="Times New Roman" w:hAnsi="Times New Roman" w:cs="Times New Roman"/>
              </w:rPr>
              <w:t>Dr. Preeti Sharma</w:t>
            </w:r>
          </w:p>
        </w:tc>
        <w:tc>
          <w:tcPr>
            <w:tcW w:w="1270" w:type="pct"/>
          </w:tcPr>
          <w:p w14:paraId="3D2404C1" w14:textId="36081C52" w:rsidR="00952697" w:rsidRPr="0032219B" w:rsidRDefault="00952697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Use of Social and Behaviour Change Communication programme for combating domestic violence against women: A study from Punjab</w:t>
            </w:r>
          </w:p>
        </w:tc>
        <w:tc>
          <w:tcPr>
            <w:tcW w:w="1067" w:type="pct"/>
          </w:tcPr>
          <w:p w14:paraId="29D72A25" w14:textId="317F2CF7" w:rsidR="00952697" w:rsidRPr="0032219B" w:rsidRDefault="00952697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Innovative approaches in extension (sub - theme: Gender and Development)</w:t>
            </w:r>
          </w:p>
        </w:tc>
        <w:tc>
          <w:tcPr>
            <w:tcW w:w="632" w:type="pct"/>
          </w:tcPr>
          <w:p w14:paraId="329CEA86" w14:textId="72EF2518" w:rsidR="00952697" w:rsidRPr="0032219B" w:rsidRDefault="00952697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suriti.sachdeva@gmail.com</w:t>
            </w:r>
          </w:p>
        </w:tc>
      </w:tr>
      <w:tr w:rsidR="0032219B" w:rsidRPr="0032219B" w14:paraId="522F2CAF" w14:textId="77777777" w:rsidTr="006E0465">
        <w:tc>
          <w:tcPr>
            <w:tcW w:w="559" w:type="pct"/>
          </w:tcPr>
          <w:p w14:paraId="4C712A13" w14:textId="77777777" w:rsidR="00952697" w:rsidRPr="0032219B" w:rsidRDefault="00952697" w:rsidP="00EA403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2C680334" w14:textId="4E622E8E" w:rsidR="00952697" w:rsidRPr="0032219B" w:rsidRDefault="00952697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Dr.Chammandeep Kaur*,Dr.B.L.Dhaka**,Dr.B.L.Meena***,Dr.Suresh Bairwa****</w:t>
            </w:r>
          </w:p>
        </w:tc>
        <w:tc>
          <w:tcPr>
            <w:tcW w:w="1270" w:type="pct"/>
          </w:tcPr>
          <w:p w14:paraId="66FF08E2" w14:textId="77777777" w:rsidR="00952697" w:rsidRPr="0032219B" w:rsidRDefault="00952697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Simplifying Agriculture:- Drone Technology</w:t>
            </w:r>
          </w:p>
          <w:p w14:paraId="2D4FB5BD" w14:textId="203E7929" w:rsidR="00952697" w:rsidRPr="0032219B" w:rsidRDefault="00952697" w:rsidP="00EA403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67" w:type="pct"/>
          </w:tcPr>
          <w:p w14:paraId="65FBD0F3" w14:textId="77777777" w:rsidR="00952697" w:rsidRPr="0032219B" w:rsidRDefault="00952697" w:rsidP="00EA403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32" w:type="pct"/>
          </w:tcPr>
          <w:p w14:paraId="7AADEE07" w14:textId="21F4CBDC" w:rsidR="00952697" w:rsidRPr="0032219B" w:rsidRDefault="00952697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barbeedoll2009@gmail.com</w:t>
            </w:r>
          </w:p>
        </w:tc>
      </w:tr>
      <w:tr w:rsidR="0032219B" w:rsidRPr="0032219B" w14:paraId="5BCBBFAE" w14:textId="77777777" w:rsidTr="006E0465">
        <w:tc>
          <w:tcPr>
            <w:tcW w:w="559" w:type="pct"/>
          </w:tcPr>
          <w:p w14:paraId="5522A929" w14:textId="77777777" w:rsidR="00952697" w:rsidRPr="0032219B" w:rsidRDefault="00952697" w:rsidP="00EA403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0F3B5D47" w14:textId="447B5F09" w:rsidR="00952697" w:rsidRPr="0032219B" w:rsidRDefault="00952697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Bhoopendra Singh 1 , A.K.Rai 1 , Manish Kumar 1 , R. Ranjan, 1 &amp;; S.M.Prasad 2</w:t>
            </w:r>
          </w:p>
          <w:p w14:paraId="2DC07FE8" w14:textId="34CD567A" w:rsidR="00952697" w:rsidRPr="0032219B" w:rsidRDefault="00952697" w:rsidP="00EA403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70" w:type="pct"/>
          </w:tcPr>
          <w:p w14:paraId="43870498" w14:textId="77777777" w:rsidR="00952697" w:rsidRPr="0032219B" w:rsidRDefault="00952697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Effect of Mulching Materials on Weed Incidence, Yield and Economics of Brinjal (Solanum</w:t>
            </w:r>
          </w:p>
          <w:p w14:paraId="4CF7C457" w14:textId="02D597F3" w:rsidR="00952697" w:rsidRPr="0032219B" w:rsidRDefault="00952697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Melongena) in Koderma district of Chhota Nagpur Plateau of Jharkhand</w:t>
            </w:r>
          </w:p>
        </w:tc>
        <w:tc>
          <w:tcPr>
            <w:tcW w:w="1067" w:type="pct"/>
          </w:tcPr>
          <w:p w14:paraId="58342E5F" w14:textId="2ADA3154" w:rsidR="00952697" w:rsidRPr="0032219B" w:rsidRDefault="00952697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03 SUSTAINABLE RESOURCE MANAGEMENT</w:t>
            </w:r>
          </w:p>
        </w:tc>
        <w:tc>
          <w:tcPr>
            <w:tcW w:w="632" w:type="pct"/>
          </w:tcPr>
          <w:p w14:paraId="3E85FD42" w14:textId="55E5F1A7" w:rsidR="00952697" w:rsidRPr="0032219B" w:rsidRDefault="009D2BBD" w:rsidP="00EA4033">
            <w:pPr>
              <w:jc w:val="both"/>
              <w:rPr>
                <w:rFonts w:ascii="Times New Roman" w:hAnsi="Times New Roman" w:cs="Times New Roman"/>
              </w:rPr>
            </w:pPr>
            <w:hyperlink r:id="rId7" w:history="1">
              <w:r w:rsidR="00952697" w:rsidRPr="0032219B">
                <w:rPr>
                  <w:rStyle w:val="Hyperlink"/>
                  <w:rFonts w:ascii="Times New Roman" w:hAnsi="Times New Roman" w:cs="Times New Roman"/>
                  <w:color w:val="auto"/>
                </w:rPr>
                <w:t>b.singh@icar.gov.in</w:t>
              </w:r>
            </w:hyperlink>
          </w:p>
          <w:p w14:paraId="1442B1ED" w14:textId="2366F336" w:rsidR="00952697" w:rsidRPr="0032219B" w:rsidRDefault="009D2BBD" w:rsidP="00EA4033">
            <w:pPr>
              <w:jc w:val="both"/>
              <w:rPr>
                <w:rFonts w:ascii="Times New Roman" w:hAnsi="Times New Roman" w:cs="Times New Roman"/>
              </w:rPr>
            </w:pPr>
            <w:hyperlink r:id="rId8" w:tgtFrame="_blank" w:history="1">
              <w:r w:rsidR="00952697" w:rsidRPr="0032219B">
                <w:rPr>
                  <w:rStyle w:val="Hyperlink"/>
                  <w:rFonts w:ascii="Times New Roman" w:hAnsi="Times New Roman" w:cs="Times New Roman"/>
                  <w:color w:val="auto"/>
                  <w:shd w:val="clear" w:color="auto" w:fill="FFFFFF"/>
                </w:rPr>
                <w:t>bhoopendraakola@rediffmail.com</w:t>
              </w:r>
            </w:hyperlink>
            <w:r w:rsidR="00952697" w:rsidRPr="0032219B">
              <w:rPr>
                <w:rFonts w:ascii="Times New Roman" w:hAnsi="Times New Roman" w:cs="Times New Roman"/>
                <w:shd w:val="clear" w:color="auto" w:fill="FFFFFF"/>
              </w:rPr>
              <w:t> ​</w:t>
            </w:r>
          </w:p>
        </w:tc>
      </w:tr>
      <w:tr w:rsidR="0032219B" w:rsidRPr="0032219B" w14:paraId="41F4B353" w14:textId="77777777" w:rsidTr="006E0465">
        <w:tc>
          <w:tcPr>
            <w:tcW w:w="559" w:type="pct"/>
          </w:tcPr>
          <w:p w14:paraId="32855AEA" w14:textId="77777777" w:rsidR="00952697" w:rsidRPr="0032219B" w:rsidRDefault="00952697" w:rsidP="00EA403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40FDA1A4" w14:textId="67823E0F" w:rsidR="00952697" w:rsidRPr="0032219B" w:rsidRDefault="00F047C7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R</w:t>
            </w:r>
            <w:r w:rsidR="00577003" w:rsidRPr="0032219B">
              <w:rPr>
                <w:rFonts w:ascii="Times New Roman" w:hAnsi="Times New Roman" w:cs="Times New Roman"/>
              </w:rPr>
              <w:t>ajesh Chandra Verma*, Shashank Shekhar*, Avinash Kumar Rai* and Shashank</w:t>
            </w:r>
            <w:r w:rsidR="006E0465" w:rsidRPr="0032219B">
              <w:rPr>
                <w:rFonts w:ascii="Times New Roman" w:hAnsi="Times New Roman" w:cs="Times New Roman"/>
              </w:rPr>
              <w:t xml:space="preserve"> </w:t>
            </w:r>
            <w:r w:rsidR="00577003" w:rsidRPr="0032219B">
              <w:rPr>
                <w:rFonts w:ascii="Times New Roman" w:hAnsi="Times New Roman" w:cs="Times New Roman"/>
              </w:rPr>
              <w:t>Singh*</w:t>
            </w:r>
          </w:p>
        </w:tc>
        <w:tc>
          <w:tcPr>
            <w:tcW w:w="1270" w:type="pct"/>
          </w:tcPr>
          <w:p w14:paraId="5D2EFA3A" w14:textId="70008568" w:rsidR="00952697" w:rsidRPr="0032219B" w:rsidRDefault="0014349E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Enhancing the Lentil (Lens culinaris) Crop Growth and Yield Under Cluster Frontline</w:t>
            </w:r>
            <w:r w:rsidR="0032219B" w:rsidRPr="0032219B">
              <w:rPr>
                <w:rFonts w:ascii="Times New Roman" w:hAnsi="Times New Roman" w:cs="Times New Roman"/>
              </w:rPr>
              <w:t xml:space="preserve"> </w:t>
            </w:r>
            <w:r w:rsidRPr="0032219B">
              <w:rPr>
                <w:rFonts w:ascii="Times New Roman" w:hAnsi="Times New Roman" w:cs="Times New Roman"/>
              </w:rPr>
              <w:t>Demonstrations</w:t>
            </w:r>
          </w:p>
        </w:tc>
        <w:tc>
          <w:tcPr>
            <w:tcW w:w="1067" w:type="pct"/>
          </w:tcPr>
          <w:p w14:paraId="6E426141" w14:textId="07096567" w:rsidR="00952697" w:rsidRPr="0032219B" w:rsidRDefault="00577003" w:rsidP="0032219B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Seminar Theme: Strategies for Food and Nutritional Security (Food safety and Quality</w:t>
            </w:r>
            <w:r w:rsidR="0032219B" w:rsidRPr="0032219B">
              <w:rPr>
                <w:rFonts w:ascii="Times New Roman" w:hAnsi="Times New Roman" w:cs="Times New Roman"/>
              </w:rPr>
              <w:t xml:space="preserve"> </w:t>
            </w:r>
            <w:r w:rsidRPr="0032219B">
              <w:rPr>
                <w:rFonts w:ascii="Times New Roman" w:hAnsi="Times New Roman" w:cs="Times New Roman"/>
              </w:rPr>
              <w:t>in Food Service)</w:t>
            </w:r>
          </w:p>
        </w:tc>
        <w:tc>
          <w:tcPr>
            <w:tcW w:w="632" w:type="pct"/>
          </w:tcPr>
          <w:p w14:paraId="00F62153" w14:textId="77777777" w:rsidR="00F66CE8" w:rsidRPr="0032219B" w:rsidRDefault="00F66CE8" w:rsidP="00EA4033">
            <w:pPr>
              <w:shd w:val="clear" w:color="auto" w:fill="FFFFFF"/>
              <w:spacing w:before="100" w:beforeAutospacing="1" w:after="100" w:afterAutospacing="1"/>
              <w:jc w:val="both"/>
              <w:outlineLvl w:val="2"/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</w:pPr>
            <w:r w:rsidRPr="0032219B"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  <w:t>kvkghazipur2@gmail.com</w:t>
            </w:r>
          </w:p>
          <w:p w14:paraId="41528279" w14:textId="51087DB9" w:rsidR="00952697" w:rsidRPr="0032219B" w:rsidRDefault="00952697" w:rsidP="00EA4033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32219B" w:rsidRPr="0032219B" w14:paraId="1DAA8D78" w14:textId="77777777" w:rsidTr="006E0465">
        <w:tc>
          <w:tcPr>
            <w:tcW w:w="559" w:type="pct"/>
          </w:tcPr>
          <w:p w14:paraId="63903D49" w14:textId="77777777" w:rsidR="00952697" w:rsidRPr="0032219B" w:rsidRDefault="00952697" w:rsidP="00EA403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2F8BF3F6" w14:textId="5C91E8B5" w:rsidR="00952697" w:rsidRPr="0032219B" w:rsidRDefault="0014349E" w:rsidP="0032219B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Shashank Shekhar*, Rajesh Chandra Verma*, Shashank Singh* and Avinash Kumar</w:t>
            </w:r>
            <w:r w:rsidR="005104E4" w:rsidRPr="0032219B">
              <w:rPr>
                <w:rFonts w:ascii="Times New Roman" w:hAnsi="Times New Roman" w:cs="Times New Roman"/>
              </w:rPr>
              <w:t xml:space="preserve"> </w:t>
            </w:r>
            <w:r w:rsidRPr="0032219B">
              <w:rPr>
                <w:rFonts w:ascii="Times New Roman" w:hAnsi="Times New Roman" w:cs="Times New Roman"/>
              </w:rPr>
              <w:t>Rai*</w:t>
            </w:r>
          </w:p>
        </w:tc>
        <w:tc>
          <w:tcPr>
            <w:tcW w:w="1270" w:type="pct"/>
          </w:tcPr>
          <w:p w14:paraId="271AE110" w14:textId="40736AE2" w:rsidR="00952697" w:rsidRPr="0032219B" w:rsidRDefault="0014349E" w:rsidP="0032219B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Evaluating the Impact of Alternate Wetting and Drying Irrigation Practices on Crop</w:t>
            </w:r>
            <w:r w:rsidR="0032219B" w:rsidRPr="0032219B">
              <w:rPr>
                <w:rFonts w:ascii="Times New Roman" w:hAnsi="Times New Roman" w:cs="Times New Roman"/>
              </w:rPr>
              <w:t xml:space="preserve"> </w:t>
            </w:r>
            <w:r w:rsidRPr="0032219B">
              <w:rPr>
                <w:rFonts w:ascii="Times New Roman" w:hAnsi="Times New Roman" w:cs="Times New Roman"/>
              </w:rPr>
              <w:t>Growth and Yield of Rice in Farmers</w:t>
            </w:r>
            <w:r w:rsidR="005104E4" w:rsidRPr="0032219B">
              <w:rPr>
                <w:rFonts w:ascii="Times New Roman" w:hAnsi="Times New Roman" w:cs="Times New Roman"/>
              </w:rPr>
              <w:t xml:space="preserve">’ </w:t>
            </w:r>
            <w:r w:rsidRPr="0032219B">
              <w:rPr>
                <w:rFonts w:ascii="Times New Roman" w:hAnsi="Times New Roman" w:cs="Times New Roman"/>
              </w:rPr>
              <w:t>Fields through Front Line Demonstrations</w:t>
            </w:r>
          </w:p>
        </w:tc>
        <w:tc>
          <w:tcPr>
            <w:tcW w:w="1067" w:type="pct"/>
          </w:tcPr>
          <w:p w14:paraId="779612BA" w14:textId="77777777" w:rsidR="0014349E" w:rsidRPr="0032219B" w:rsidRDefault="0014349E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Seminar Theme: Sustainable Resource Management (Resource efficiency,waste</w:t>
            </w:r>
          </w:p>
          <w:p w14:paraId="4D38DB3C" w14:textId="53595910" w:rsidR="00952697" w:rsidRPr="0032219B" w:rsidRDefault="0014349E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management, environment friendly technologies)</w:t>
            </w:r>
          </w:p>
        </w:tc>
        <w:tc>
          <w:tcPr>
            <w:tcW w:w="632" w:type="pct"/>
          </w:tcPr>
          <w:p w14:paraId="2F06BBC3" w14:textId="67877201" w:rsidR="00952697" w:rsidRPr="0032219B" w:rsidRDefault="00F66CE8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shashankshekharcae@gmail.com</w:t>
            </w:r>
          </w:p>
        </w:tc>
      </w:tr>
      <w:tr w:rsidR="0032219B" w:rsidRPr="0032219B" w14:paraId="08E7F92A" w14:textId="77777777" w:rsidTr="006E0465">
        <w:tc>
          <w:tcPr>
            <w:tcW w:w="559" w:type="pct"/>
          </w:tcPr>
          <w:p w14:paraId="3301EF57" w14:textId="77777777" w:rsidR="00952697" w:rsidRPr="0032219B" w:rsidRDefault="00952697" w:rsidP="00EA403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6C479FAA" w14:textId="79E58072" w:rsidR="00952697" w:rsidRPr="0032219B" w:rsidRDefault="00F66CE8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 xml:space="preserve">Dr. Atinder Pal Kaur, Dr. Gaganpreet Kaur, and Dr. Anil Kumar </w:t>
            </w:r>
          </w:p>
        </w:tc>
        <w:tc>
          <w:tcPr>
            <w:tcW w:w="1270" w:type="pct"/>
          </w:tcPr>
          <w:p w14:paraId="12C52C67" w14:textId="4FC3B415" w:rsidR="00952697" w:rsidRPr="0032219B" w:rsidRDefault="00F66CE8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Women Entrepreneurship to Empowerment: Balancing Gender discrimination</w:t>
            </w:r>
          </w:p>
        </w:tc>
        <w:tc>
          <w:tcPr>
            <w:tcW w:w="1067" w:type="pct"/>
          </w:tcPr>
          <w:p w14:paraId="314537C5" w14:textId="0E8BBB0C" w:rsidR="00952697" w:rsidRPr="0032219B" w:rsidRDefault="00F66CE8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theme- 6th " Innovative approaches in extension"</w:t>
            </w:r>
          </w:p>
        </w:tc>
        <w:tc>
          <w:tcPr>
            <w:tcW w:w="632" w:type="pct"/>
          </w:tcPr>
          <w:p w14:paraId="16153361" w14:textId="7CB68DED" w:rsidR="00952697" w:rsidRPr="0032219B" w:rsidRDefault="002747DD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gagansociology@pau.edu</w:t>
            </w:r>
          </w:p>
        </w:tc>
      </w:tr>
      <w:tr w:rsidR="0032219B" w:rsidRPr="0032219B" w14:paraId="1911CA4C" w14:textId="77777777" w:rsidTr="006E0465">
        <w:tc>
          <w:tcPr>
            <w:tcW w:w="559" w:type="pct"/>
          </w:tcPr>
          <w:p w14:paraId="464E7FF2" w14:textId="77777777" w:rsidR="00952697" w:rsidRPr="0032219B" w:rsidRDefault="00952697" w:rsidP="00EA403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4C8F4FE3" w14:textId="0287980D" w:rsidR="00952697" w:rsidRPr="0032219B" w:rsidRDefault="002747DD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Dr Rajshree Upadhyay*, Dr Dhriti Solanki* and Ms Priyanka Diwan**</w:t>
            </w:r>
          </w:p>
        </w:tc>
        <w:tc>
          <w:tcPr>
            <w:tcW w:w="1270" w:type="pct"/>
          </w:tcPr>
          <w:p w14:paraId="30F8A3AA" w14:textId="585E62B8" w:rsidR="00952697" w:rsidRPr="0032219B" w:rsidRDefault="002747DD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BENEFITS GAINED BY WOMEN BENEFICIARIES OF NATIONAL RURAL LIVELIHOODS MISSION</w:t>
            </w:r>
          </w:p>
        </w:tc>
        <w:tc>
          <w:tcPr>
            <w:tcW w:w="1067" w:type="pct"/>
          </w:tcPr>
          <w:p w14:paraId="4DAB6F53" w14:textId="5732F142" w:rsidR="00952697" w:rsidRPr="0032219B" w:rsidRDefault="002747DD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6. Innovative Approaches in Extension (Impact assessment of development initiatives)</w:t>
            </w:r>
          </w:p>
        </w:tc>
        <w:tc>
          <w:tcPr>
            <w:tcW w:w="632" w:type="pct"/>
          </w:tcPr>
          <w:p w14:paraId="0FDFC3CE" w14:textId="483C5F0C" w:rsidR="00952697" w:rsidRPr="0032219B" w:rsidRDefault="002747DD" w:rsidP="0032219B">
            <w:pPr>
              <w:pStyle w:val="Heading3"/>
              <w:shd w:val="clear" w:color="auto" w:fill="FFFFFF"/>
              <w:jc w:val="both"/>
              <w:rPr>
                <w:b w:val="0"/>
                <w:bCs w:val="0"/>
                <w:sz w:val="22"/>
                <w:szCs w:val="22"/>
              </w:rPr>
            </w:pPr>
            <w:r w:rsidRPr="0032219B">
              <w:rPr>
                <w:rStyle w:val="go"/>
                <w:b w:val="0"/>
                <w:bCs w:val="0"/>
                <w:sz w:val="22"/>
                <w:szCs w:val="22"/>
              </w:rPr>
              <w:t>rajshreeupadhyay.eecm@gmail.com</w:t>
            </w:r>
          </w:p>
        </w:tc>
      </w:tr>
      <w:tr w:rsidR="0032219B" w:rsidRPr="0032219B" w14:paraId="11446F64" w14:textId="77777777" w:rsidTr="006E0465">
        <w:tc>
          <w:tcPr>
            <w:tcW w:w="559" w:type="pct"/>
          </w:tcPr>
          <w:p w14:paraId="5A8A7EB4" w14:textId="77777777" w:rsidR="00952697" w:rsidRPr="0032219B" w:rsidRDefault="00952697" w:rsidP="00EA403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0E2BA8F8" w14:textId="4A6E4F1F" w:rsidR="00952697" w:rsidRPr="0032219B" w:rsidRDefault="002747DD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Dr Sangeet Ranguwal 1 and Dr Gaganpreet Kaur 2</w:t>
            </w:r>
          </w:p>
        </w:tc>
        <w:tc>
          <w:tcPr>
            <w:tcW w:w="1270" w:type="pct"/>
          </w:tcPr>
          <w:p w14:paraId="3BFDE2F3" w14:textId="2CC0912A" w:rsidR="00952697" w:rsidRPr="0032219B" w:rsidRDefault="002747DD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Social Entrepreneurship for Sustainable Rural Development in India, </w:t>
            </w:r>
          </w:p>
        </w:tc>
        <w:tc>
          <w:tcPr>
            <w:tcW w:w="1067" w:type="pct"/>
          </w:tcPr>
          <w:p w14:paraId="15F8483D" w14:textId="17C3B7E4" w:rsidR="00952697" w:rsidRPr="0032219B" w:rsidRDefault="002747DD" w:rsidP="0032219B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Theme 6. Innovative Approaches in Extension</w:t>
            </w:r>
            <w:r w:rsidR="0032219B" w:rsidRPr="0032219B">
              <w:rPr>
                <w:rFonts w:ascii="Times New Roman" w:hAnsi="Times New Roman" w:cs="Times New Roman"/>
              </w:rPr>
              <w:t xml:space="preserve"> </w:t>
            </w:r>
            <w:r w:rsidRPr="0032219B">
              <w:rPr>
                <w:rFonts w:ascii="Times New Roman" w:hAnsi="Times New Roman" w:cs="Times New Roman"/>
              </w:rPr>
              <w:t>Social Entrepreneurship for Sustainable Rural Development in India</w:t>
            </w:r>
          </w:p>
        </w:tc>
        <w:tc>
          <w:tcPr>
            <w:tcW w:w="632" w:type="pct"/>
          </w:tcPr>
          <w:p w14:paraId="7963D05A" w14:textId="0B9E24DA" w:rsidR="00952697" w:rsidRPr="0032219B" w:rsidRDefault="002747DD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sangeet@pau.edu</w:t>
            </w:r>
          </w:p>
        </w:tc>
      </w:tr>
      <w:tr w:rsidR="0032219B" w:rsidRPr="0032219B" w14:paraId="259E7870" w14:textId="77777777" w:rsidTr="006E0465">
        <w:tc>
          <w:tcPr>
            <w:tcW w:w="559" w:type="pct"/>
          </w:tcPr>
          <w:p w14:paraId="097217DD" w14:textId="77777777" w:rsidR="00952697" w:rsidRPr="0032219B" w:rsidRDefault="00952697" w:rsidP="00EA403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790A262A" w14:textId="257805F1" w:rsidR="00952697" w:rsidRPr="0032219B" w:rsidRDefault="00FA1E08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Shubhadeep Roy 1 , Neeraj Singh 2 , Sudarshan Maurya 3 , Anant Bahadur 4 Anirban Mukherjee 5 and T. K. Behera 6</w:t>
            </w:r>
          </w:p>
        </w:tc>
        <w:tc>
          <w:tcPr>
            <w:tcW w:w="1270" w:type="pct"/>
          </w:tcPr>
          <w:p w14:paraId="156711E5" w14:textId="10EE6A7D" w:rsidR="00952697" w:rsidRPr="0032219B" w:rsidRDefault="00FA1E08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Title: Technological backstopping by leveraging FPC based Technology Delivery Model in vegetable sector</w:t>
            </w:r>
          </w:p>
        </w:tc>
        <w:tc>
          <w:tcPr>
            <w:tcW w:w="1067" w:type="pct"/>
          </w:tcPr>
          <w:p w14:paraId="766B16BF" w14:textId="77777777" w:rsidR="00B738F5" w:rsidRPr="0032219B" w:rsidRDefault="00B738F5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Theme: Innovations in marketing</w:t>
            </w:r>
          </w:p>
          <w:p w14:paraId="2E2642C1" w14:textId="57BC585C" w:rsidR="00952697" w:rsidRPr="0032219B" w:rsidRDefault="00B738F5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Sub Theme: FPO/ Success cases in marketing</w:t>
            </w:r>
          </w:p>
        </w:tc>
        <w:tc>
          <w:tcPr>
            <w:tcW w:w="632" w:type="pct"/>
          </w:tcPr>
          <w:p w14:paraId="60C81A34" w14:textId="400A4AAC" w:rsidR="00952697" w:rsidRPr="0032219B" w:rsidRDefault="00B738F5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 xml:space="preserve">shubhadeepiari@gmail.com </w:t>
            </w:r>
          </w:p>
        </w:tc>
      </w:tr>
      <w:tr w:rsidR="0032219B" w:rsidRPr="0032219B" w14:paraId="0B37EFDB" w14:textId="77777777" w:rsidTr="006E0465">
        <w:tc>
          <w:tcPr>
            <w:tcW w:w="559" w:type="pct"/>
          </w:tcPr>
          <w:p w14:paraId="4B7F1B0E" w14:textId="77777777" w:rsidR="00952697" w:rsidRPr="0032219B" w:rsidRDefault="00952697" w:rsidP="00EA403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7E012103" w14:textId="77777777" w:rsidR="00B738F5" w:rsidRPr="0032219B" w:rsidRDefault="00B738F5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Shubhadeep Roy 1 , Neeraj Singh 2 , Sudarshan Maurya 3 , S.K. Singh 4 Anant Bahadur 5 and T. K. Behera 6</w:t>
            </w:r>
          </w:p>
          <w:p w14:paraId="663DD508" w14:textId="77777777" w:rsidR="00952697" w:rsidRPr="0032219B" w:rsidRDefault="00952697" w:rsidP="00EA403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70" w:type="pct"/>
          </w:tcPr>
          <w:p w14:paraId="6D2271CA" w14:textId="2A2C6B9C" w:rsidR="00952697" w:rsidRPr="0032219B" w:rsidRDefault="00AF06A5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Integrated agricultural interventions for livelihood and nutritional security of tribal farmers of</w:t>
            </w:r>
            <w:r w:rsidR="00CC6B67" w:rsidRPr="0032219B">
              <w:rPr>
                <w:rFonts w:ascii="Times New Roman" w:hAnsi="Times New Roman" w:cs="Times New Roman"/>
              </w:rPr>
              <w:t xml:space="preserve"> </w:t>
            </w:r>
            <w:r w:rsidRPr="0032219B">
              <w:rPr>
                <w:rFonts w:ascii="Times New Roman" w:hAnsi="Times New Roman" w:cs="Times New Roman"/>
              </w:rPr>
              <w:t>Sonbhadra (Uttar Pradesh)</w:t>
            </w:r>
          </w:p>
        </w:tc>
        <w:tc>
          <w:tcPr>
            <w:tcW w:w="1067" w:type="pct"/>
          </w:tcPr>
          <w:p w14:paraId="5D744313" w14:textId="6A0FBE5F" w:rsidR="00952697" w:rsidRPr="0032219B" w:rsidRDefault="00B738F5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Theme 7: Strategies for food and nutritional security</w:t>
            </w:r>
          </w:p>
        </w:tc>
        <w:tc>
          <w:tcPr>
            <w:tcW w:w="632" w:type="pct"/>
          </w:tcPr>
          <w:p w14:paraId="781C8347" w14:textId="3DF40119" w:rsidR="00952697" w:rsidRPr="0032219B" w:rsidRDefault="00AF06A5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shubhadeepiari@gmail.com</w:t>
            </w:r>
          </w:p>
        </w:tc>
      </w:tr>
      <w:tr w:rsidR="0032219B" w:rsidRPr="0032219B" w14:paraId="09C72779" w14:textId="77777777" w:rsidTr="006E0465">
        <w:tc>
          <w:tcPr>
            <w:tcW w:w="559" w:type="pct"/>
          </w:tcPr>
          <w:p w14:paraId="7BF9582E" w14:textId="77777777" w:rsidR="00952697" w:rsidRPr="0032219B" w:rsidRDefault="00952697" w:rsidP="00EA403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27B8E2AF" w14:textId="44FCFDD1" w:rsidR="00952697" w:rsidRPr="0032219B" w:rsidRDefault="00AF06A5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Mahi Singh, Mandeep Sharma</w:t>
            </w:r>
            <w:r w:rsidRPr="0032219B">
              <w:rPr>
                <w:rFonts w:ascii="Times New Roman" w:hAnsi="Times New Roman" w:cs="Times New Roman"/>
                <w:shd w:val="clear" w:color="auto" w:fill="FFFFFF"/>
                <w:vertAlign w:val="superscript"/>
              </w:rPr>
              <w:t>  </w:t>
            </w:r>
            <w:r w:rsidRPr="0032219B">
              <w:rPr>
                <w:rFonts w:ascii="Times New Roman" w:hAnsi="Times New Roman" w:cs="Times New Roman"/>
                <w:shd w:val="clear" w:color="auto" w:fill="FFFFFF"/>
              </w:rPr>
              <w:t>and Sukhdeep Kaur Mann</w:t>
            </w:r>
          </w:p>
        </w:tc>
        <w:tc>
          <w:tcPr>
            <w:tcW w:w="1270" w:type="pct"/>
          </w:tcPr>
          <w:p w14:paraId="7ADD24B8" w14:textId="38A220C1" w:rsidR="00952697" w:rsidRPr="0032219B" w:rsidRDefault="00AF06A5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 xml:space="preserve">" Constraints in using ICT tools by School Teachers of Punjab" </w:t>
            </w:r>
          </w:p>
        </w:tc>
        <w:tc>
          <w:tcPr>
            <w:tcW w:w="1067" w:type="pct"/>
          </w:tcPr>
          <w:p w14:paraId="10D69C2F" w14:textId="77777777" w:rsidR="00952697" w:rsidRPr="0032219B" w:rsidRDefault="00952697" w:rsidP="00EA403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32" w:type="pct"/>
          </w:tcPr>
          <w:p w14:paraId="6FC956E3" w14:textId="35C5E9EE" w:rsidR="00952697" w:rsidRPr="0032219B" w:rsidRDefault="00AF06A5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mandeepsharmahsee@pau.edu</w:t>
            </w:r>
          </w:p>
        </w:tc>
      </w:tr>
      <w:tr w:rsidR="0032219B" w:rsidRPr="0032219B" w14:paraId="07367823" w14:textId="77777777" w:rsidTr="006E0465">
        <w:tc>
          <w:tcPr>
            <w:tcW w:w="559" w:type="pct"/>
          </w:tcPr>
          <w:p w14:paraId="3842144A" w14:textId="77777777" w:rsidR="00952697" w:rsidRPr="0032219B" w:rsidRDefault="00952697" w:rsidP="00EA403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7CBB744A" w14:textId="77777777" w:rsidR="005421B6" w:rsidRPr="0032219B" w:rsidRDefault="005421B6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Dr. Sonali Sharma</w:t>
            </w:r>
          </w:p>
          <w:p w14:paraId="5A1131B9" w14:textId="2F013B99" w:rsidR="00952697" w:rsidRPr="0032219B" w:rsidRDefault="00952697" w:rsidP="00EA403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70" w:type="pct"/>
          </w:tcPr>
          <w:p w14:paraId="60AD740D" w14:textId="43F527B6" w:rsidR="00952697" w:rsidRPr="0032219B" w:rsidRDefault="005421B6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Empowerment of Rural Women through Processing and Marketing of Millets Value</w:t>
            </w:r>
            <w:r w:rsidR="00CC6B67" w:rsidRPr="0032219B">
              <w:rPr>
                <w:rFonts w:ascii="Times New Roman" w:hAnsi="Times New Roman" w:cs="Times New Roman"/>
              </w:rPr>
              <w:t xml:space="preserve"> </w:t>
            </w:r>
            <w:r w:rsidRPr="0032219B">
              <w:rPr>
                <w:rFonts w:ascii="Times New Roman" w:hAnsi="Times New Roman" w:cs="Times New Roman"/>
              </w:rPr>
              <w:t>Added Products: A Case Study in Barmer</w:t>
            </w:r>
          </w:p>
        </w:tc>
        <w:tc>
          <w:tcPr>
            <w:tcW w:w="1067" w:type="pct"/>
          </w:tcPr>
          <w:p w14:paraId="7949FB7F" w14:textId="4F1024C3" w:rsidR="00952697" w:rsidRPr="0032219B" w:rsidRDefault="005421B6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Theme: Strategies for food and nutritional security (Nutrition, processing and value</w:t>
            </w:r>
            <w:r w:rsidR="00CC6B67" w:rsidRPr="0032219B">
              <w:rPr>
                <w:rFonts w:ascii="Times New Roman" w:hAnsi="Times New Roman" w:cs="Times New Roman"/>
              </w:rPr>
              <w:t>-</w:t>
            </w:r>
            <w:r w:rsidRPr="0032219B">
              <w:rPr>
                <w:rFonts w:ascii="Times New Roman" w:hAnsi="Times New Roman" w:cs="Times New Roman"/>
              </w:rPr>
              <w:t>addition of Millets)</w:t>
            </w:r>
          </w:p>
        </w:tc>
        <w:tc>
          <w:tcPr>
            <w:tcW w:w="632" w:type="pct"/>
          </w:tcPr>
          <w:p w14:paraId="571521F9" w14:textId="20295364" w:rsidR="00952697" w:rsidRPr="0032219B" w:rsidRDefault="005421B6" w:rsidP="0032219B">
            <w:pPr>
              <w:pStyle w:val="Heading3"/>
              <w:shd w:val="clear" w:color="auto" w:fill="FFFFFF"/>
              <w:jc w:val="both"/>
              <w:rPr>
                <w:b w:val="0"/>
                <w:bCs w:val="0"/>
                <w:sz w:val="22"/>
                <w:szCs w:val="22"/>
              </w:rPr>
            </w:pPr>
            <w:r w:rsidRPr="0032219B">
              <w:rPr>
                <w:rStyle w:val="go"/>
                <w:b w:val="0"/>
                <w:bCs w:val="0"/>
                <w:sz w:val="22"/>
                <w:szCs w:val="22"/>
              </w:rPr>
              <w:t>sonalicpsharma2010@gmail.com</w:t>
            </w:r>
          </w:p>
        </w:tc>
      </w:tr>
      <w:tr w:rsidR="0032219B" w:rsidRPr="0032219B" w14:paraId="6612F6E2" w14:textId="77777777" w:rsidTr="006E0465">
        <w:tc>
          <w:tcPr>
            <w:tcW w:w="559" w:type="pct"/>
          </w:tcPr>
          <w:p w14:paraId="4FAB92A8" w14:textId="77777777" w:rsidR="00952697" w:rsidRPr="0032219B" w:rsidRDefault="00952697" w:rsidP="00EA403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04261CDD" w14:textId="1C2719AE" w:rsidR="00952697" w:rsidRPr="0032219B" w:rsidRDefault="005421B6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Simple Jain 1 and Govinda Vidhi V. 2</w:t>
            </w:r>
          </w:p>
        </w:tc>
        <w:tc>
          <w:tcPr>
            <w:tcW w:w="1270" w:type="pct"/>
          </w:tcPr>
          <w:p w14:paraId="452DF7FE" w14:textId="08CFB857" w:rsidR="00952697" w:rsidRPr="0032219B" w:rsidRDefault="005421B6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EXTENT OF FINANCIAL INCLUSION AMONG RURAL PEOPLE IN</w:t>
            </w:r>
            <w:r w:rsidR="00CC6B67" w:rsidRPr="0032219B">
              <w:rPr>
                <w:rFonts w:ascii="Times New Roman" w:hAnsi="Times New Roman" w:cs="Times New Roman"/>
              </w:rPr>
              <w:t xml:space="preserve"> </w:t>
            </w:r>
            <w:r w:rsidRPr="0032219B">
              <w:rPr>
                <w:rFonts w:ascii="Times New Roman" w:hAnsi="Times New Roman" w:cs="Times New Roman"/>
              </w:rPr>
              <w:t>BANASKANTHA DISTRICT OF GUJARAT</w:t>
            </w:r>
          </w:p>
        </w:tc>
        <w:tc>
          <w:tcPr>
            <w:tcW w:w="1067" w:type="pct"/>
          </w:tcPr>
          <w:p w14:paraId="0F8F9D79" w14:textId="77777777" w:rsidR="00952697" w:rsidRPr="0032219B" w:rsidRDefault="00952697" w:rsidP="00EA403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32" w:type="pct"/>
          </w:tcPr>
          <w:p w14:paraId="6C1868CB" w14:textId="27E00CA0" w:rsidR="00952697" w:rsidRPr="0032219B" w:rsidRDefault="005421B6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simplejain2@sdau.edu.in</w:t>
            </w:r>
          </w:p>
        </w:tc>
      </w:tr>
      <w:tr w:rsidR="0032219B" w:rsidRPr="0032219B" w14:paraId="36B1F151" w14:textId="77777777" w:rsidTr="006E0465">
        <w:tc>
          <w:tcPr>
            <w:tcW w:w="559" w:type="pct"/>
          </w:tcPr>
          <w:p w14:paraId="00963437" w14:textId="77777777" w:rsidR="00E050CE" w:rsidRPr="0032219B" w:rsidRDefault="00E050CE" w:rsidP="00EA403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1D5DDBFA" w14:textId="3AFC11CA" w:rsidR="00E050CE" w:rsidRPr="0032219B" w:rsidRDefault="00E050CE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  <w:lang w:val="en-GB"/>
              </w:rPr>
              <w:t xml:space="preserve">Urmila Krishna, Lakhwinder Kaur, Pankaj Kumar and Gaganpreet kaur </w:t>
            </w:r>
          </w:p>
        </w:tc>
        <w:tc>
          <w:tcPr>
            <w:tcW w:w="1270" w:type="pct"/>
          </w:tcPr>
          <w:p w14:paraId="34CCCFED" w14:textId="7662E8CD" w:rsidR="00E050CE" w:rsidRPr="0032219B" w:rsidRDefault="00E050CE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 xml:space="preserve">Content Analysis of PAU Kisan App for Major Crops  </w:t>
            </w:r>
          </w:p>
        </w:tc>
        <w:tc>
          <w:tcPr>
            <w:tcW w:w="1067" w:type="pct"/>
          </w:tcPr>
          <w:p w14:paraId="30518EBA" w14:textId="19F1B66F" w:rsidR="00E050CE" w:rsidRPr="0032219B" w:rsidRDefault="00E050CE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  <w:lang w:val="en-GB"/>
              </w:rPr>
              <w:t>under theme 6: Innovative approaches in extension</w:t>
            </w:r>
          </w:p>
        </w:tc>
        <w:tc>
          <w:tcPr>
            <w:tcW w:w="632" w:type="pct"/>
          </w:tcPr>
          <w:p w14:paraId="1BD3558A" w14:textId="62BE35FE" w:rsidR="00E050CE" w:rsidRPr="0032219B" w:rsidRDefault="00E050CE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lakhwinder@pau.edu</w:t>
            </w:r>
          </w:p>
        </w:tc>
      </w:tr>
      <w:tr w:rsidR="0032219B" w:rsidRPr="0032219B" w14:paraId="6B2978B9" w14:textId="77777777" w:rsidTr="006E0465">
        <w:tc>
          <w:tcPr>
            <w:tcW w:w="559" w:type="pct"/>
          </w:tcPr>
          <w:p w14:paraId="65315BF4" w14:textId="77777777" w:rsidR="002434B5" w:rsidRPr="0032219B" w:rsidRDefault="002434B5" w:rsidP="00EA403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40FD1E34" w14:textId="77777777" w:rsidR="002434B5" w:rsidRPr="0032219B" w:rsidRDefault="002434B5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Dr. Rajinder Kaur</w:t>
            </w:r>
          </w:p>
          <w:p w14:paraId="497C96DE" w14:textId="77777777" w:rsidR="002434B5" w:rsidRPr="0032219B" w:rsidRDefault="002434B5" w:rsidP="00EA4033">
            <w:pPr>
              <w:jc w:val="both"/>
              <w:rPr>
                <w:rFonts w:ascii="Times New Roman" w:hAnsi="Times New Roman" w:cs="Times New Roman"/>
              </w:rPr>
            </w:pPr>
          </w:p>
          <w:p w14:paraId="31A198E0" w14:textId="5D582530" w:rsidR="002434B5" w:rsidRPr="0032219B" w:rsidRDefault="002434B5" w:rsidP="00EA403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70" w:type="pct"/>
          </w:tcPr>
          <w:p w14:paraId="725FCEB5" w14:textId="05291339" w:rsidR="002434B5" w:rsidRPr="0032219B" w:rsidRDefault="002434B5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ASSESSMENT OF PERCEIVED LONELINESS AND FAMILY STRUCTURE AMONG RURAL</w:t>
            </w:r>
          </w:p>
          <w:p w14:paraId="1F729F2C" w14:textId="6395E0D1" w:rsidR="002434B5" w:rsidRPr="0032219B" w:rsidRDefault="002434B5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FAMILIES</w:t>
            </w:r>
          </w:p>
        </w:tc>
        <w:tc>
          <w:tcPr>
            <w:tcW w:w="1067" w:type="pct"/>
          </w:tcPr>
          <w:p w14:paraId="0B510DA4" w14:textId="77777777" w:rsidR="002434B5" w:rsidRPr="0032219B" w:rsidRDefault="002434B5" w:rsidP="00EA403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32" w:type="pct"/>
          </w:tcPr>
          <w:p w14:paraId="3F84F7F6" w14:textId="26FB51C5" w:rsidR="002434B5" w:rsidRPr="0032219B" w:rsidRDefault="002434B5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iamrajinderkaur@gmail.com</w:t>
            </w:r>
          </w:p>
        </w:tc>
      </w:tr>
      <w:tr w:rsidR="0032219B" w:rsidRPr="0032219B" w14:paraId="3D4DE23D" w14:textId="77777777" w:rsidTr="006E0465">
        <w:tc>
          <w:tcPr>
            <w:tcW w:w="559" w:type="pct"/>
          </w:tcPr>
          <w:p w14:paraId="26610A23" w14:textId="77777777" w:rsidR="002434B5" w:rsidRPr="0032219B" w:rsidRDefault="002434B5" w:rsidP="00EA403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6F82A7D6" w14:textId="77777777" w:rsidR="009C609F" w:rsidRPr="0032219B" w:rsidRDefault="009C609F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Gurpreet Singh 1* and Sangeet Ranguwal 1</w:t>
            </w:r>
          </w:p>
          <w:p w14:paraId="026DACC4" w14:textId="77777777" w:rsidR="009C609F" w:rsidRPr="0032219B" w:rsidRDefault="009C609F" w:rsidP="00EA4033">
            <w:pPr>
              <w:jc w:val="both"/>
              <w:rPr>
                <w:rFonts w:ascii="Times New Roman" w:hAnsi="Times New Roman" w:cs="Times New Roman"/>
              </w:rPr>
            </w:pPr>
          </w:p>
          <w:p w14:paraId="73CEA38C" w14:textId="07DE9D14" w:rsidR="002434B5" w:rsidRPr="0032219B" w:rsidRDefault="002434B5" w:rsidP="00EA403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70" w:type="pct"/>
          </w:tcPr>
          <w:p w14:paraId="596532F6" w14:textId="06403DBC" w:rsidR="002434B5" w:rsidRPr="0032219B" w:rsidRDefault="002434B5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 xml:space="preserve">Resource Conservation by Direct Seeded Rice: Evidence From Indian Punjab </w:t>
            </w:r>
          </w:p>
        </w:tc>
        <w:tc>
          <w:tcPr>
            <w:tcW w:w="1067" w:type="pct"/>
          </w:tcPr>
          <w:p w14:paraId="1A60E003" w14:textId="0798F415" w:rsidR="002434B5" w:rsidRPr="0032219B" w:rsidRDefault="002434B5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Theme 3. Sustainable Resource Management </w:t>
            </w:r>
          </w:p>
        </w:tc>
        <w:tc>
          <w:tcPr>
            <w:tcW w:w="632" w:type="pct"/>
          </w:tcPr>
          <w:p w14:paraId="371F7545" w14:textId="77777777" w:rsidR="0032219B" w:rsidRPr="0032219B" w:rsidRDefault="009D2BBD" w:rsidP="0032219B">
            <w:pPr>
              <w:pStyle w:val="Heading3"/>
              <w:shd w:val="clear" w:color="auto" w:fill="FFFFFF"/>
              <w:jc w:val="both"/>
              <w:outlineLvl w:val="2"/>
              <w:rPr>
                <w:rStyle w:val="Hyperlink"/>
                <w:b w:val="0"/>
                <w:bCs w:val="0"/>
                <w:color w:val="auto"/>
                <w:sz w:val="22"/>
                <w:szCs w:val="22"/>
              </w:rPr>
            </w:pPr>
            <w:hyperlink r:id="rId9" w:history="1">
              <w:r w:rsidR="009C609F" w:rsidRPr="0032219B">
                <w:rPr>
                  <w:rStyle w:val="Hyperlink"/>
                  <w:b w:val="0"/>
                  <w:bCs w:val="0"/>
                  <w:color w:val="auto"/>
                  <w:sz w:val="22"/>
                  <w:szCs w:val="22"/>
                </w:rPr>
                <w:t>ranguwal@gmail.com</w:t>
              </w:r>
            </w:hyperlink>
          </w:p>
          <w:p w14:paraId="117E8200" w14:textId="6D858A81" w:rsidR="002434B5" w:rsidRPr="0032219B" w:rsidRDefault="009C609F" w:rsidP="0032219B">
            <w:pPr>
              <w:pStyle w:val="Heading3"/>
              <w:shd w:val="clear" w:color="auto" w:fill="FFFFFF"/>
              <w:jc w:val="both"/>
              <w:outlineLvl w:val="2"/>
              <w:rPr>
                <w:b w:val="0"/>
                <w:bCs w:val="0"/>
                <w:sz w:val="22"/>
                <w:szCs w:val="22"/>
              </w:rPr>
            </w:pPr>
            <w:r w:rsidRPr="0032219B">
              <w:rPr>
                <w:b w:val="0"/>
                <w:bCs w:val="0"/>
                <w:sz w:val="22"/>
                <w:szCs w:val="22"/>
              </w:rPr>
              <w:t>gurpreet-2047014@pau.edu</w:t>
            </w:r>
          </w:p>
        </w:tc>
      </w:tr>
      <w:tr w:rsidR="0032219B" w:rsidRPr="0032219B" w14:paraId="76B4B3F9" w14:textId="77777777" w:rsidTr="006E0465">
        <w:tc>
          <w:tcPr>
            <w:tcW w:w="559" w:type="pct"/>
          </w:tcPr>
          <w:p w14:paraId="1D80967F" w14:textId="77777777" w:rsidR="002434B5" w:rsidRPr="0032219B" w:rsidRDefault="002434B5" w:rsidP="00EA403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691A4021" w14:textId="4F28B17A" w:rsidR="002434B5" w:rsidRPr="0032219B" w:rsidRDefault="00EC43CF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Nitin Kumar Pandey 1 , Rajeev Kumar Singh 2 , N.K. Yadav 3 , Prashant Kumar 4 , SPS Somvanshi 5</w:t>
            </w:r>
            <w:r w:rsidR="0032219B" w:rsidRPr="0032219B">
              <w:rPr>
                <w:rFonts w:ascii="Times New Roman" w:hAnsi="Times New Roman" w:cs="Times New Roman"/>
              </w:rPr>
              <w:t xml:space="preserve"> </w:t>
            </w:r>
            <w:r w:rsidRPr="0032219B">
              <w:rPr>
                <w:rFonts w:ascii="Times New Roman" w:hAnsi="Times New Roman" w:cs="Times New Roman"/>
              </w:rPr>
              <w:t>and Shalini Chaudhari 6</w:t>
            </w:r>
          </w:p>
        </w:tc>
        <w:tc>
          <w:tcPr>
            <w:tcW w:w="1270" w:type="pct"/>
          </w:tcPr>
          <w:p w14:paraId="2F1B2275" w14:textId="544AD25C" w:rsidR="002434B5" w:rsidRPr="0032219B" w:rsidRDefault="00EC43CF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Adoption and Diffusion of improved high yielding Fieldpea variety through CFLds-Pulses</w:t>
            </w:r>
          </w:p>
        </w:tc>
        <w:tc>
          <w:tcPr>
            <w:tcW w:w="1067" w:type="pct"/>
          </w:tcPr>
          <w:p w14:paraId="3F05AEA2" w14:textId="77777777" w:rsidR="002434B5" w:rsidRPr="0032219B" w:rsidRDefault="002434B5" w:rsidP="00EA403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32" w:type="pct"/>
          </w:tcPr>
          <w:p w14:paraId="5809454E" w14:textId="0073E261" w:rsidR="002434B5" w:rsidRPr="0032219B" w:rsidRDefault="00EC43CF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nitin111pandey@gmail.com</w:t>
            </w:r>
          </w:p>
        </w:tc>
      </w:tr>
      <w:tr w:rsidR="0032219B" w:rsidRPr="0032219B" w14:paraId="7EF85268" w14:textId="77777777" w:rsidTr="006E0465">
        <w:tc>
          <w:tcPr>
            <w:tcW w:w="559" w:type="pct"/>
          </w:tcPr>
          <w:p w14:paraId="5CEC8F92" w14:textId="77777777" w:rsidR="002434B5" w:rsidRPr="0032219B" w:rsidRDefault="002434B5" w:rsidP="00EA403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7A4CC241" w14:textId="3E291A41" w:rsidR="002434B5" w:rsidRPr="0032219B" w:rsidRDefault="009F7FA9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Swati Deepak Dubey 1 , Yatendra Kumar 2 , S. K. Dubey 3 and A.K. Srivastava 4</w:t>
            </w:r>
          </w:p>
        </w:tc>
        <w:tc>
          <w:tcPr>
            <w:tcW w:w="1270" w:type="pct"/>
          </w:tcPr>
          <w:p w14:paraId="7835047C" w14:textId="77777777" w:rsidR="009F7FA9" w:rsidRPr="0032219B" w:rsidRDefault="009F7FA9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Spectacular effects of drum stick leaf powder: potential to improve</w:t>
            </w:r>
          </w:p>
          <w:p w14:paraId="6DC53F3B" w14:textId="036E219E" w:rsidR="002434B5" w:rsidRPr="0032219B" w:rsidRDefault="009F7FA9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lastRenderedPageBreak/>
              <w:t>hemoglobin level among farm women</w:t>
            </w:r>
          </w:p>
        </w:tc>
        <w:tc>
          <w:tcPr>
            <w:tcW w:w="1067" w:type="pct"/>
          </w:tcPr>
          <w:p w14:paraId="4317B1F2" w14:textId="77777777" w:rsidR="002434B5" w:rsidRPr="0032219B" w:rsidRDefault="002434B5" w:rsidP="00EA403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32" w:type="pct"/>
          </w:tcPr>
          <w:p w14:paraId="7F125FF6" w14:textId="44C2F485" w:rsidR="002434B5" w:rsidRPr="0032219B" w:rsidRDefault="006624E7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swatihsc26@gmail.com</w:t>
            </w:r>
          </w:p>
        </w:tc>
      </w:tr>
      <w:tr w:rsidR="0032219B" w:rsidRPr="0032219B" w14:paraId="04ABEC31" w14:textId="77777777" w:rsidTr="006E0465">
        <w:tc>
          <w:tcPr>
            <w:tcW w:w="559" w:type="pct"/>
          </w:tcPr>
          <w:p w14:paraId="5C91171B" w14:textId="77777777" w:rsidR="002434B5" w:rsidRPr="0032219B" w:rsidRDefault="002434B5" w:rsidP="00EA403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4C25EEDE" w14:textId="330C5914" w:rsidR="006624E7" w:rsidRPr="0032219B" w:rsidRDefault="006624E7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Dharmendra Kumar 1 , Pragya Bhadauria 2 *, Anjani Kumar 2 , Amrendra Kumar 2</w:t>
            </w:r>
          </w:p>
          <w:p w14:paraId="45303C60" w14:textId="6649A425" w:rsidR="002434B5" w:rsidRPr="0032219B" w:rsidRDefault="006624E7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R.K. Sohane 3 and Pankaj Kumar 1</w:t>
            </w:r>
          </w:p>
        </w:tc>
        <w:tc>
          <w:tcPr>
            <w:tcW w:w="1270" w:type="pct"/>
          </w:tcPr>
          <w:p w14:paraId="66891959" w14:textId="56A0F840" w:rsidR="002434B5" w:rsidRPr="0032219B" w:rsidRDefault="006624E7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Post harvest management of combined harvested paddy straw for improvement of milk</w:t>
            </w:r>
            <w:r w:rsidR="00CC6B67" w:rsidRPr="0032219B">
              <w:rPr>
                <w:rFonts w:ascii="Times New Roman" w:hAnsi="Times New Roman" w:cs="Times New Roman"/>
              </w:rPr>
              <w:t xml:space="preserve"> </w:t>
            </w:r>
            <w:r w:rsidRPr="0032219B">
              <w:rPr>
                <w:rFonts w:ascii="Times New Roman" w:hAnsi="Times New Roman" w:cs="Times New Roman"/>
              </w:rPr>
              <w:t>productivity in dairy cattle</w:t>
            </w:r>
          </w:p>
        </w:tc>
        <w:tc>
          <w:tcPr>
            <w:tcW w:w="1067" w:type="pct"/>
          </w:tcPr>
          <w:p w14:paraId="349E4971" w14:textId="478155FF" w:rsidR="002434B5" w:rsidRPr="0032219B" w:rsidRDefault="006624E7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Theme3: Sustainable Resource Management</w:t>
            </w:r>
          </w:p>
        </w:tc>
        <w:tc>
          <w:tcPr>
            <w:tcW w:w="632" w:type="pct"/>
          </w:tcPr>
          <w:p w14:paraId="37745349" w14:textId="59080461" w:rsidR="002434B5" w:rsidRPr="0032219B" w:rsidRDefault="006624E7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ataripraya@gmail.com</w:t>
            </w:r>
          </w:p>
        </w:tc>
      </w:tr>
      <w:tr w:rsidR="0032219B" w:rsidRPr="0032219B" w14:paraId="70690EC4" w14:textId="77777777" w:rsidTr="006E0465">
        <w:tc>
          <w:tcPr>
            <w:tcW w:w="559" w:type="pct"/>
          </w:tcPr>
          <w:p w14:paraId="28400B63" w14:textId="77777777" w:rsidR="00882C0B" w:rsidRPr="0032219B" w:rsidRDefault="00882C0B" w:rsidP="00EA403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3C01A091" w14:textId="44B66EDC" w:rsidR="00882C0B" w:rsidRPr="0032219B" w:rsidRDefault="00882C0B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Tannishtha Bardhan 1* , Neelam Bhardwaj 2 and Abir Dey 3</w:t>
            </w:r>
          </w:p>
        </w:tc>
        <w:tc>
          <w:tcPr>
            <w:tcW w:w="1270" w:type="pct"/>
          </w:tcPr>
          <w:p w14:paraId="2579BF15" w14:textId="645E28BF" w:rsidR="00882C0B" w:rsidRPr="0032219B" w:rsidRDefault="00882C0B" w:rsidP="0032219B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Do Farmers Really Possess the Right Kind of Knowledge Pertaining to Conservation</w:t>
            </w:r>
            <w:r w:rsidR="0032219B" w:rsidRPr="0032219B">
              <w:rPr>
                <w:rFonts w:ascii="Times New Roman" w:hAnsi="Times New Roman" w:cs="Times New Roman"/>
              </w:rPr>
              <w:t xml:space="preserve"> </w:t>
            </w:r>
            <w:r w:rsidRPr="0032219B">
              <w:rPr>
                <w:rFonts w:ascii="Times New Roman" w:hAnsi="Times New Roman" w:cs="Times New Roman"/>
              </w:rPr>
              <w:t>Agriculture Practices- An in-depth analysis from the North Western Indo-Gangetic Plains</w:t>
            </w:r>
          </w:p>
        </w:tc>
        <w:tc>
          <w:tcPr>
            <w:tcW w:w="1067" w:type="pct"/>
          </w:tcPr>
          <w:p w14:paraId="4AA44B64" w14:textId="10A6A5DB" w:rsidR="00882C0B" w:rsidRPr="0032219B" w:rsidRDefault="00882C0B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THEME 03: Sustainable Resource Management - Conservation Agriculture</w:t>
            </w:r>
          </w:p>
        </w:tc>
        <w:tc>
          <w:tcPr>
            <w:tcW w:w="632" w:type="pct"/>
          </w:tcPr>
          <w:p w14:paraId="1BED0F1A" w14:textId="3A19B211" w:rsidR="00882C0B" w:rsidRPr="0032219B" w:rsidRDefault="00882C0B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tannibckv@gmail.com</w:t>
            </w:r>
          </w:p>
        </w:tc>
      </w:tr>
      <w:tr w:rsidR="0032219B" w:rsidRPr="0032219B" w14:paraId="24BF59BE" w14:textId="77777777" w:rsidTr="006E0465">
        <w:tc>
          <w:tcPr>
            <w:tcW w:w="559" w:type="pct"/>
          </w:tcPr>
          <w:p w14:paraId="78CFBA93" w14:textId="77777777" w:rsidR="003C4FB0" w:rsidRPr="0032219B" w:rsidRDefault="003C4FB0" w:rsidP="00EA403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67A537E5" w14:textId="77777777" w:rsidR="002522E9" w:rsidRPr="0032219B" w:rsidRDefault="002522E9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Priya Vashishtha</w:t>
            </w:r>
            <w:r w:rsidRPr="0032219B">
              <w:rPr>
                <w:rStyle w:val="FootnoteReference"/>
                <w:rFonts w:ascii="Times New Roman" w:hAnsi="Times New Roman" w:cs="Times New Roman"/>
              </w:rPr>
              <w:footnoteReference w:customMarkFollows="1" w:id="1"/>
              <w:sym w:font="Symbol" w:char="F02A"/>
            </w:r>
            <w:r w:rsidRPr="0032219B">
              <w:rPr>
                <w:rStyle w:val="FootnoteReference"/>
                <w:rFonts w:ascii="Times New Roman" w:hAnsi="Times New Roman" w:cs="Times New Roman"/>
              </w:rPr>
              <w:t xml:space="preserve"> &amp; </w:t>
            </w:r>
            <w:r w:rsidRPr="0032219B">
              <w:rPr>
                <w:rFonts w:ascii="Times New Roman" w:hAnsi="Times New Roman" w:cs="Times New Roman"/>
              </w:rPr>
              <w:t>A.K. Tiwari</w:t>
            </w:r>
            <w:r w:rsidRPr="0032219B">
              <w:rPr>
                <w:rStyle w:val="FootnoteReference"/>
                <w:rFonts w:ascii="Times New Roman" w:hAnsi="Times New Roman" w:cs="Times New Roman"/>
              </w:rPr>
              <w:footnoteReference w:customMarkFollows="1" w:id="2"/>
              <w:sym w:font="Symbol" w:char="F02A"/>
            </w:r>
            <w:r w:rsidRPr="0032219B">
              <w:rPr>
                <w:rStyle w:val="FootnoteReference"/>
                <w:rFonts w:ascii="Times New Roman" w:hAnsi="Times New Roman" w:cs="Times New Roman"/>
              </w:rPr>
              <w:sym w:font="Symbol" w:char="F02A"/>
            </w:r>
            <w:r w:rsidRPr="0032219B">
              <w:rPr>
                <w:rStyle w:val="FootnoteReference"/>
                <w:rFonts w:ascii="Times New Roman" w:hAnsi="Times New Roman" w:cs="Times New Roman"/>
              </w:rPr>
              <w:t xml:space="preserve"> </w:t>
            </w:r>
          </w:p>
          <w:p w14:paraId="54358E70" w14:textId="355336C9" w:rsidR="003C4FB0" w:rsidRPr="0032219B" w:rsidRDefault="003C4FB0" w:rsidP="00EA403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70" w:type="pct"/>
          </w:tcPr>
          <w:p w14:paraId="05B26103" w14:textId="77777777" w:rsidR="002522E9" w:rsidRPr="0032219B" w:rsidRDefault="002522E9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 xml:space="preserve">CONSTRAINTS TOWARDS WOMEN ENTERPRISES GROWTH IN UTTAR PRADESH </w:t>
            </w:r>
          </w:p>
          <w:p w14:paraId="25A65467" w14:textId="1B44B151" w:rsidR="003C4FB0" w:rsidRPr="0032219B" w:rsidRDefault="003C4FB0" w:rsidP="00EA403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67" w:type="pct"/>
          </w:tcPr>
          <w:p w14:paraId="7900B49A" w14:textId="689BF8FB" w:rsidR="003C4FB0" w:rsidRPr="0032219B" w:rsidRDefault="002522E9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Theme – Innovative Approaches in Extension</w:t>
            </w:r>
          </w:p>
        </w:tc>
        <w:tc>
          <w:tcPr>
            <w:tcW w:w="632" w:type="pct"/>
          </w:tcPr>
          <w:p w14:paraId="2B1D7933" w14:textId="058115D2" w:rsidR="003C4FB0" w:rsidRPr="0032219B" w:rsidRDefault="002522E9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</w:rPr>
              <w:t>vashishtha7623@gmail.com</w:t>
            </w:r>
          </w:p>
        </w:tc>
      </w:tr>
      <w:tr w:rsidR="0032219B" w:rsidRPr="0032219B" w14:paraId="180571BD" w14:textId="77777777" w:rsidTr="006E0465">
        <w:tc>
          <w:tcPr>
            <w:tcW w:w="559" w:type="pct"/>
          </w:tcPr>
          <w:p w14:paraId="2761540B" w14:textId="77777777" w:rsidR="00556D52" w:rsidRPr="0032219B" w:rsidRDefault="00556D52" w:rsidP="00EA403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5BE1FE37" w14:textId="0D6109C5" w:rsidR="00556D52" w:rsidRPr="0032219B" w:rsidRDefault="00556D52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Govinda Bihare 1 S.K Badodiya 2 and Antim 3</w:t>
            </w:r>
          </w:p>
        </w:tc>
        <w:tc>
          <w:tcPr>
            <w:tcW w:w="1270" w:type="pct"/>
          </w:tcPr>
          <w:p w14:paraId="12C2D41C" w14:textId="77777777" w:rsidR="00556D52" w:rsidRPr="0032219B" w:rsidRDefault="00556D52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“Outcomes of KVK’s kisan mobile sandesh in seeking of agricultural</w:t>
            </w:r>
          </w:p>
          <w:p w14:paraId="574FE6E0" w14:textId="77777777" w:rsidR="00556D52" w:rsidRPr="0032219B" w:rsidRDefault="00556D52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information for increasing the income of tribal farmers in Barwani district of</w:t>
            </w:r>
          </w:p>
          <w:p w14:paraId="07E2641E" w14:textId="3D1C70EF" w:rsidR="00556D52" w:rsidRPr="0032219B" w:rsidRDefault="00556D52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Madhya Pradesh”</w:t>
            </w:r>
          </w:p>
        </w:tc>
        <w:tc>
          <w:tcPr>
            <w:tcW w:w="1067" w:type="pct"/>
          </w:tcPr>
          <w:p w14:paraId="1327881A" w14:textId="77777777" w:rsidR="00556D52" w:rsidRPr="0032219B" w:rsidRDefault="00556D52" w:rsidP="00EA403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32" w:type="pct"/>
          </w:tcPr>
          <w:p w14:paraId="20866A8A" w14:textId="77777777" w:rsidR="00556D52" w:rsidRPr="0032219B" w:rsidRDefault="00556D52" w:rsidP="00EA4033">
            <w:pPr>
              <w:pStyle w:val="Heading3"/>
              <w:shd w:val="clear" w:color="auto" w:fill="FFFFFF"/>
              <w:jc w:val="both"/>
              <w:outlineLvl w:val="2"/>
              <w:rPr>
                <w:b w:val="0"/>
                <w:bCs w:val="0"/>
                <w:sz w:val="22"/>
                <w:szCs w:val="22"/>
              </w:rPr>
            </w:pPr>
            <w:r w:rsidRPr="0032219B">
              <w:rPr>
                <w:rStyle w:val="go"/>
                <w:b w:val="0"/>
                <w:bCs w:val="0"/>
                <w:sz w:val="22"/>
                <w:szCs w:val="22"/>
              </w:rPr>
              <w:t>govindabihare599@gmail.com</w:t>
            </w:r>
          </w:p>
          <w:p w14:paraId="6E9CFF92" w14:textId="77777777" w:rsidR="00556D52" w:rsidRPr="0032219B" w:rsidRDefault="00556D52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</w:p>
        </w:tc>
      </w:tr>
      <w:tr w:rsidR="0032219B" w:rsidRPr="0032219B" w14:paraId="45AC8582" w14:textId="77777777" w:rsidTr="006E0465">
        <w:tc>
          <w:tcPr>
            <w:tcW w:w="559" w:type="pct"/>
          </w:tcPr>
          <w:p w14:paraId="2166857F" w14:textId="77777777" w:rsidR="008420DE" w:rsidRPr="0032219B" w:rsidRDefault="008420DE" w:rsidP="00EA403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1EC4E1A7" w14:textId="37CA7970" w:rsidR="008420DE" w:rsidRPr="0032219B" w:rsidRDefault="008420DE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Mamta Bajya, J.S. Manhas, Meenu choudhary</w:t>
            </w:r>
          </w:p>
          <w:p w14:paraId="751C147A" w14:textId="5E52638B" w:rsidR="008420DE" w:rsidRPr="0032219B" w:rsidRDefault="008420DE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</w:p>
        </w:tc>
        <w:tc>
          <w:tcPr>
            <w:tcW w:w="1270" w:type="pct"/>
          </w:tcPr>
          <w:p w14:paraId="5B26B0D6" w14:textId="22696AFA" w:rsidR="008420DE" w:rsidRPr="0032219B" w:rsidRDefault="008420DE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Adoption of Okra Cultivation Practices followed by the farmers in</w:t>
            </w:r>
          </w:p>
          <w:p w14:paraId="514A8721" w14:textId="4AFF1AD4" w:rsidR="008420DE" w:rsidRPr="0032219B" w:rsidRDefault="008420DE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Jammu District</w:t>
            </w:r>
          </w:p>
        </w:tc>
        <w:tc>
          <w:tcPr>
            <w:tcW w:w="1067" w:type="pct"/>
          </w:tcPr>
          <w:p w14:paraId="332ECBBD" w14:textId="4139AE3F" w:rsidR="008420DE" w:rsidRPr="0032219B" w:rsidRDefault="008420DE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Theme- Innovative Approaches in Extension</w:t>
            </w:r>
          </w:p>
        </w:tc>
        <w:tc>
          <w:tcPr>
            <w:tcW w:w="632" w:type="pct"/>
          </w:tcPr>
          <w:p w14:paraId="254AE7D4" w14:textId="1426DC2E" w:rsidR="008420DE" w:rsidRPr="0032219B" w:rsidRDefault="008420DE" w:rsidP="00EA4033">
            <w:pPr>
              <w:pStyle w:val="Heading3"/>
              <w:shd w:val="clear" w:color="auto" w:fill="FFFFFF"/>
              <w:jc w:val="both"/>
              <w:outlineLvl w:val="2"/>
              <w:rPr>
                <w:rStyle w:val="go"/>
                <w:b w:val="0"/>
                <w:bCs w:val="0"/>
                <w:sz w:val="22"/>
                <w:szCs w:val="22"/>
              </w:rPr>
            </w:pPr>
            <w:r w:rsidRPr="0032219B">
              <w:rPr>
                <w:b w:val="0"/>
                <w:bCs w:val="0"/>
                <w:sz w:val="22"/>
                <w:szCs w:val="22"/>
                <w:shd w:val="clear" w:color="auto" w:fill="FFFFFF"/>
              </w:rPr>
              <w:t>Mamtabajyajobner@gmail.com</w:t>
            </w:r>
          </w:p>
        </w:tc>
      </w:tr>
      <w:tr w:rsidR="0032219B" w:rsidRPr="0032219B" w14:paraId="73DE5EE9" w14:textId="77777777" w:rsidTr="006E0465">
        <w:tc>
          <w:tcPr>
            <w:tcW w:w="559" w:type="pct"/>
          </w:tcPr>
          <w:p w14:paraId="29D25E3A" w14:textId="77777777" w:rsidR="006E34C5" w:rsidRPr="0032219B" w:rsidRDefault="006E34C5" w:rsidP="00EA403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0675A347" w14:textId="19E576BF" w:rsidR="006E34C5" w:rsidRPr="0032219B" w:rsidRDefault="006E34C5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Shruti, M. Singh, B.P. Singh, Aneesha V.A., D. Kumar and U. K. De</w:t>
            </w:r>
          </w:p>
        </w:tc>
        <w:tc>
          <w:tcPr>
            <w:tcW w:w="1270" w:type="pct"/>
          </w:tcPr>
          <w:p w14:paraId="490F252A" w14:textId="77777777" w:rsidR="006E34C5" w:rsidRPr="0032219B" w:rsidRDefault="006E34C5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Title: The economic losses to livestock owners due to plant toxicity in dairy animals</w:t>
            </w:r>
          </w:p>
          <w:p w14:paraId="6A0583DA" w14:textId="77777777" w:rsidR="006E34C5" w:rsidRPr="0032219B" w:rsidRDefault="006E34C5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</w:p>
        </w:tc>
        <w:tc>
          <w:tcPr>
            <w:tcW w:w="1067" w:type="pct"/>
          </w:tcPr>
          <w:p w14:paraId="7C7014E4" w14:textId="5CDE6DEB" w:rsidR="006E34C5" w:rsidRPr="0032219B" w:rsidRDefault="006E34C5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Seminar theme: 5. Livestock and Dairy Innovations for Sustainable Development</w:t>
            </w:r>
          </w:p>
          <w:p w14:paraId="70A030B6" w14:textId="5C2BB1B4" w:rsidR="006E34C5" w:rsidRPr="0032219B" w:rsidRDefault="006E34C5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Role of livestock sector in rural economy</w:t>
            </w:r>
          </w:p>
        </w:tc>
        <w:tc>
          <w:tcPr>
            <w:tcW w:w="632" w:type="pct"/>
          </w:tcPr>
          <w:p w14:paraId="4C79B33F" w14:textId="15CF627C" w:rsidR="006E34C5" w:rsidRPr="0032219B" w:rsidRDefault="006E34C5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shrutikush0983@gmail.com</w:t>
            </w:r>
          </w:p>
        </w:tc>
      </w:tr>
      <w:tr w:rsidR="0032219B" w:rsidRPr="0032219B" w14:paraId="444B1322" w14:textId="77777777" w:rsidTr="006E0465">
        <w:tc>
          <w:tcPr>
            <w:tcW w:w="559" w:type="pct"/>
          </w:tcPr>
          <w:p w14:paraId="6EF47C33" w14:textId="77777777" w:rsidR="006E34C5" w:rsidRPr="0032219B" w:rsidRDefault="006E34C5" w:rsidP="00EA403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344D9A1A" w14:textId="58309C5F" w:rsidR="006E34C5" w:rsidRPr="0032219B" w:rsidRDefault="006E34C5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Karamjit Sharma  and Vivek Kumar</w:t>
            </w:r>
          </w:p>
        </w:tc>
        <w:tc>
          <w:tcPr>
            <w:tcW w:w="1270" w:type="pct"/>
          </w:tcPr>
          <w:p w14:paraId="201DAEBD" w14:textId="5BEBC45F" w:rsidR="006E34C5" w:rsidRPr="0032219B" w:rsidRDefault="006E34C5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Herbicide Adoption Patterns and Farmer Satisfaction in Weed Management: A Case Study of Wheat Cultivation in Sri Muktsar Sahib District, Punjab” by</w:t>
            </w:r>
          </w:p>
        </w:tc>
        <w:tc>
          <w:tcPr>
            <w:tcW w:w="1067" w:type="pct"/>
          </w:tcPr>
          <w:p w14:paraId="2236E737" w14:textId="77777777" w:rsidR="006E34C5" w:rsidRPr="0032219B" w:rsidRDefault="006E34C5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Theme 3. Sustainable Resource Management</w:t>
            </w:r>
          </w:p>
          <w:p w14:paraId="2DC55397" w14:textId="2F50E8AC" w:rsidR="006E34C5" w:rsidRPr="0032219B" w:rsidRDefault="006E34C5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 Resource efficiency, waste management, environment friendly technologies</w:t>
            </w:r>
          </w:p>
        </w:tc>
        <w:tc>
          <w:tcPr>
            <w:tcW w:w="632" w:type="pct"/>
          </w:tcPr>
          <w:p w14:paraId="062493E9" w14:textId="72157877" w:rsidR="006E34C5" w:rsidRPr="0032219B" w:rsidRDefault="006E34C5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sharmakaramjit@pau.edu</w:t>
            </w:r>
          </w:p>
        </w:tc>
      </w:tr>
      <w:tr w:rsidR="0032219B" w:rsidRPr="0032219B" w14:paraId="10A45EF2" w14:textId="77777777" w:rsidTr="006E0465">
        <w:tc>
          <w:tcPr>
            <w:tcW w:w="559" w:type="pct"/>
          </w:tcPr>
          <w:p w14:paraId="0D9CA601" w14:textId="77777777" w:rsidR="006E34C5" w:rsidRPr="0032219B" w:rsidRDefault="006E34C5" w:rsidP="00EA403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4D993327" w14:textId="03BD888A" w:rsidR="006E34C5" w:rsidRPr="0032219B" w:rsidRDefault="006E34C5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Authors: Prabin Salam 1 , S. Zeshmarani 2 , N. Tomba 3 , Chuwang Hijam 4 and L. Boris 5</w:t>
            </w:r>
          </w:p>
        </w:tc>
        <w:tc>
          <w:tcPr>
            <w:tcW w:w="1270" w:type="pct"/>
          </w:tcPr>
          <w:p w14:paraId="094C4141" w14:textId="6C139E24" w:rsidR="006E34C5" w:rsidRPr="0032219B" w:rsidRDefault="001B2B07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Title: Ascertaining the Factors in Achieving Doubling of Farmers Income through Zero</w:t>
            </w:r>
            <w:r w:rsidR="00BB4488" w:rsidRPr="0032219B"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  <w:r w:rsidRPr="0032219B">
              <w:rPr>
                <w:rFonts w:ascii="Times New Roman" w:hAnsi="Times New Roman" w:cs="Times New Roman"/>
                <w:shd w:val="clear" w:color="auto" w:fill="FFFFFF"/>
              </w:rPr>
              <w:t>Tillage Oilseed Mustard Cultivation in Thoubal District, Manipur</w:t>
            </w:r>
          </w:p>
        </w:tc>
        <w:tc>
          <w:tcPr>
            <w:tcW w:w="1067" w:type="pct"/>
          </w:tcPr>
          <w:p w14:paraId="1C5B13F9" w14:textId="77777777" w:rsidR="006E34C5" w:rsidRPr="0032219B" w:rsidRDefault="006E34C5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Theme: Innovative Approaches in Extension:</w:t>
            </w:r>
          </w:p>
          <w:p w14:paraId="4D70052C" w14:textId="77777777" w:rsidR="006E34C5" w:rsidRPr="0032219B" w:rsidRDefault="006E34C5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</w:p>
        </w:tc>
        <w:tc>
          <w:tcPr>
            <w:tcW w:w="632" w:type="pct"/>
          </w:tcPr>
          <w:p w14:paraId="5D83496A" w14:textId="3F0E30B0" w:rsidR="006E34C5" w:rsidRPr="0032219B" w:rsidRDefault="001B2B07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prabinsalam2020@gmail.com</w:t>
            </w:r>
          </w:p>
        </w:tc>
      </w:tr>
      <w:tr w:rsidR="0032219B" w:rsidRPr="0032219B" w14:paraId="5D91118E" w14:textId="77777777" w:rsidTr="006E0465">
        <w:tc>
          <w:tcPr>
            <w:tcW w:w="559" w:type="pct"/>
          </w:tcPr>
          <w:p w14:paraId="42547559" w14:textId="77777777" w:rsidR="00A824D6" w:rsidRPr="0032219B" w:rsidRDefault="00A824D6" w:rsidP="00EA403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3D26B6A4" w14:textId="10276024" w:rsidR="00A824D6" w:rsidRPr="0032219B" w:rsidRDefault="00A824D6" w:rsidP="0032219B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Ejaful Ahmed, A. Rahman, M. Neog*, P.K. Pathak** K. Medhi***, B. Timung, M. Roy, S.Basumatry and B. Nagaria</w:t>
            </w:r>
          </w:p>
        </w:tc>
        <w:tc>
          <w:tcPr>
            <w:tcW w:w="1270" w:type="pct"/>
          </w:tcPr>
          <w:p w14:paraId="11398D38" w14:textId="6C197616" w:rsidR="00A824D6" w:rsidRPr="0032219B" w:rsidRDefault="00A824D6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Impact of climate change and role of climate smart technology in harnessing better paddy</w:t>
            </w:r>
            <w:r w:rsidR="00BB4488" w:rsidRPr="0032219B"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  <w:r w:rsidRPr="0032219B">
              <w:rPr>
                <w:rFonts w:ascii="Times New Roman" w:hAnsi="Times New Roman" w:cs="Times New Roman"/>
                <w:shd w:val="clear" w:color="auto" w:fill="FFFFFF"/>
              </w:rPr>
              <w:t>yield under the Agro climatic condition of Barak Valley Zone of Assam</w:t>
            </w:r>
          </w:p>
        </w:tc>
        <w:tc>
          <w:tcPr>
            <w:tcW w:w="1067" w:type="pct"/>
          </w:tcPr>
          <w:p w14:paraId="7F731B54" w14:textId="27D421F4" w:rsidR="00A824D6" w:rsidRPr="0032219B" w:rsidRDefault="00A824D6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(Theme 2. CLIMATE CHANGE AND AGRO ECOSYSTEM; THREATS,</w:t>
            </w:r>
          </w:p>
          <w:p w14:paraId="67EB5670" w14:textId="7DEC62DE" w:rsidR="00A824D6" w:rsidRPr="0032219B" w:rsidRDefault="00A824D6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OPPORTUNITIES AND SOLUTIONS)</w:t>
            </w:r>
          </w:p>
        </w:tc>
        <w:tc>
          <w:tcPr>
            <w:tcW w:w="632" w:type="pct"/>
          </w:tcPr>
          <w:p w14:paraId="4A5FF043" w14:textId="0F9941AA" w:rsidR="00A824D6" w:rsidRPr="0032219B" w:rsidRDefault="00A824D6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ejaful.ahmed@aau.ac.in</w:t>
            </w:r>
          </w:p>
        </w:tc>
      </w:tr>
      <w:tr w:rsidR="0032219B" w:rsidRPr="0032219B" w14:paraId="5795B29B" w14:textId="77777777" w:rsidTr="006E0465">
        <w:tc>
          <w:tcPr>
            <w:tcW w:w="559" w:type="pct"/>
          </w:tcPr>
          <w:p w14:paraId="27D6C7DA" w14:textId="77777777" w:rsidR="00A824D6" w:rsidRPr="0032219B" w:rsidRDefault="00A824D6" w:rsidP="00EA403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75BDB762" w14:textId="7DC53938" w:rsidR="00A824D6" w:rsidRPr="0032219B" w:rsidRDefault="00A824D6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</w:rPr>
              <w:t>Sanjay-Swami</w:t>
            </w:r>
          </w:p>
        </w:tc>
        <w:tc>
          <w:tcPr>
            <w:tcW w:w="1270" w:type="pct"/>
          </w:tcPr>
          <w:p w14:paraId="0A3110FF" w14:textId="2946FFBE" w:rsidR="00A824D6" w:rsidRPr="0032219B" w:rsidRDefault="00A824D6" w:rsidP="00EA4033">
            <w:pPr>
              <w:spacing w:after="200"/>
              <w:jc w:val="both"/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</w:pPr>
            <w:r w:rsidRPr="0032219B">
              <w:rPr>
                <w:rFonts w:ascii="Times New Roman" w:hAnsi="Times New Roman" w:cs="Times New Roman"/>
              </w:rPr>
              <w:t>Soil Ecosystem Services through Nature-based Solutions in North Eastern Hill Region of India</w:t>
            </w:r>
          </w:p>
        </w:tc>
        <w:tc>
          <w:tcPr>
            <w:tcW w:w="1067" w:type="pct"/>
          </w:tcPr>
          <w:p w14:paraId="1765AF2D" w14:textId="77777777" w:rsidR="00A824D6" w:rsidRPr="0032219B" w:rsidRDefault="00A824D6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</w:p>
        </w:tc>
        <w:tc>
          <w:tcPr>
            <w:tcW w:w="632" w:type="pct"/>
          </w:tcPr>
          <w:p w14:paraId="32FE0F17" w14:textId="308B971E" w:rsidR="00A824D6" w:rsidRPr="0032219B" w:rsidRDefault="00BC6EBA" w:rsidP="00EA4033">
            <w:pPr>
              <w:pStyle w:val="Heading3"/>
              <w:shd w:val="clear" w:color="auto" w:fill="FFFFFF"/>
              <w:jc w:val="both"/>
              <w:outlineLvl w:val="2"/>
              <w:rPr>
                <w:b w:val="0"/>
                <w:bCs w:val="0"/>
                <w:sz w:val="22"/>
                <w:szCs w:val="22"/>
              </w:rPr>
            </w:pPr>
            <w:r w:rsidRPr="0032219B">
              <w:rPr>
                <w:rStyle w:val="go"/>
                <w:b w:val="0"/>
                <w:bCs w:val="0"/>
                <w:sz w:val="22"/>
                <w:szCs w:val="22"/>
              </w:rPr>
              <w:t>sanjayswamionline@gmail.com</w:t>
            </w:r>
          </w:p>
        </w:tc>
      </w:tr>
      <w:tr w:rsidR="0032219B" w:rsidRPr="0032219B" w14:paraId="4365D030" w14:textId="77777777" w:rsidTr="006E0465">
        <w:tc>
          <w:tcPr>
            <w:tcW w:w="559" w:type="pct"/>
          </w:tcPr>
          <w:p w14:paraId="663CF276" w14:textId="77777777" w:rsidR="00BC6EBA" w:rsidRPr="0032219B" w:rsidRDefault="00BC6EBA" w:rsidP="00EA403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4B2E7E05" w14:textId="118DBB03" w:rsidR="00BC6EBA" w:rsidRPr="0032219B" w:rsidRDefault="00BC6EBA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Kamlesh Meena 1 , Rajneesh Srivastava 1 , Mandhata Singh 1 and Neeraj Singh 2</w:t>
            </w:r>
          </w:p>
        </w:tc>
        <w:tc>
          <w:tcPr>
            <w:tcW w:w="1270" w:type="pct"/>
          </w:tcPr>
          <w:p w14:paraId="51A567E6" w14:textId="1D806645" w:rsidR="00BC6EBA" w:rsidRPr="0032219B" w:rsidRDefault="00BC6EBA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Assessment of Front Line Demonstration of Zero Till Sowing of Wheat in the Eastern Part</w:t>
            </w:r>
            <w:r w:rsidR="00BB4488" w:rsidRPr="0032219B">
              <w:rPr>
                <w:rFonts w:ascii="Times New Roman" w:hAnsi="Times New Roman" w:cs="Times New Roman"/>
              </w:rPr>
              <w:t xml:space="preserve"> </w:t>
            </w:r>
            <w:r w:rsidRPr="0032219B">
              <w:rPr>
                <w:rFonts w:ascii="Times New Roman" w:hAnsi="Times New Roman" w:cs="Times New Roman"/>
              </w:rPr>
              <w:t>of Uttar Pradesh</w:t>
            </w:r>
          </w:p>
        </w:tc>
        <w:tc>
          <w:tcPr>
            <w:tcW w:w="1067" w:type="pct"/>
          </w:tcPr>
          <w:p w14:paraId="518FB37A" w14:textId="77777777" w:rsidR="00BC6EBA" w:rsidRPr="0032219B" w:rsidRDefault="00BC6EBA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</w:p>
        </w:tc>
        <w:tc>
          <w:tcPr>
            <w:tcW w:w="632" w:type="pct"/>
          </w:tcPr>
          <w:p w14:paraId="10E52FC2" w14:textId="2E7EED3B" w:rsidR="00BC6EBA" w:rsidRPr="0032219B" w:rsidRDefault="00BC6EBA" w:rsidP="00EA4033">
            <w:pPr>
              <w:pStyle w:val="Heading3"/>
              <w:shd w:val="clear" w:color="auto" w:fill="FFFFFF"/>
              <w:jc w:val="both"/>
              <w:outlineLvl w:val="2"/>
              <w:rPr>
                <w:rStyle w:val="go"/>
                <w:b w:val="0"/>
                <w:bCs w:val="0"/>
                <w:sz w:val="22"/>
                <w:szCs w:val="22"/>
              </w:rPr>
            </w:pPr>
            <w:r w:rsidRPr="0032219B">
              <w:rPr>
                <w:rStyle w:val="go"/>
                <w:b w:val="0"/>
                <w:bCs w:val="0"/>
                <w:sz w:val="22"/>
                <w:szCs w:val="22"/>
              </w:rPr>
              <w:t>kamalagronomy@gmail.com</w:t>
            </w:r>
          </w:p>
        </w:tc>
      </w:tr>
      <w:tr w:rsidR="0032219B" w:rsidRPr="0032219B" w14:paraId="05B4BA91" w14:textId="77777777" w:rsidTr="006E0465">
        <w:tc>
          <w:tcPr>
            <w:tcW w:w="559" w:type="pct"/>
          </w:tcPr>
          <w:p w14:paraId="16A46DDC" w14:textId="77777777" w:rsidR="00BC6EBA" w:rsidRPr="0032219B" w:rsidRDefault="00BC6EBA" w:rsidP="00EA403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3D174CA4" w14:textId="4C84E8DC" w:rsidR="00BC6EBA" w:rsidRPr="0032219B" w:rsidRDefault="00BC6EBA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Sonika Sharma 1 , R.S. Rathore 2</w:t>
            </w:r>
          </w:p>
        </w:tc>
        <w:tc>
          <w:tcPr>
            <w:tcW w:w="1270" w:type="pct"/>
          </w:tcPr>
          <w:p w14:paraId="41E40080" w14:textId="00FB122B" w:rsidR="00BC6EBA" w:rsidRPr="0032219B" w:rsidRDefault="00BC6EBA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Impact of ARYA Project on Poultry Beneficiaries in terms of Socio-economic Improvement</w:t>
            </w:r>
            <w:r w:rsidR="00BB4488" w:rsidRPr="0032219B">
              <w:rPr>
                <w:rFonts w:ascii="Times New Roman" w:hAnsi="Times New Roman" w:cs="Times New Roman"/>
              </w:rPr>
              <w:t xml:space="preserve"> </w:t>
            </w:r>
            <w:r w:rsidRPr="0032219B">
              <w:rPr>
                <w:rFonts w:ascii="Times New Roman" w:hAnsi="Times New Roman" w:cs="Times New Roman"/>
              </w:rPr>
              <w:t>in Banswara District of Rajasthan</w:t>
            </w:r>
          </w:p>
        </w:tc>
        <w:tc>
          <w:tcPr>
            <w:tcW w:w="1067" w:type="pct"/>
          </w:tcPr>
          <w:p w14:paraId="14C3A1CD" w14:textId="77777777" w:rsidR="00BC6EBA" w:rsidRPr="0032219B" w:rsidRDefault="00BC6EBA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Abstract theme: Innovative Approaches in Extension</w:t>
            </w:r>
          </w:p>
          <w:p w14:paraId="62F40EEE" w14:textId="3022F2FD" w:rsidR="00BC6EBA" w:rsidRPr="0032219B" w:rsidRDefault="00BC6EBA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Sub theme: Impact assessment of development initiatives.</w:t>
            </w:r>
          </w:p>
        </w:tc>
        <w:tc>
          <w:tcPr>
            <w:tcW w:w="632" w:type="pct"/>
          </w:tcPr>
          <w:p w14:paraId="47EDB7E5" w14:textId="7131F291" w:rsidR="00BC6EBA" w:rsidRPr="0032219B" w:rsidRDefault="00BC6EBA" w:rsidP="00EA4033">
            <w:pPr>
              <w:pStyle w:val="Heading3"/>
              <w:shd w:val="clear" w:color="auto" w:fill="FFFFFF"/>
              <w:jc w:val="both"/>
              <w:outlineLvl w:val="2"/>
              <w:rPr>
                <w:rStyle w:val="go"/>
                <w:b w:val="0"/>
                <w:bCs w:val="0"/>
                <w:sz w:val="22"/>
                <w:szCs w:val="22"/>
              </w:rPr>
            </w:pPr>
            <w:r w:rsidRPr="0032219B">
              <w:rPr>
                <w:b w:val="0"/>
                <w:bCs w:val="0"/>
                <w:sz w:val="22"/>
                <w:szCs w:val="22"/>
                <w:shd w:val="clear" w:color="auto" w:fill="FFFFFF"/>
              </w:rPr>
              <w:t>sonikakhandelwal55@gmail.com</w:t>
            </w:r>
          </w:p>
        </w:tc>
      </w:tr>
      <w:tr w:rsidR="0032219B" w:rsidRPr="0032219B" w14:paraId="158A97AA" w14:textId="77777777" w:rsidTr="006E0465">
        <w:tc>
          <w:tcPr>
            <w:tcW w:w="559" w:type="pct"/>
          </w:tcPr>
          <w:p w14:paraId="14BDE020" w14:textId="77777777" w:rsidR="00BC6EBA" w:rsidRPr="0032219B" w:rsidRDefault="00BC6EBA" w:rsidP="00EA403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534BDF40" w14:textId="630811F8" w:rsidR="00BC6EBA" w:rsidRPr="0032219B" w:rsidRDefault="001228E3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Madan Singh, Shruti, H R Meena, M P Sagar, Jaydip Rokade and R S Suman</w:t>
            </w:r>
          </w:p>
        </w:tc>
        <w:tc>
          <w:tcPr>
            <w:tcW w:w="1270" w:type="pct"/>
          </w:tcPr>
          <w:p w14:paraId="0C0A1029" w14:textId="77777777" w:rsidR="00FD1955" w:rsidRPr="0032219B" w:rsidRDefault="00FD1955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Assessment of knowledge level of tribal farmers towards scientific</w:t>
            </w:r>
          </w:p>
          <w:p w14:paraId="791AB601" w14:textId="77777777" w:rsidR="00FD1955" w:rsidRPr="0032219B" w:rsidRDefault="00FD1955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backyard poultry farming through standardised knowledge test</w:t>
            </w:r>
          </w:p>
          <w:p w14:paraId="20C079DC" w14:textId="3985F4AB" w:rsidR="00BC6EBA" w:rsidRPr="0032219B" w:rsidRDefault="00BC6EBA" w:rsidP="00EA403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67" w:type="pct"/>
          </w:tcPr>
          <w:p w14:paraId="130FBE13" w14:textId="652CAB76" w:rsidR="00BC6EBA" w:rsidRPr="0032219B" w:rsidRDefault="00FD1955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Seminar theme: 5. Livestock and Dairy Innovations for Sustainable Development</w:t>
            </w:r>
            <w:r w:rsidR="00BB4488" w:rsidRPr="0032219B"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  <w:r w:rsidRPr="0032219B">
              <w:rPr>
                <w:rFonts w:ascii="Times New Roman" w:hAnsi="Times New Roman" w:cs="Times New Roman"/>
                <w:shd w:val="clear" w:color="auto" w:fill="FFFFFF"/>
              </w:rPr>
              <w:t>Role of livestock sector in rural economy</w:t>
            </w:r>
          </w:p>
        </w:tc>
        <w:tc>
          <w:tcPr>
            <w:tcW w:w="632" w:type="pct"/>
          </w:tcPr>
          <w:p w14:paraId="5DFB8783" w14:textId="22B229D4" w:rsidR="00BC6EBA" w:rsidRPr="0032219B" w:rsidRDefault="001228E3" w:rsidP="00EA4033">
            <w:pPr>
              <w:pStyle w:val="Heading3"/>
              <w:shd w:val="clear" w:color="auto" w:fill="FFFFFF"/>
              <w:jc w:val="both"/>
              <w:outlineLvl w:val="2"/>
              <w:rPr>
                <w:b w:val="0"/>
                <w:bCs w:val="0"/>
                <w:sz w:val="22"/>
                <w:szCs w:val="22"/>
                <w:shd w:val="clear" w:color="auto" w:fill="FFFFFF"/>
              </w:rPr>
            </w:pPr>
            <w:r w:rsidRPr="0032219B">
              <w:rPr>
                <w:b w:val="0"/>
                <w:bCs w:val="0"/>
                <w:sz w:val="22"/>
                <w:szCs w:val="22"/>
                <w:shd w:val="clear" w:color="auto" w:fill="FFFFFF"/>
              </w:rPr>
              <w:t>madansinghjat@gmail.com</w:t>
            </w:r>
          </w:p>
        </w:tc>
      </w:tr>
      <w:tr w:rsidR="0032219B" w:rsidRPr="0032219B" w14:paraId="0BD1DF56" w14:textId="77777777" w:rsidTr="006E0465">
        <w:tc>
          <w:tcPr>
            <w:tcW w:w="559" w:type="pct"/>
          </w:tcPr>
          <w:p w14:paraId="0C2FD05E" w14:textId="77777777" w:rsidR="00283E78" w:rsidRPr="0032219B" w:rsidRDefault="00283E78" w:rsidP="00EA403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2159646B" w14:textId="063B8FD4" w:rsidR="00283E78" w:rsidRPr="0032219B" w:rsidRDefault="00BB4488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  <w:t>Authors: Deinichwa Dkhar and Dr. K.P. Raghuprasad</w:t>
            </w:r>
          </w:p>
        </w:tc>
        <w:tc>
          <w:tcPr>
            <w:tcW w:w="1270" w:type="pct"/>
          </w:tcPr>
          <w:p w14:paraId="7D6E0E2C" w14:textId="566FD4F4" w:rsidR="00283E78" w:rsidRPr="0032219B" w:rsidRDefault="00283E78" w:rsidP="00EA4033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</w:pPr>
            <w:r w:rsidRPr="0032219B"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  <w:t>Utilization Pattern of Non-Timber Forest Products by Tribal Farmers in Meghalaya</w:t>
            </w:r>
          </w:p>
        </w:tc>
        <w:tc>
          <w:tcPr>
            <w:tcW w:w="1067" w:type="pct"/>
          </w:tcPr>
          <w:p w14:paraId="02229BC2" w14:textId="434CA949" w:rsidR="00283E78" w:rsidRPr="0032219B" w:rsidRDefault="00283E78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Sustainable Resource Management (Theme 3)</w:t>
            </w:r>
          </w:p>
        </w:tc>
        <w:tc>
          <w:tcPr>
            <w:tcW w:w="632" w:type="pct"/>
          </w:tcPr>
          <w:p w14:paraId="04BE1901" w14:textId="00007234" w:rsidR="00283E78" w:rsidRPr="0032219B" w:rsidRDefault="00283E78" w:rsidP="00EA4033">
            <w:pPr>
              <w:pStyle w:val="Heading3"/>
              <w:shd w:val="clear" w:color="auto" w:fill="FFFFFF"/>
              <w:jc w:val="both"/>
              <w:outlineLvl w:val="2"/>
              <w:rPr>
                <w:b w:val="0"/>
                <w:bCs w:val="0"/>
                <w:sz w:val="22"/>
                <w:szCs w:val="22"/>
                <w:shd w:val="clear" w:color="auto" w:fill="FFFFFF"/>
              </w:rPr>
            </w:pPr>
            <w:r w:rsidRPr="0032219B">
              <w:rPr>
                <w:b w:val="0"/>
                <w:bCs w:val="0"/>
                <w:sz w:val="22"/>
                <w:szCs w:val="22"/>
                <w:shd w:val="clear" w:color="auto" w:fill="FFFFFF"/>
              </w:rPr>
              <w:t>deinichwa@gmail.com</w:t>
            </w:r>
          </w:p>
        </w:tc>
      </w:tr>
      <w:tr w:rsidR="0032219B" w:rsidRPr="0032219B" w14:paraId="0A532DAA" w14:textId="77777777" w:rsidTr="006E0465">
        <w:tc>
          <w:tcPr>
            <w:tcW w:w="559" w:type="pct"/>
          </w:tcPr>
          <w:p w14:paraId="5746681E" w14:textId="77777777" w:rsidR="00283E78" w:rsidRPr="0032219B" w:rsidRDefault="00283E78" w:rsidP="00EA403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578A944D" w14:textId="77777777" w:rsidR="00BB4488" w:rsidRPr="0032219B" w:rsidRDefault="00BB4488" w:rsidP="00EA4033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</w:pPr>
            <w:r w:rsidRPr="0032219B"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  <w:t>Authors: Dr. K.P. Raghuprasad and Deinichwa Dkhar</w:t>
            </w:r>
          </w:p>
          <w:p w14:paraId="4315393D" w14:textId="77777777" w:rsidR="00283E78" w:rsidRPr="0032219B" w:rsidRDefault="00283E78" w:rsidP="00EA403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70" w:type="pct"/>
          </w:tcPr>
          <w:p w14:paraId="2041BA0B" w14:textId="6E6D5055" w:rsidR="00283E78" w:rsidRPr="0032219B" w:rsidRDefault="00283E78" w:rsidP="00EA4033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</w:pPr>
            <w:r w:rsidRPr="0032219B"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  <w:t>Modernization of Tribal Farmers in Meghalaya: A Comprehensive Analysis</w:t>
            </w:r>
          </w:p>
        </w:tc>
        <w:tc>
          <w:tcPr>
            <w:tcW w:w="1067" w:type="pct"/>
          </w:tcPr>
          <w:p w14:paraId="148B0C85" w14:textId="782D7571" w:rsidR="00283E78" w:rsidRPr="0032219B" w:rsidRDefault="00283E78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Innovative Approaches in Extension (Theme 6)</w:t>
            </w:r>
          </w:p>
        </w:tc>
        <w:tc>
          <w:tcPr>
            <w:tcW w:w="632" w:type="pct"/>
          </w:tcPr>
          <w:p w14:paraId="356BF999" w14:textId="2C29E718" w:rsidR="00283E78" w:rsidRPr="0032219B" w:rsidRDefault="00283E78" w:rsidP="00EA4033">
            <w:pPr>
              <w:pStyle w:val="Heading3"/>
              <w:shd w:val="clear" w:color="auto" w:fill="FFFFFF"/>
              <w:jc w:val="both"/>
              <w:outlineLvl w:val="2"/>
              <w:rPr>
                <w:b w:val="0"/>
                <w:bCs w:val="0"/>
                <w:sz w:val="22"/>
                <w:szCs w:val="22"/>
                <w:shd w:val="clear" w:color="auto" w:fill="FFFFFF"/>
              </w:rPr>
            </w:pPr>
            <w:r w:rsidRPr="0032219B">
              <w:rPr>
                <w:b w:val="0"/>
                <w:bCs w:val="0"/>
                <w:sz w:val="22"/>
                <w:szCs w:val="22"/>
                <w:shd w:val="clear" w:color="auto" w:fill="FFFFFF"/>
              </w:rPr>
              <w:t>deinichwa@gmail.com</w:t>
            </w:r>
          </w:p>
        </w:tc>
      </w:tr>
      <w:tr w:rsidR="0032219B" w:rsidRPr="0032219B" w14:paraId="5A69D623" w14:textId="77777777" w:rsidTr="006E0465">
        <w:tc>
          <w:tcPr>
            <w:tcW w:w="559" w:type="pct"/>
          </w:tcPr>
          <w:p w14:paraId="67A52227" w14:textId="77777777" w:rsidR="002756F1" w:rsidRPr="0032219B" w:rsidRDefault="002756F1" w:rsidP="00EA403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451C0E68" w14:textId="5FBCCCA3" w:rsidR="002756F1" w:rsidRPr="0032219B" w:rsidRDefault="00BB4488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  <w:t>Dr.Shabnam Kundal 1 , Dr. Poonam Parihar 2 , Dr. P.S. Slathia, 3 Appoorva Gupta 4</w:t>
            </w:r>
          </w:p>
        </w:tc>
        <w:tc>
          <w:tcPr>
            <w:tcW w:w="1270" w:type="pct"/>
          </w:tcPr>
          <w:p w14:paraId="60617642" w14:textId="252FDAEF" w:rsidR="002756F1" w:rsidRPr="0032219B" w:rsidRDefault="002756F1" w:rsidP="00EA4033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</w:pPr>
            <w:r w:rsidRPr="0032219B"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  <w:t>Factors affection the Utilization of Kissan Credit Card By Card Holders in Subtropics of Jammu Region</w:t>
            </w:r>
          </w:p>
        </w:tc>
        <w:tc>
          <w:tcPr>
            <w:tcW w:w="1067" w:type="pct"/>
          </w:tcPr>
          <w:p w14:paraId="1602B0F3" w14:textId="6AA4574A" w:rsidR="002756F1" w:rsidRPr="0032219B" w:rsidRDefault="002756F1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Theme 1: Innovation Approaches in Extension</w:t>
            </w:r>
          </w:p>
        </w:tc>
        <w:tc>
          <w:tcPr>
            <w:tcW w:w="632" w:type="pct"/>
          </w:tcPr>
          <w:p w14:paraId="004B0E22" w14:textId="2F65CA4E" w:rsidR="002756F1" w:rsidRPr="0032219B" w:rsidRDefault="002756F1" w:rsidP="00EA4033">
            <w:pPr>
              <w:pStyle w:val="Heading3"/>
              <w:shd w:val="clear" w:color="auto" w:fill="FFFFFF"/>
              <w:jc w:val="both"/>
              <w:outlineLvl w:val="2"/>
              <w:rPr>
                <w:b w:val="0"/>
                <w:bCs w:val="0"/>
                <w:sz w:val="22"/>
                <w:szCs w:val="22"/>
                <w:shd w:val="clear" w:color="auto" w:fill="FFFFFF"/>
              </w:rPr>
            </w:pPr>
            <w:r w:rsidRPr="0032219B">
              <w:rPr>
                <w:b w:val="0"/>
                <w:bCs w:val="0"/>
                <w:sz w:val="22"/>
                <w:szCs w:val="22"/>
                <w:shd w:val="clear" w:color="auto" w:fill="FFFFFF"/>
              </w:rPr>
              <w:t>kundal903@gmail.com</w:t>
            </w:r>
          </w:p>
        </w:tc>
      </w:tr>
      <w:tr w:rsidR="0032219B" w:rsidRPr="0032219B" w14:paraId="19155B6C" w14:textId="77777777" w:rsidTr="006E0465">
        <w:tc>
          <w:tcPr>
            <w:tcW w:w="559" w:type="pct"/>
          </w:tcPr>
          <w:p w14:paraId="27AAF2C4" w14:textId="77777777" w:rsidR="002756F1" w:rsidRPr="0032219B" w:rsidRDefault="002756F1" w:rsidP="00EA403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64301CE5" w14:textId="5B7FEE37" w:rsidR="002756F1" w:rsidRPr="0032219B" w:rsidRDefault="00BB4488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  <w:t>*Dr Ram Lakhan Singh, **Dr Manoj Kumar Singh and ***Dr PK Mishra.</w:t>
            </w:r>
          </w:p>
        </w:tc>
        <w:tc>
          <w:tcPr>
            <w:tcW w:w="1270" w:type="pct"/>
          </w:tcPr>
          <w:p w14:paraId="24D17946" w14:textId="2455348C" w:rsidR="002756F1" w:rsidRPr="0032219B" w:rsidRDefault="002756F1" w:rsidP="00EA4033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</w:pPr>
            <w:r w:rsidRPr="0032219B"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  <w:t>Popularization of Ragi millet through Frontline demonstrations in district Gonda, Uttar</w:t>
            </w:r>
            <w:r w:rsidR="00BB4488" w:rsidRPr="0032219B"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  <w:t xml:space="preserve"> </w:t>
            </w:r>
            <w:r w:rsidRPr="0032219B"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  <w:t>Pradesh</w:t>
            </w:r>
          </w:p>
        </w:tc>
        <w:tc>
          <w:tcPr>
            <w:tcW w:w="1067" w:type="pct"/>
          </w:tcPr>
          <w:p w14:paraId="1326447B" w14:textId="1D10D7A8" w:rsidR="002756F1" w:rsidRPr="0032219B" w:rsidRDefault="002756F1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Theme-Strategies for food and nutritional security theme.</w:t>
            </w:r>
          </w:p>
        </w:tc>
        <w:tc>
          <w:tcPr>
            <w:tcW w:w="632" w:type="pct"/>
          </w:tcPr>
          <w:p w14:paraId="3E1DD230" w14:textId="77777777" w:rsidR="002756F1" w:rsidRPr="0032219B" w:rsidRDefault="002756F1" w:rsidP="00EA4033">
            <w:pPr>
              <w:pStyle w:val="Heading3"/>
              <w:shd w:val="clear" w:color="auto" w:fill="FFFFFF"/>
              <w:jc w:val="both"/>
              <w:outlineLvl w:val="2"/>
              <w:rPr>
                <w:b w:val="0"/>
                <w:bCs w:val="0"/>
                <w:sz w:val="22"/>
                <w:szCs w:val="22"/>
                <w:shd w:val="clear" w:color="auto" w:fill="FFFFFF"/>
              </w:rPr>
            </w:pPr>
          </w:p>
        </w:tc>
      </w:tr>
      <w:tr w:rsidR="0032219B" w:rsidRPr="0032219B" w14:paraId="4A61FC81" w14:textId="77777777" w:rsidTr="006E0465">
        <w:tc>
          <w:tcPr>
            <w:tcW w:w="559" w:type="pct"/>
          </w:tcPr>
          <w:p w14:paraId="0931E0FE" w14:textId="77777777" w:rsidR="002756F1" w:rsidRPr="0032219B" w:rsidRDefault="002756F1" w:rsidP="00EA403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599138E1" w14:textId="2F4FB8D9" w:rsidR="002756F1" w:rsidRPr="0032219B" w:rsidRDefault="00BB4488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  <w:t>Ragini Dubey, Surinderjit Kaur, Rashmi Dubey and Ritu Pandey</w:t>
            </w:r>
          </w:p>
        </w:tc>
        <w:tc>
          <w:tcPr>
            <w:tcW w:w="1270" w:type="pct"/>
          </w:tcPr>
          <w:p w14:paraId="09D47973" w14:textId="77777777" w:rsidR="002756F1" w:rsidRPr="0032219B" w:rsidRDefault="002756F1" w:rsidP="00EA4033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</w:pPr>
            <w:r w:rsidRPr="0032219B"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  <w:t>A study on popular utensils cleansers and their potential health risks</w:t>
            </w:r>
          </w:p>
          <w:p w14:paraId="333FE9F4" w14:textId="4B26EC9A" w:rsidR="002756F1" w:rsidRPr="0032219B" w:rsidRDefault="002756F1" w:rsidP="00EA4033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</w:pPr>
          </w:p>
        </w:tc>
        <w:tc>
          <w:tcPr>
            <w:tcW w:w="1067" w:type="pct"/>
          </w:tcPr>
          <w:p w14:paraId="35FF03CB" w14:textId="7FA7318D" w:rsidR="002756F1" w:rsidRPr="0032219B" w:rsidRDefault="002756F1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3. Sustainable Resource Management</w:t>
            </w:r>
          </w:p>
        </w:tc>
        <w:tc>
          <w:tcPr>
            <w:tcW w:w="632" w:type="pct"/>
          </w:tcPr>
          <w:p w14:paraId="13414789" w14:textId="309BC73C" w:rsidR="002756F1" w:rsidRPr="0032219B" w:rsidRDefault="002756F1" w:rsidP="00EA4033">
            <w:pPr>
              <w:pStyle w:val="Heading3"/>
              <w:shd w:val="clear" w:color="auto" w:fill="FFFFFF"/>
              <w:jc w:val="both"/>
              <w:outlineLvl w:val="2"/>
              <w:rPr>
                <w:b w:val="0"/>
                <w:bCs w:val="0"/>
                <w:sz w:val="22"/>
                <w:szCs w:val="22"/>
                <w:shd w:val="clear" w:color="auto" w:fill="FFFFFF"/>
              </w:rPr>
            </w:pPr>
            <w:r w:rsidRPr="0032219B">
              <w:rPr>
                <w:b w:val="0"/>
                <w:bCs w:val="0"/>
                <w:sz w:val="22"/>
                <w:szCs w:val="22"/>
                <w:shd w:val="clear" w:color="auto" w:fill="FFFFFF"/>
              </w:rPr>
              <w:t>raginidubey91979@gmail.com</w:t>
            </w:r>
          </w:p>
        </w:tc>
      </w:tr>
      <w:tr w:rsidR="0032219B" w:rsidRPr="0032219B" w14:paraId="5971D3E6" w14:textId="77777777" w:rsidTr="006E0465">
        <w:tc>
          <w:tcPr>
            <w:tcW w:w="559" w:type="pct"/>
          </w:tcPr>
          <w:p w14:paraId="430EC2BC" w14:textId="77777777" w:rsidR="002756F1" w:rsidRPr="0032219B" w:rsidRDefault="002756F1" w:rsidP="00EA403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2851865B" w14:textId="24CB741C" w:rsidR="002756F1" w:rsidRPr="0032219B" w:rsidRDefault="00BB4488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  <w:t>Vimla Saran 1 and Y.S. Jadoun *1</w:t>
            </w:r>
          </w:p>
        </w:tc>
        <w:tc>
          <w:tcPr>
            <w:tcW w:w="1270" w:type="pct"/>
          </w:tcPr>
          <w:p w14:paraId="00DF0FAC" w14:textId="4825EF86" w:rsidR="002756F1" w:rsidRPr="0032219B" w:rsidRDefault="002756F1" w:rsidP="00EA4033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</w:pPr>
            <w:r w:rsidRPr="0032219B"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  <w:t>Vermicomposting: A Sustainable Solution for Waste Management and Resource</w:t>
            </w:r>
            <w:r w:rsidR="00BB4488" w:rsidRPr="0032219B"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  <w:t xml:space="preserve"> </w:t>
            </w:r>
            <w:r w:rsidRPr="0032219B"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  <w:t>Conservation</w:t>
            </w:r>
          </w:p>
          <w:p w14:paraId="5A9C25A7" w14:textId="4C31926E" w:rsidR="002756F1" w:rsidRPr="0032219B" w:rsidRDefault="002756F1" w:rsidP="00EA4033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</w:pPr>
          </w:p>
        </w:tc>
        <w:tc>
          <w:tcPr>
            <w:tcW w:w="1067" w:type="pct"/>
          </w:tcPr>
          <w:p w14:paraId="3CB363A8" w14:textId="77777777" w:rsidR="002756F1" w:rsidRPr="0032219B" w:rsidRDefault="002756F1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Theme 3: Sustainable Resource Management</w:t>
            </w:r>
          </w:p>
          <w:p w14:paraId="335D5448" w14:textId="4902F939" w:rsidR="002756F1" w:rsidRPr="0032219B" w:rsidRDefault="002756F1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Sub theme: Resource efficiency, waste management, environment friendly technologies.</w:t>
            </w:r>
          </w:p>
        </w:tc>
        <w:tc>
          <w:tcPr>
            <w:tcW w:w="632" w:type="pct"/>
          </w:tcPr>
          <w:p w14:paraId="1E77151E" w14:textId="65E4CCE5" w:rsidR="002756F1" w:rsidRPr="0032219B" w:rsidRDefault="009D2BBD" w:rsidP="00EA4033">
            <w:pPr>
              <w:jc w:val="both"/>
              <w:rPr>
                <w:rFonts w:ascii="Times New Roman" w:hAnsi="Times New Roman" w:cs="Times New Roman"/>
                <w:lang w:eastAsia="en-IN" w:bidi="hi-IN"/>
              </w:rPr>
            </w:pPr>
            <w:hyperlink r:id="rId10" w:history="1">
              <w:r w:rsidR="007D63EB" w:rsidRPr="0032219B">
                <w:rPr>
                  <w:rStyle w:val="Hyperlink"/>
                  <w:rFonts w:ascii="Times New Roman" w:hAnsi="Times New Roman" w:cs="Times New Roman"/>
                  <w:color w:val="auto"/>
                  <w:lang w:eastAsia="en-IN" w:bidi="hi-IN"/>
                </w:rPr>
                <w:t>ysjadoun@basu.org.in</w:t>
              </w:r>
            </w:hyperlink>
          </w:p>
        </w:tc>
      </w:tr>
      <w:tr w:rsidR="0032219B" w:rsidRPr="0032219B" w14:paraId="6A3FB15A" w14:textId="77777777" w:rsidTr="006E0465">
        <w:tc>
          <w:tcPr>
            <w:tcW w:w="559" w:type="pct"/>
          </w:tcPr>
          <w:p w14:paraId="2190ACD2" w14:textId="77777777" w:rsidR="007D63EB" w:rsidRPr="0032219B" w:rsidRDefault="007D63EB" w:rsidP="00EA403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4642C177" w14:textId="7EF637F6" w:rsidR="007D63EB" w:rsidRPr="0032219B" w:rsidRDefault="00BB4488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  <w:t>Y.S. Jadoun *1</w:t>
            </w:r>
          </w:p>
        </w:tc>
        <w:tc>
          <w:tcPr>
            <w:tcW w:w="1270" w:type="pct"/>
          </w:tcPr>
          <w:p w14:paraId="79E9C705" w14:textId="77777777" w:rsidR="007D63EB" w:rsidRPr="0032219B" w:rsidRDefault="007D63EB" w:rsidP="00EA4033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</w:pPr>
            <w:r w:rsidRPr="0032219B"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  <w:t>Value Chain Analysis of Goat Farming Practices in Bihar</w:t>
            </w:r>
          </w:p>
          <w:p w14:paraId="1885028E" w14:textId="77777777" w:rsidR="007D63EB" w:rsidRPr="0032219B" w:rsidRDefault="007D63EB" w:rsidP="00EA4033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</w:pPr>
          </w:p>
          <w:p w14:paraId="0A04CF85" w14:textId="2906A50A" w:rsidR="007D63EB" w:rsidRPr="0032219B" w:rsidRDefault="007D63EB" w:rsidP="00EA4033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</w:pPr>
          </w:p>
        </w:tc>
        <w:tc>
          <w:tcPr>
            <w:tcW w:w="1067" w:type="pct"/>
          </w:tcPr>
          <w:p w14:paraId="7599DA42" w14:textId="351129C3" w:rsidR="007D63EB" w:rsidRPr="0032219B" w:rsidRDefault="007D63EB" w:rsidP="0032219B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Theme 5: Livestock and dairy innovations for sustainable development</w:t>
            </w:r>
            <w:r w:rsidR="0032219B" w:rsidRPr="0032219B"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  <w:r w:rsidRPr="0032219B">
              <w:rPr>
                <w:rFonts w:ascii="Times New Roman" w:hAnsi="Times New Roman" w:cs="Times New Roman"/>
                <w:shd w:val="clear" w:color="auto" w:fill="FFFFFF"/>
              </w:rPr>
              <w:t>Sub theme: Role of livestock sector in rural economy.</w:t>
            </w:r>
          </w:p>
        </w:tc>
        <w:tc>
          <w:tcPr>
            <w:tcW w:w="632" w:type="pct"/>
          </w:tcPr>
          <w:p w14:paraId="2A5717FB" w14:textId="15956AB3" w:rsidR="007D63EB" w:rsidRPr="0032219B" w:rsidRDefault="007D63EB" w:rsidP="00EA4033">
            <w:pPr>
              <w:pStyle w:val="Heading3"/>
              <w:shd w:val="clear" w:color="auto" w:fill="FFFFFF"/>
              <w:jc w:val="both"/>
              <w:outlineLvl w:val="2"/>
              <w:rPr>
                <w:b w:val="0"/>
                <w:bCs w:val="0"/>
                <w:sz w:val="22"/>
                <w:szCs w:val="22"/>
                <w:shd w:val="clear" w:color="auto" w:fill="FFFFFF"/>
              </w:rPr>
            </w:pPr>
            <w:r w:rsidRPr="0032219B">
              <w:rPr>
                <w:b w:val="0"/>
                <w:bCs w:val="0"/>
                <w:sz w:val="22"/>
                <w:szCs w:val="22"/>
              </w:rPr>
              <w:t>ysjadoun@basu.org.in</w:t>
            </w:r>
          </w:p>
        </w:tc>
      </w:tr>
      <w:tr w:rsidR="0032219B" w:rsidRPr="0032219B" w14:paraId="00D39AF9" w14:textId="77777777" w:rsidTr="006E0465">
        <w:tc>
          <w:tcPr>
            <w:tcW w:w="559" w:type="pct"/>
          </w:tcPr>
          <w:p w14:paraId="7DB10ABA" w14:textId="77777777" w:rsidR="00756622" w:rsidRPr="0032219B" w:rsidRDefault="00756622" w:rsidP="00EA403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0BF56DEC" w14:textId="51CBB465" w:rsidR="00756622" w:rsidRPr="0032219B" w:rsidRDefault="00BB4488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  <w:t>Diksha Patel l *, Shyam Singh 2 , Manvendra Singh l , Pragya Ojha l and Chanchal Singh l</w:t>
            </w:r>
          </w:p>
        </w:tc>
        <w:tc>
          <w:tcPr>
            <w:tcW w:w="1270" w:type="pct"/>
          </w:tcPr>
          <w:p w14:paraId="61869D05" w14:textId="23EDEA7D" w:rsidR="00756622" w:rsidRPr="0032219B" w:rsidRDefault="00756622" w:rsidP="00EA4033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</w:pPr>
            <w:r w:rsidRPr="0032219B"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  <w:t>Assessment of Climatic Vulnerability among farming community in Banda District under</w:t>
            </w:r>
            <w:r w:rsidR="00BB4488" w:rsidRPr="0032219B"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  <w:t xml:space="preserve"> </w:t>
            </w:r>
            <w:r w:rsidRPr="0032219B"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  <w:t>NICRA Project</w:t>
            </w:r>
          </w:p>
        </w:tc>
        <w:tc>
          <w:tcPr>
            <w:tcW w:w="1067" w:type="pct"/>
          </w:tcPr>
          <w:p w14:paraId="0442C20E" w14:textId="2C6D3177" w:rsidR="00756622" w:rsidRPr="0032219B" w:rsidRDefault="00756622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Theme- II Climate Change and Agro ecosystem; Threats, Opportunities and Solutions</w:t>
            </w:r>
          </w:p>
        </w:tc>
        <w:tc>
          <w:tcPr>
            <w:tcW w:w="632" w:type="pct"/>
          </w:tcPr>
          <w:p w14:paraId="101B4285" w14:textId="2A774B56" w:rsidR="00756622" w:rsidRPr="0032219B" w:rsidRDefault="00756622" w:rsidP="00EA4033">
            <w:pPr>
              <w:pStyle w:val="Heading3"/>
              <w:shd w:val="clear" w:color="auto" w:fill="FFFFFF"/>
              <w:jc w:val="both"/>
              <w:outlineLvl w:val="2"/>
              <w:rPr>
                <w:b w:val="0"/>
                <w:bCs w:val="0"/>
                <w:sz w:val="22"/>
                <w:szCs w:val="22"/>
              </w:rPr>
            </w:pPr>
            <w:r w:rsidRPr="0032219B">
              <w:rPr>
                <w:b w:val="0"/>
                <w:bCs w:val="0"/>
                <w:sz w:val="22"/>
                <w:szCs w:val="22"/>
              </w:rPr>
              <w:t>pateldiksha279@gmail.com</w:t>
            </w:r>
          </w:p>
        </w:tc>
      </w:tr>
      <w:tr w:rsidR="0032219B" w:rsidRPr="0032219B" w14:paraId="1E9AE501" w14:textId="77777777" w:rsidTr="006E0465">
        <w:tc>
          <w:tcPr>
            <w:tcW w:w="559" w:type="pct"/>
          </w:tcPr>
          <w:p w14:paraId="62B26DA3" w14:textId="77777777" w:rsidR="00756622" w:rsidRPr="0032219B" w:rsidRDefault="00756622" w:rsidP="00EA403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7224E525" w14:textId="6B71D0F9" w:rsidR="00756622" w:rsidRPr="0032219B" w:rsidRDefault="00BB4488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Om Prakash, Brahm Prakash, V.P. Singh, Atul Kumar Sachan and Mukund Kumar</w:t>
            </w:r>
          </w:p>
        </w:tc>
        <w:tc>
          <w:tcPr>
            <w:tcW w:w="1270" w:type="pct"/>
          </w:tcPr>
          <w:p w14:paraId="4509B1CD" w14:textId="6C71F931" w:rsidR="00756622" w:rsidRPr="0032219B" w:rsidRDefault="00756622" w:rsidP="00EA4033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rPr>
                <w:sz w:val="22"/>
                <w:szCs w:val="22"/>
              </w:rPr>
            </w:pPr>
            <w:r w:rsidRPr="0032219B">
              <w:rPr>
                <w:sz w:val="22"/>
                <w:szCs w:val="22"/>
              </w:rPr>
              <w:t xml:space="preserve">Role of livestock sector in Indian economy by </w:t>
            </w:r>
          </w:p>
          <w:p w14:paraId="0C77C1F8" w14:textId="77777777" w:rsidR="00756622" w:rsidRPr="0032219B" w:rsidRDefault="00756622" w:rsidP="00EA4033">
            <w:pPr>
              <w:pStyle w:val="NormalWeb"/>
              <w:shd w:val="clear" w:color="auto" w:fill="FFFFFF"/>
              <w:spacing w:before="0" w:beforeAutospacing="0" w:after="0" w:afterAutospacing="0"/>
              <w:ind w:left="720"/>
              <w:jc w:val="both"/>
              <w:rPr>
                <w:sz w:val="22"/>
                <w:szCs w:val="22"/>
              </w:rPr>
            </w:pPr>
          </w:p>
        </w:tc>
        <w:tc>
          <w:tcPr>
            <w:tcW w:w="1067" w:type="pct"/>
          </w:tcPr>
          <w:p w14:paraId="6958EE94" w14:textId="36E8E590" w:rsidR="00756622" w:rsidRPr="0032219B" w:rsidRDefault="00756622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Theme 5: Livestock and Dairy Innovations for Sustainable Development: Role of livestock</w:t>
            </w:r>
            <w:r w:rsidR="00BB4488" w:rsidRPr="0032219B"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  <w:r w:rsidRPr="0032219B">
              <w:rPr>
                <w:rFonts w:ascii="Times New Roman" w:hAnsi="Times New Roman" w:cs="Times New Roman"/>
                <w:shd w:val="clear" w:color="auto" w:fill="FFFFFF"/>
              </w:rPr>
              <w:t>sector in rural economy</w:t>
            </w:r>
          </w:p>
        </w:tc>
        <w:tc>
          <w:tcPr>
            <w:tcW w:w="632" w:type="pct"/>
          </w:tcPr>
          <w:p w14:paraId="13C59968" w14:textId="0E36A4F3" w:rsidR="00756622" w:rsidRPr="0032219B" w:rsidRDefault="00756622" w:rsidP="00EA4033">
            <w:pPr>
              <w:pStyle w:val="Heading3"/>
              <w:shd w:val="clear" w:color="auto" w:fill="FFFFFF"/>
              <w:jc w:val="both"/>
              <w:outlineLvl w:val="2"/>
              <w:rPr>
                <w:b w:val="0"/>
                <w:bCs w:val="0"/>
                <w:sz w:val="22"/>
                <w:szCs w:val="22"/>
              </w:rPr>
            </w:pPr>
            <w:r w:rsidRPr="0032219B">
              <w:rPr>
                <w:b w:val="0"/>
                <w:bCs w:val="0"/>
                <w:sz w:val="22"/>
                <w:szCs w:val="22"/>
                <w:shd w:val="clear" w:color="auto" w:fill="FFFFFF"/>
              </w:rPr>
              <w:t>dromprakashiisrlucknow@gmail.com</w:t>
            </w:r>
          </w:p>
        </w:tc>
      </w:tr>
      <w:tr w:rsidR="0032219B" w:rsidRPr="0032219B" w14:paraId="3840CF72" w14:textId="77777777" w:rsidTr="006E0465">
        <w:tc>
          <w:tcPr>
            <w:tcW w:w="559" w:type="pct"/>
          </w:tcPr>
          <w:p w14:paraId="531DEA97" w14:textId="77777777" w:rsidR="00756622" w:rsidRPr="0032219B" w:rsidRDefault="00756622" w:rsidP="00EA403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3DBD91E6" w14:textId="5E43DF9E" w:rsidR="00756622" w:rsidRPr="0032219B" w:rsidRDefault="00C8298C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Kamini Singh, Brahm Prakash, Om Prakash, Anita Sawnani and L.S Gangwar</w:t>
            </w:r>
          </w:p>
        </w:tc>
        <w:tc>
          <w:tcPr>
            <w:tcW w:w="1270" w:type="pct"/>
          </w:tcPr>
          <w:p w14:paraId="2C9305BD" w14:textId="11199A64" w:rsidR="00756622" w:rsidRPr="0032219B" w:rsidRDefault="00756622" w:rsidP="00EA4033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rPr>
                <w:sz w:val="22"/>
                <w:szCs w:val="22"/>
              </w:rPr>
            </w:pPr>
            <w:r w:rsidRPr="0032219B">
              <w:rPr>
                <w:sz w:val="22"/>
                <w:szCs w:val="22"/>
              </w:rPr>
              <w:t>Changing role of women in the development of fisheries sector in India</w:t>
            </w:r>
          </w:p>
        </w:tc>
        <w:tc>
          <w:tcPr>
            <w:tcW w:w="1067" w:type="pct"/>
          </w:tcPr>
          <w:p w14:paraId="5D508FC5" w14:textId="77777777" w:rsidR="00756622" w:rsidRPr="0032219B" w:rsidRDefault="00756622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Theme 6: Innovative approaches in extension: Gender and development, Skilling innovations</w:t>
            </w:r>
          </w:p>
          <w:p w14:paraId="1F4FEDB1" w14:textId="79498F74" w:rsidR="00756622" w:rsidRPr="0032219B" w:rsidRDefault="00756622" w:rsidP="0032219B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 xml:space="preserve">&amp;; Entrepreneurship, Agri-startups and Livelihood, </w:t>
            </w:r>
            <w:r w:rsidRPr="0032219B">
              <w:rPr>
                <w:rFonts w:ascii="Times New Roman" w:hAnsi="Times New Roman" w:cs="Times New Roman"/>
                <w:shd w:val="clear" w:color="auto" w:fill="FFFFFF"/>
              </w:rPr>
              <w:lastRenderedPageBreak/>
              <w:t>Women empowerment, capacity building</w:t>
            </w:r>
          </w:p>
        </w:tc>
        <w:tc>
          <w:tcPr>
            <w:tcW w:w="632" w:type="pct"/>
          </w:tcPr>
          <w:p w14:paraId="585E6475" w14:textId="6162C708" w:rsidR="00756622" w:rsidRPr="0032219B" w:rsidRDefault="00756622" w:rsidP="00EA4033">
            <w:pPr>
              <w:pStyle w:val="Heading3"/>
              <w:shd w:val="clear" w:color="auto" w:fill="FFFFFF"/>
              <w:jc w:val="both"/>
              <w:outlineLvl w:val="2"/>
              <w:rPr>
                <w:b w:val="0"/>
                <w:bCs w:val="0"/>
                <w:sz w:val="22"/>
                <w:szCs w:val="22"/>
              </w:rPr>
            </w:pPr>
            <w:r w:rsidRPr="0032219B">
              <w:rPr>
                <w:b w:val="0"/>
                <w:bCs w:val="0"/>
                <w:sz w:val="22"/>
                <w:szCs w:val="22"/>
                <w:shd w:val="clear" w:color="auto" w:fill="FFFFFF"/>
              </w:rPr>
              <w:lastRenderedPageBreak/>
              <w:t>dromprakashiisrlucknow@gmail.com</w:t>
            </w:r>
          </w:p>
        </w:tc>
      </w:tr>
      <w:tr w:rsidR="0032219B" w:rsidRPr="0032219B" w14:paraId="327A67A9" w14:textId="77777777" w:rsidTr="006E0465">
        <w:tc>
          <w:tcPr>
            <w:tcW w:w="559" w:type="pct"/>
          </w:tcPr>
          <w:p w14:paraId="3218B4CA" w14:textId="77777777" w:rsidR="00756622" w:rsidRPr="0032219B" w:rsidRDefault="00756622" w:rsidP="00EA403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78DC8458" w14:textId="5452958B" w:rsidR="00756622" w:rsidRPr="0032219B" w:rsidRDefault="00C8298C" w:rsidP="0032219B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rPr>
                <w:sz w:val="22"/>
                <w:szCs w:val="22"/>
              </w:rPr>
            </w:pPr>
            <w:r w:rsidRPr="0032219B">
              <w:rPr>
                <w:sz w:val="22"/>
                <w:szCs w:val="22"/>
              </w:rPr>
              <w:t>Brahm Prakash, Om Prakash, Mukund Kumar, Ashish Singh Yadav and Kamini Singh</w:t>
            </w:r>
          </w:p>
        </w:tc>
        <w:tc>
          <w:tcPr>
            <w:tcW w:w="1270" w:type="pct"/>
          </w:tcPr>
          <w:p w14:paraId="3ECE1170" w14:textId="23647D8E" w:rsidR="00756622" w:rsidRPr="0032219B" w:rsidRDefault="00756622" w:rsidP="00EA4033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rPr>
                <w:sz w:val="22"/>
                <w:szCs w:val="22"/>
              </w:rPr>
            </w:pPr>
            <w:r w:rsidRPr="0032219B">
              <w:rPr>
                <w:sz w:val="22"/>
                <w:szCs w:val="22"/>
              </w:rPr>
              <w:t xml:space="preserve">Export of fish and fisheries products from India: Current status and prospects </w:t>
            </w:r>
          </w:p>
        </w:tc>
        <w:tc>
          <w:tcPr>
            <w:tcW w:w="1067" w:type="pct"/>
          </w:tcPr>
          <w:p w14:paraId="027FDE11" w14:textId="6A922F75" w:rsidR="00756622" w:rsidRPr="0032219B" w:rsidRDefault="00756622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Theme 4: Blue economy: Export potential of fisheries sector in India</w:t>
            </w:r>
          </w:p>
        </w:tc>
        <w:tc>
          <w:tcPr>
            <w:tcW w:w="632" w:type="pct"/>
          </w:tcPr>
          <w:p w14:paraId="7E76E69F" w14:textId="09E52D16" w:rsidR="00756622" w:rsidRPr="0032219B" w:rsidRDefault="00756622" w:rsidP="00EA4033">
            <w:pPr>
              <w:pStyle w:val="Heading3"/>
              <w:shd w:val="clear" w:color="auto" w:fill="FFFFFF"/>
              <w:jc w:val="both"/>
              <w:outlineLvl w:val="2"/>
              <w:rPr>
                <w:b w:val="0"/>
                <w:bCs w:val="0"/>
                <w:sz w:val="22"/>
                <w:szCs w:val="22"/>
              </w:rPr>
            </w:pPr>
            <w:r w:rsidRPr="0032219B">
              <w:rPr>
                <w:b w:val="0"/>
                <w:bCs w:val="0"/>
                <w:sz w:val="22"/>
                <w:szCs w:val="22"/>
                <w:shd w:val="clear" w:color="auto" w:fill="FFFFFF"/>
              </w:rPr>
              <w:t>brahmprakashiisr@gmail.com</w:t>
            </w:r>
          </w:p>
        </w:tc>
      </w:tr>
      <w:tr w:rsidR="0032219B" w:rsidRPr="0032219B" w14:paraId="5D22E0C0" w14:textId="77777777" w:rsidTr="006E0465">
        <w:tc>
          <w:tcPr>
            <w:tcW w:w="559" w:type="pct"/>
          </w:tcPr>
          <w:p w14:paraId="2AA35A28" w14:textId="77777777" w:rsidR="00756622" w:rsidRPr="0032219B" w:rsidRDefault="00756622" w:rsidP="00EA403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57C68294" w14:textId="440AA11D" w:rsidR="00756622" w:rsidRPr="0032219B" w:rsidRDefault="00C8298C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Brahm Prakash, Om Prakas</w:t>
            </w:r>
            <w:r w:rsidR="0032219B" w:rsidRPr="0032219B">
              <w:rPr>
                <w:rFonts w:ascii="Times New Roman" w:hAnsi="Times New Roman" w:cs="Times New Roman"/>
                <w:shd w:val="clear" w:color="auto" w:fill="FFFFFF"/>
              </w:rPr>
              <w:t xml:space="preserve">h, Y.P. Singh, Mukund Kumar and </w:t>
            </w:r>
            <w:r w:rsidRPr="0032219B">
              <w:rPr>
                <w:rFonts w:ascii="Times New Roman" w:hAnsi="Times New Roman" w:cs="Times New Roman"/>
                <w:shd w:val="clear" w:color="auto" w:fill="FFFFFF"/>
              </w:rPr>
              <w:t>Kamini Singh</w:t>
            </w:r>
          </w:p>
        </w:tc>
        <w:tc>
          <w:tcPr>
            <w:tcW w:w="1270" w:type="pct"/>
          </w:tcPr>
          <w:p w14:paraId="758C3DA1" w14:textId="77B38DB4" w:rsidR="00756622" w:rsidRPr="0032219B" w:rsidRDefault="00756622" w:rsidP="00EA4033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rPr>
                <w:sz w:val="22"/>
                <w:szCs w:val="22"/>
              </w:rPr>
            </w:pPr>
            <w:r w:rsidRPr="0032219B">
              <w:rPr>
                <w:sz w:val="22"/>
                <w:szCs w:val="22"/>
                <w:shd w:val="clear" w:color="auto" w:fill="FFFFFF"/>
              </w:rPr>
              <w:t xml:space="preserve">Role of fisheries in Indian economy </w:t>
            </w:r>
          </w:p>
        </w:tc>
        <w:tc>
          <w:tcPr>
            <w:tcW w:w="1067" w:type="pct"/>
          </w:tcPr>
          <w:p w14:paraId="20254FD6" w14:textId="6071F943" w:rsidR="00756622" w:rsidRPr="0032219B" w:rsidRDefault="00756622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Theme 4: Blue economy: Role of fisheries in rural economy</w:t>
            </w:r>
          </w:p>
        </w:tc>
        <w:tc>
          <w:tcPr>
            <w:tcW w:w="632" w:type="pct"/>
          </w:tcPr>
          <w:p w14:paraId="52749271" w14:textId="37FF6774" w:rsidR="00756622" w:rsidRPr="0032219B" w:rsidRDefault="00756622" w:rsidP="00EA4033">
            <w:pPr>
              <w:pStyle w:val="Heading3"/>
              <w:shd w:val="clear" w:color="auto" w:fill="FFFFFF"/>
              <w:jc w:val="both"/>
              <w:outlineLvl w:val="2"/>
              <w:rPr>
                <w:b w:val="0"/>
                <w:bCs w:val="0"/>
                <w:sz w:val="22"/>
                <w:szCs w:val="22"/>
              </w:rPr>
            </w:pPr>
            <w:r w:rsidRPr="0032219B">
              <w:rPr>
                <w:b w:val="0"/>
                <w:bCs w:val="0"/>
                <w:sz w:val="22"/>
                <w:szCs w:val="22"/>
                <w:shd w:val="clear" w:color="auto" w:fill="FFFFFF"/>
              </w:rPr>
              <w:t>brahmprakashiisr@gmail.com</w:t>
            </w:r>
          </w:p>
        </w:tc>
      </w:tr>
      <w:tr w:rsidR="0032219B" w:rsidRPr="0032219B" w14:paraId="3236C015" w14:textId="77777777" w:rsidTr="006E0465">
        <w:tc>
          <w:tcPr>
            <w:tcW w:w="559" w:type="pct"/>
          </w:tcPr>
          <w:p w14:paraId="552010BE" w14:textId="77777777" w:rsidR="009956E8" w:rsidRPr="0032219B" w:rsidRDefault="009956E8" w:rsidP="00EA403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4A2F1D2B" w14:textId="4CE02466" w:rsidR="009956E8" w:rsidRPr="0032219B" w:rsidRDefault="00C8298C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Shekhar Sumit 1 , Dr. Seema Tyagi 2 *, Amita Sharma 3</w:t>
            </w:r>
          </w:p>
        </w:tc>
        <w:tc>
          <w:tcPr>
            <w:tcW w:w="1270" w:type="pct"/>
          </w:tcPr>
          <w:p w14:paraId="0C7ED3CA" w14:textId="7AAA4E8F" w:rsidR="009956E8" w:rsidRPr="0032219B" w:rsidRDefault="00737002" w:rsidP="00EA4033">
            <w:pPr>
              <w:pStyle w:val="NormalWeb"/>
              <w:shd w:val="clear" w:color="auto" w:fill="FFFFFF"/>
              <w:spacing w:after="0"/>
              <w:jc w:val="both"/>
              <w:rPr>
                <w:sz w:val="22"/>
                <w:szCs w:val="22"/>
                <w:shd w:val="clear" w:color="auto" w:fill="FFFFFF"/>
              </w:rPr>
            </w:pPr>
            <w:r w:rsidRPr="0032219B">
              <w:rPr>
                <w:sz w:val="22"/>
                <w:szCs w:val="22"/>
                <w:shd w:val="clear" w:color="auto" w:fill="FFFFFF"/>
              </w:rPr>
              <w:t>Challenges faced by Agri-Tech Startups in Rajasthan</w:t>
            </w:r>
          </w:p>
        </w:tc>
        <w:tc>
          <w:tcPr>
            <w:tcW w:w="1067" w:type="pct"/>
          </w:tcPr>
          <w:p w14:paraId="788FA5B3" w14:textId="77777777" w:rsidR="009956E8" w:rsidRPr="0032219B" w:rsidRDefault="009956E8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</w:p>
        </w:tc>
        <w:tc>
          <w:tcPr>
            <w:tcW w:w="632" w:type="pct"/>
          </w:tcPr>
          <w:p w14:paraId="39D4C282" w14:textId="015DD0A7" w:rsidR="009956E8" w:rsidRPr="0032219B" w:rsidRDefault="009956E8" w:rsidP="00EA4033">
            <w:pPr>
              <w:pStyle w:val="Heading3"/>
              <w:shd w:val="clear" w:color="auto" w:fill="FFFFFF"/>
              <w:jc w:val="both"/>
              <w:outlineLvl w:val="2"/>
              <w:rPr>
                <w:b w:val="0"/>
                <w:bCs w:val="0"/>
                <w:sz w:val="22"/>
                <w:szCs w:val="22"/>
                <w:shd w:val="clear" w:color="auto" w:fill="FFFFFF"/>
              </w:rPr>
            </w:pPr>
            <w:r w:rsidRPr="0032219B">
              <w:rPr>
                <w:b w:val="0"/>
                <w:bCs w:val="0"/>
                <w:sz w:val="22"/>
                <w:szCs w:val="22"/>
                <w:shd w:val="clear" w:color="auto" w:fill="FFFFFF"/>
              </w:rPr>
              <w:t>seemavtyagi@yahoo.com</w:t>
            </w:r>
          </w:p>
        </w:tc>
      </w:tr>
      <w:tr w:rsidR="0032219B" w:rsidRPr="0032219B" w14:paraId="25F6394C" w14:textId="77777777" w:rsidTr="006E0465">
        <w:tc>
          <w:tcPr>
            <w:tcW w:w="559" w:type="pct"/>
          </w:tcPr>
          <w:p w14:paraId="79F796A0" w14:textId="77777777" w:rsidR="009956E8" w:rsidRPr="0032219B" w:rsidRDefault="009956E8" w:rsidP="00EA403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2A5A7542" w14:textId="02019BBF" w:rsidR="009956E8" w:rsidRPr="0032219B" w:rsidRDefault="00C8298C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Gaurav Vijayvargiya 1 , Dr. Seema Tyagi 2 *</w:t>
            </w:r>
          </w:p>
        </w:tc>
        <w:tc>
          <w:tcPr>
            <w:tcW w:w="1270" w:type="pct"/>
          </w:tcPr>
          <w:p w14:paraId="6B5125A3" w14:textId="51674652" w:rsidR="009956E8" w:rsidRPr="0032219B" w:rsidRDefault="00737002" w:rsidP="00EA4033">
            <w:pPr>
              <w:pStyle w:val="NormalWeb"/>
              <w:shd w:val="clear" w:color="auto" w:fill="FFFFFF"/>
              <w:spacing w:after="0"/>
              <w:jc w:val="both"/>
              <w:rPr>
                <w:sz w:val="22"/>
                <w:szCs w:val="22"/>
                <w:shd w:val="clear" w:color="auto" w:fill="FFFFFF"/>
              </w:rPr>
            </w:pPr>
            <w:r w:rsidRPr="0032219B">
              <w:rPr>
                <w:sz w:val="22"/>
                <w:szCs w:val="22"/>
                <w:shd w:val="clear" w:color="auto" w:fill="FFFFFF"/>
              </w:rPr>
              <w:t>Consumer Buying Behaviour for</w:t>
            </w:r>
            <w:r w:rsidR="00C8298C" w:rsidRPr="0032219B">
              <w:rPr>
                <w:sz w:val="22"/>
                <w:szCs w:val="22"/>
                <w:shd w:val="clear" w:color="auto" w:fill="FFFFFF"/>
              </w:rPr>
              <w:t xml:space="preserve"> </w:t>
            </w:r>
            <w:r w:rsidRPr="0032219B">
              <w:rPr>
                <w:sz w:val="22"/>
                <w:szCs w:val="22"/>
                <w:shd w:val="clear" w:color="auto" w:fill="FFFFFF"/>
              </w:rPr>
              <w:t>Millet Products in Bikaner District of</w:t>
            </w:r>
            <w:r w:rsidR="00C8298C" w:rsidRPr="0032219B">
              <w:rPr>
                <w:sz w:val="22"/>
                <w:szCs w:val="22"/>
                <w:shd w:val="clear" w:color="auto" w:fill="FFFFFF"/>
              </w:rPr>
              <w:t xml:space="preserve"> </w:t>
            </w:r>
            <w:r w:rsidRPr="0032219B">
              <w:rPr>
                <w:sz w:val="22"/>
                <w:szCs w:val="22"/>
                <w:shd w:val="clear" w:color="auto" w:fill="FFFFFF"/>
              </w:rPr>
              <w:t>Rajasthan</w:t>
            </w:r>
            <w:r w:rsidR="00C8298C" w:rsidRPr="0032219B">
              <w:rPr>
                <w:sz w:val="22"/>
                <w:szCs w:val="22"/>
                <w:shd w:val="clear" w:color="auto" w:fill="FFFFFF"/>
              </w:rPr>
              <w:t xml:space="preserve"> </w:t>
            </w:r>
          </w:p>
        </w:tc>
        <w:tc>
          <w:tcPr>
            <w:tcW w:w="1067" w:type="pct"/>
          </w:tcPr>
          <w:p w14:paraId="231DD50E" w14:textId="77777777" w:rsidR="009956E8" w:rsidRPr="0032219B" w:rsidRDefault="009956E8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</w:p>
        </w:tc>
        <w:tc>
          <w:tcPr>
            <w:tcW w:w="632" w:type="pct"/>
          </w:tcPr>
          <w:p w14:paraId="4A8330DC" w14:textId="34B4571E" w:rsidR="009956E8" w:rsidRPr="0032219B" w:rsidRDefault="00737002" w:rsidP="00EA4033">
            <w:pPr>
              <w:pStyle w:val="Heading3"/>
              <w:shd w:val="clear" w:color="auto" w:fill="FFFFFF"/>
              <w:jc w:val="both"/>
              <w:outlineLvl w:val="2"/>
              <w:rPr>
                <w:b w:val="0"/>
                <w:bCs w:val="0"/>
                <w:sz w:val="22"/>
                <w:szCs w:val="22"/>
                <w:shd w:val="clear" w:color="auto" w:fill="FFFFFF"/>
              </w:rPr>
            </w:pPr>
            <w:r w:rsidRPr="0032219B">
              <w:rPr>
                <w:b w:val="0"/>
                <w:bCs w:val="0"/>
                <w:sz w:val="22"/>
                <w:szCs w:val="22"/>
                <w:shd w:val="clear" w:color="auto" w:fill="FFFFFF"/>
              </w:rPr>
              <w:t>seemavtyagi@yahoo.com</w:t>
            </w:r>
          </w:p>
        </w:tc>
      </w:tr>
      <w:tr w:rsidR="0032219B" w:rsidRPr="0032219B" w14:paraId="4A7EFB81" w14:textId="77777777" w:rsidTr="006E0465">
        <w:tc>
          <w:tcPr>
            <w:tcW w:w="559" w:type="pct"/>
          </w:tcPr>
          <w:p w14:paraId="5E9B2F9D" w14:textId="77777777" w:rsidR="00737002" w:rsidRPr="0032219B" w:rsidRDefault="00737002" w:rsidP="00EA403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027E81D1" w14:textId="37E90248" w:rsidR="00737002" w:rsidRPr="0032219B" w:rsidRDefault="00C8298C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M. Deepa Devi 1 ; R. Amulya 1 ; Indira Sarangthem 1 ; K.P.Chaudhary 2 and O.P.Singh 3</w:t>
            </w:r>
          </w:p>
        </w:tc>
        <w:tc>
          <w:tcPr>
            <w:tcW w:w="1270" w:type="pct"/>
          </w:tcPr>
          <w:p w14:paraId="4A46D1FE" w14:textId="019BBCB3" w:rsidR="00737002" w:rsidRPr="0032219B" w:rsidRDefault="00737002" w:rsidP="0032219B">
            <w:pPr>
              <w:pStyle w:val="NormalWeb"/>
              <w:shd w:val="clear" w:color="auto" w:fill="FFFFFF"/>
              <w:spacing w:after="0"/>
              <w:jc w:val="both"/>
              <w:rPr>
                <w:sz w:val="22"/>
                <w:szCs w:val="22"/>
                <w:shd w:val="clear" w:color="auto" w:fill="FFFFFF"/>
              </w:rPr>
            </w:pPr>
            <w:r w:rsidRPr="0032219B">
              <w:rPr>
                <w:sz w:val="22"/>
                <w:szCs w:val="22"/>
                <w:shd w:val="clear" w:color="auto" w:fill="FFFFFF"/>
              </w:rPr>
              <w:t>FARMERS KNOWLEDGE ON CLIMATE CHANGE IN TURMERIC</w:t>
            </w:r>
            <w:r w:rsidR="0032219B" w:rsidRPr="0032219B">
              <w:rPr>
                <w:sz w:val="22"/>
                <w:szCs w:val="22"/>
                <w:shd w:val="clear" w:color="auto" w:fill="FFFFFF"/>
              </w:rPr>
              <w:t xml:space="preserve"> </w:t>
            </w:r>
            <w:r w:rsidRPr="0032219B">
              <w:rPr>
                <w:sz w:val="22"/>
                <w:szCs w:val="22"/>
                <w:shd w:val="clear" w:color="auto" w:fill="FFFFFF"/>
              </w:rPr>
              <w:t>CULTIVATION IN THOUBAL DISTRICT OF MANIPUR</w:t>
            </w:r>
          </w:p>
        </w:tc>
        <w:tc>
          <w:tcPr>
            <w:tcW w:w="1067" w:type="pct"/>
          </w:tcPr>
          <w:p w14:paraId="19F2D76B" w14:textId="77777777" w:rsidR="00737002" w:rsidRPr="0032219B" w:rsidRDefault="00737002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</w:p>
        </w:tc>
        <w:tc>
          <w:tcPr>
            <w:tcW w:w="632" w:type="pct"/>
          </w:tcPr>
          <w:p w14:paraId="143EDBB2" w14:textId="031A3A5C" w:rsidR="00737002" w:rsidRPr="0032219B" w:rsidRDefault="00737002" w:rsidP="00EA4033">
            <w:pPr>
              <w:pStyle w:val="Heading3"/>
              <w:shd w:val="clear" w:color="auto" w:fill="FFFFFF"/>
              <w:jc w:val="both"/>
              <w:outlineLvl w:val="2"/>
              <w:rPr>
                <w:b w:val="0"/>
                <w:bCs w:val="0"/>
                <w:sz w:val="22"/>
                <w:szCs w:val="22"/>
                <w:shd w:val="clear" w:color="auto" w:fill="FFFFFF"/>
              </w:rPr>
            </w:pPr>
            <w:r w:rsidRPr="0032219B">
              <w:rPr>
                <w:b w:val="0"/>
                <w:bCs w:val="0"/>
                <w:sz w:val="22"/>
                <w:szCs w:val="22"/>
                <w:shd w:val="clear" w:color="auto" w:fill="FFFFFF"/>
              </w:rPr>
              <w:t>deepa.mairembam@gmail.com</w:t>
            </w:r>
          </w:p>
        </w:tc>
      </w:tr>
      <w:tr w:rsidR="0032219B" w:rsidRPr="0032219B" w14:paraId="5B19458C" w14:textId="77777777" w:rsidTr="006E0465">
        <w:tc>
          <w:tcPr>
            <w:tcW w:w="559" w:type="pct"/>
          </w:tcPr>
          <w:p w14:paraId="35EF5E33" w14:textId="77777777" w:rsidR="00737002" w:rsidRPr="0032219B" w:rsidRDefault="00737002" w:rsidP="00EA403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3AFDA8A3" w14:textId="29A8D89C" w:rsidR="00737002" w:rsidRPr="0032219B" w:rsidRDefault="00C8298C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Dr. Priyanka Joshi*</w:t>
            </w:r>
          </w:p>
        </w:tc>
        <w:tc>
          <w:tcPr>
            <w:tcW w:w="1270" w:type="pct"/>
          </w:tcPr>
          <w:p w14:paraId="303B5473" w14:textId="4F9660C3" w:rsidR="00737002" w:rsidRPr="0032219B" w:rsidRDefault="00737002" w:rsidP="00EA4033">
            <w:pPr>
              <w:pStyle w:val="NormalWeb"/>
              <w:shd w:val="clear" w:color="auto" w:fill="FFFFFF"/>
              <w:spacing w:after="0"/>
              <w:jc w:val="both"/>
              <w:rPr>
                <w:sz w:val="22"/>
                <w:szCs w:val="22"/>
                <w:shd w:val="clear" w:color="auto" w:fill="FFFFFF"/>
              </w:rPr>
            </w:pPr>
            <w:r w:rsidRPr="0032219B">
              <w:rPr>
                <w:sz w:val="22"/>
                <w:szCs w:val="22"/>
                <w:shd w:val="clear" w:color="auto" w:fill="FFFFFF"/>
              </w:rPr>
              <w:t>FORMULATION AND PROMOTION OF FINGER MILLET</w:t>
            </w:r>
            <w:r w:rsidR="00C8298C" w:rsidRPr="0032219B">
              <w:rPr>
                <w:sz w:val="22"/>
                <w:szCs w:val="22"/>
                <w:shd w:val="clear" w:color="auto" w:fill="FFFFFF"/>
              </w:rPr>
              <w:t xml:space="preserve"> </w:t>
            </w:r>
            <w:r w:rsidRPr="0032219B">
              <w:rPr>
                <w:sz w:val="22"/>
                <w:szCs w:val="22"/>
                <w:shd w:val="clear" w:color="auto" w:fill="FFFFFF"/>
              </w:rPr>
              <w:t>INNOVATIVE PRODUCTS FOR ACHIEVING NUTRITION AND</w:t>
            </w:r>
            <w:r w:rsidR="00C8298C" w:rsidRPr="0032219B">
              <w:rPr>
                <w:sz w:val="22"/>
                <w:szCs w:val="22"/>
                <w:shd w:val="clear" w:color="auto" w:fill="FFFFFF"/>
              </w:rPr>
              <w:t xml:space="preserve"> </w:t>
            </w:r>
            <w:r w:rsidRPr="0032219B">
              <w:rPr>
                <w:sz w:val="22"/>
                <w:szCs w:val="22"/>
                <w:shd w:val="clear" w:color="auto" w:fill="FFFFFF"/>
              </w:rPr>
              <w:t>ECONOMIC SECURITY</w:t>
            </w:r>
          </w:p>
        </w:tc>
        <w:tc>
          <w:tcPr>
            <w:tcW w:w="1067" w:type="pct"/>
          </w:tcPr>
          <w:p w14:paraId="6F239472" w14:textId="5857E28A" w:rsidR="00737002" w:rsidRPr="0032219B" w:rsidRDefault="00737002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Theme: Strategies for Food and Nutritional Security (Nutrition, Processing and Value</w:t>
            </w:r>
            <w:r w:rsidR="00C8298C" w:rsidRPr="0032219B"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  <w:r w:rsidRPr="0032219B">
              <w:rPr>
                <w:rFonts w:ascii="Times New Roman" w:hAnsi="Times New Roman" w:cs="Times New Roman"/>
                <w:shd w:val="clear" w:color="auto" w:fill="FFFFFF"/>
              </w:rPr>
              <w:t>addition of Millets)</w:t>
            </w:r>
          </w:p>
        </w:tc>
        <w:tc>
          <w:tcPr>
            <w:tcW w:w="632" w:type="pct"/>
          </w:tcPr>
          <w:p w14:paraId="4302BCFE" w14:textId="3B631254" w:rsidR="00737002" w:rsidRPr="0032219B" w:rsidRDefault="00737002" w:rsidP="00EA4033">
            <w:pPr>
              <w:pStyle w:val="Heading3"/>
              <w:shd w:val="clear" w:color="auto" w:fill="FFFFFF"/>
              <w:jc w:val="both"/>
              <w:outlineLvl w:val="2"/>
              <w:rPr>
                <w:b w:val="0"/>
                <w:bCs w:val="0"/>
                <w:sz w:val="22"/>
                <w:szCs w:val="22"/>
                <w:shd w:val="clear" w:color="auto" w:fill="FFFFFF"/>
              </w:rPr>
            </w:pPr>
            <w:r w:rsidRPr="0032219B">
              <w:rPr>
                <w:b w:val="0"/>
                <w:bCs w:val="0"/>
                <w:sz w:val="22"/>
                <w:szCs w:val="22"/>
                <w:shd w:val="clear" w:color="auto" w:fill="FFFFFF"/>
              </w:rPr>
              <w:t>drpriyankajoshi810@gmail.com</w:t>
            </w:r>
          </w:p>
        </w:tc>
      </w:tr>
      <w:tr w:rsidR="0032219B" w:rsidRPr="0032219B" w14:paraId="31998526" w14:textId="77777777" w:rsidTr="006E0465">
        <w:tc>
          <w:tcPr>
            <w:tcW w:w="559" w:type="pct"/>
          </w:tcPr>
          <w:p w14:paraId="7793B0FE" w14:textId="77777777" w:rsidR="00737002" w:rsidRPr="0032219B" w:rsidRDefault="00737002" w:rsidP="00EA403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77F9E772" w14:textId="0C4D1AA7" w:rsidR="00737002" w:rsidRPr="0032219B" w:rsidRDefault="00C65131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Deepak Chaturvedi*, Charu Sharma**, Babloo Sharma**, Atul Galav** and Gurav Singh***</w:t>
            </w:r>
          </w:p>
        </w:tc>
        <w:tc>
          <w:tcPr>
            <w:tcW w:w="1270" w:type="pct"/>
          </w:tcPr>
          <w:p w14:paraId="49310543" w14:textId="6205C295" w:rsidR="00737002" w:rsidRPr="0032219B" w:rsidRDefault="00737002" w:rsidP="00EA4033">
            <w:pPr>
              <w:pStyle w:val="NormalWeb"/>
              <w:shd w:val="clear" w:color="auto" w:fill="FFFFFF"/>
              <w:spacing w:after="0"/>
              <w:jc w:val="both"/>
              <w:rPr>
                <w:sz w:val="22"/>
                <w:szCs w:val="22"/>
                <w:shd w:val="clear" w:color="auto" w:fill="FFFFFF"/>
              </w:rPr>
            </w:pPr>
            <w:r w:rsidRPr="0032219B">
              <w:rPr>
                <w:sz w:val="22"/>
                <w:szCs w:val="22"/>
                <w:shd w:val="clear" w:color="auto" w:fill="FFFFFF"/>
              </w:rPr>
              <w:t>IMPACT OF CLIMATE CHANGE ON THE PRODUCTION ASPECTS OF</w:t>
            </w:r>
            <w:r w:rsidR="00C65131" w:rsidRPr="0032219B">
              <w:rPr>
                <w:sz w:val="22"/>
                <w:szCs w:val="22"/>
                <w:shd w:val="clear" w:color="auto" w:fill="FFFFFF"/>
              </w:rPr>
              <w:t xml:space="preserve"> </w:t>
            </w:r>
            <w:r w:rsidRPr="0032219B">
              <w:rPr>
                <w:sz w:val="22"/>
                <w:szCs w:val="22"/>
                <w:shd w:val="clear" w:color="auto" w:fill="FFFFFF"/>
              </w:rPr>
              <w:t>CUMIN IN ARID REGION OF RAJASTHAN</w:t>
            </w:r>
          </w:p>
        </w:tc>
        <w:tc>
          <w:tcPr>
            <w:tcW w:w="1067" w:type="pct"/>
          </w:tcPr>
          <w:p w14:paraId="78A3B720" w14:textId="34F69AD9" w:rsidR="00737002" w:rsidRPr="0032219B" w:rsidRDefault="00737002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Theme 2 :- Climate Change and Agro ecosystem; Threats, opportunity and solutions</w:t>
            </w:r>
          </w:p>
        </w:tc>
        <w:tc>
          <w:tcPr>
            <w:tcW w:w="632" w:type="pct"/>
          </w:tcPr>
          <w:p w14:paraId="3BB53405" w14:textId="542FABE1" w:rsidR="00737002" w:rsidRPr="0032219B" w:rsidRDefault="00C65131" w:rsidP="00EA4033">
            <w:pPr>
              <w:pStyle w:val="Heading3"/>
              <w:shd w:val="clear" w:color="auto" w:fill="FFFFFF"/>
              <w:jc w:val="both"/>
              <w:outlineLvl w:val="2"/>
              <w:rPr>
                <w:b w:val="0"/>
                <w:bCs w:val="0"/>
                <w:sz w:val="22"/>
                <w:szCs w:val="22"/>
                <w:shd w:val="clear" w:color="auto" w:fill="FFFFFF"/>
              </w:rPr>
            </w:pPr>
            <w:r w:rsidRPr="0032219B">
              <w:rPr>
                <w:b w:val="0"/>
                <w:bCs w:val="0"/>
                <w:sz w:val="22"/>
                <w:szCs w:val="22"/>
                <w:shd w:val="clear" w:color="auto" w:fill="FFFFFF"/>
              </w:rPr>
              <w:t>dchatext@gmail.com</w:t>
            </w:r>
          </w:p>
        </w:tc>
      </w:tr>
      <w:tr w:rsidR="0032219B" w:rsidRPr="0032219B" w14:paraId="3AC64F06" w14:textId="77777777" w:rsidTr="006E0465">
        <w:tc>
          <w:tcPr>
            <w:tcW w:w="559" w:type="pct"/>
          </w:tcPr>
          <w:p w14:paraId="4A8E08D2" w14:textId="77777777" w:rsidR="00C65131" w:rsidRPr="0032219B" w:rsidRDefault="00C65131" w:rsidP="00EA403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45F52B5E" w14:textId="3BBAD731" w:rsidR="00C65131" w:rsidRPr="0032219B" w:rsidRDefault="00C8298C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Dheeraj Kumar Tiwari 1*, A. K. Singh 1, S. K. Dubey 2, Archana Singh 1, Ratna Sahay 1, Sunil Singh 1, Jay Kumar Yadav 1 and R. C. Maurya 1</w:t>
            </w:r>
          </w:p>
        </w:tc>
        <w:tc>
          <w:tcPr>
            <w:tcW w:w="1270" w:type="pct"/>
          </w:tcPr>
          <w:p w14:paraId="698D8F23" w14:textId="61B55358" w:rsidR="00C65131" w:rsidRPr="0032219B" w:rsidRDefault="00C65131" w:rsidP="00EA4033">
            <w:pPr>
              <w:pStyle w:val="NormalWeb"/>
              <w:shd w:val="clear" w:color="auto" w:fill="FFFFFF"/>
              <w:spacing w:after="0"/>
              <w:jc w:val="both"/>
              <w:rPr>
                <w:sz w:val="22"/>
                <w:szCs w:val="22"/>
                <w:shd w:val="clear" w:color="auto" w:fill="FFFFFF"/>
              </w:rPr>
            </w:pPr>
            <w:r w:rsidRPr="0032219B">
              <w:rPr>
                <w:sz w:val="22"/>
                <w:szCs w:val="22"/>
                <w:shd w:val="clear" w:color="auto" w:fill="FFFFFF"/>
              </w:rPr>
              <w:t>EFFECT OF CHICKPEA VARIETY “GNG – 1958” ON PRODUCTIVITY AND</w:t>
            </w:r>
            <w:r w:rsidR="00C8298C" w:rsidRPr="0032219B">
              <w:rPr>
                <w:sz w:val="22"/>
                <w:szCs w:val="22"/>
                <w:shd w:val="clear" w:color="auto" w:fill="FFFFFF"/>
              </w:rPr>
              <w:t xml:space="preserve"> </w:t>
            </w:r>
            <w:r w:rsidRPr="0032219B">
              <w:rPr>
                <w:sz w:val="22"/>
                <w:szCs w:val="22"/>
                <w:shd w:val="clear" w:color="auto" w:fill="FFFFFF"/>
              </w:rPr>
              <w:t>PROFITABILITY IN UNNAO DISTRICT</w:t>
            </w:r>
          </w:p>
        </w:tc>
        <w:tc>
          <w:tcPr>
            <w:tcW w:w="1067" w:type="pct"/>
          </w:tcPr>
          <w:p w14:paraId="76B91152" w14:textId="1FEDE816" w:rsidR="00C65131" w:rsidRPr="0032219B" w:rsidRDefault="00C65131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Theme: Innovative Approaches in Extension</w:t>
            </w:r>
          </w:p>
        </w:tc>
        <w:tc>
          <w:tcPr>
            <w:tcW w:w="632" w:type="pct"/>
          </w:tcPr>
          <w:p w14:paraId="34DA6E4D" w14:textId="30C36281" w:rsidR="00C65131" w:rsidRPr="0032219B" w:rsidRDefault="00C65131" w:rsidP="00EA4033">
            <w:pPr>
              <w:pStyle w:val="Heading3"/>
              <w:shd w:val="clear" w:color="auto" w:fill="FFFFFF"/>
              <w:jc w:val="both"/>
              <w:outlineLvl w:val="2"/>
              <w:rPr>
                <w:b w:val="0"/>
                <w:bCs w:val="0"/>
                <w:sz w:val="22"/>
                <w:szCs w:val="22"/>
                <w:shd w:val="clear" w:color="auto" w:fill="FFFFFF"/>
              </w:rPr>
            </w:pPr>
            <w:r w:rsidRPr="0032219B">
              <w:rPr>
                <w:b w:val="0"/>
                <w:bCs w:val="0"/>
                <w:sz w:val="22"/>
                <w:szCs w:val="22"/>
                <w:shd w:val="clear" w:color="auto" w:fill="FFFFFF"/>
              </w:rPr>
              <w:t>dk9hau@gmail.com</w:t>
            </w:r>
          </w:p>
        </w:tc>
      </w:tr>
      <w:tr w:rsidR="0032219B" w:rsidRPr="0032219B" w14:paraId="77D22253" w14:textId="77777777" w:rsidTr="006E0465">
        <w:tc>
          <w:tcPr>
            <w:tcW w:w="559" w:type="pct"/>
          </w:tcPr>
          <w:p w14:paraId="58271D58" w14:textId="77777777" w:rsidR="00C11050" w:rsidRPr="0032219B" w:rsidRDefault="00C11050" w:rsidP="00EA403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6F9D9AE6" w14:textId="34C86B2B" w:rsidR="00C11050" w:rsidRPr="0032219B" w:rsidRDefault="00C11050" w:rsidP="00EA4033">
            <w:pPr>
              <w:pStyle w:val="NormalWeb"/>
              <w:shd w:val="clear" w:color="auto" w:fill="FFFFFF"/>
              <w:spacing w:after="0"/>
              <w:jc w:val="both"/>
              <w:rPr>
                <w:sz w:val="22"/>
                <w:szCs w:val="22"/>
                <w:shd w:val="clear" w:color="auto" w:fill="FFFFFF"/>
              </w:rPr>
            </w:pPr>
            <w:r w:rsidRPr="0032219B">
              <w:rPr>
                <w:sz w:val="22"/>
                <w:szCs w:val="22"/>
                <w:shd w:val="clear" w:color="auto" w:fill="FFFFFF"/>
              </w:rPr>
              <w:t>Dr Sushmita M. Dadhich 1*, Dr R.K. Srivastava 1 , Dr Yogesh Pandey 2 , Dr Anil Bhat 3 and Dr J.P. Sharma 4</w:t>
            </w:r>
          </w:p>
        </w:tc>
        <w:tc>
          <w:tcPr>
            <w:tcW w:w="1270" w:type="pct"/>
          </w:tcPr>
          <w:p w14:paraId="0C4C52E8" w14:textId="4EA2DA85" w:rsidR="00C11050" w:rsidRPr="0032219B" w:rsidRDefault="00C11050" w:rsidP="0032219B">
            <w:pPr>
              <w:pStyle w:val="NormalWeb"/>
              <w:shd w:val="clear" w:color="auto" w:fill="FFFFFF"/>
              <w:spacing w:after="0"/>
              <w:jc w:val="both"/>
              <w:rPr>
                <w:sz w:val="22"/>
                <w:szCs w:val="22"/>
                <w:shd w:val="clear" w:color="auto" w:fill="FFFFFF"/>
              </w:rPr>
            </w:pPr>
            <w:r w:rsidRPr="0032219B">
              <w:rPr>
                <w:sz w:val="22"/>
                <w:szCs w:val="22"/>
                <w:shd w:val="clear" w:color="auto" w:fill="FFFFFF"/>
              </w:rPr>
              <w:t>Role of Agricultural Engineering in Jammu Region for Sustainable Agricultural Development</w:t>
            </w:r>
          </w:p>
        </w:tc>
        <w:tc>
          <w:tcPr>
            <w:tcW w:w="1067" w:type="pct"/>
          </w:tcPr>
          <w:p w14:paraId="671550BE" w14:textId="77777777" w:rsidR="00C11050" w:rsidRPr="0032219B" w:rsidRDefault="00C11050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</w:p>
        </w:tc>
        <w:tc>
          <w:tcPr>
            <w:tcW w:w="632" w:type="pct"/>
          </w:tcPr>
          <w:p w14:paraId="37C76749" w14:textId="7BC705A8" w:rsidR="00C11050" w:rsidRPr="0032219B" w:rsidRDefault="00C11050" w:rsidP="00EA4033">
            <w:pPr>
              <w:pStyle w:val="Heading3"/>
              <w:shd w:val="clear" w:color="auto" w:fill="FFFFFF"/>
              <w:jc w:val="both"/>
              <w:outlineLvl w:val="2"/>
              <w:rPr>
                <w:b w:val="0"/>
                <w:bCs w:val="0"/>
                <w:sz w:val="22"/>
                <w:szCs w:val="22"/>
                <w:shd w:val="clear" w:color="auto" w:fill="FFFFFF"/>
              </w:rPr>
            </w:pPr>
            <w:r w:rsidRPr="0032219B">
              <w:rPr>
                <w:b w:val="0"/>
                <w:bCs w:val="0"/>
                <w:sz w:val="22"/>
                <w:szCs w:val="22"/>
                <w:shd w:val="clear" w:color="auto" w:fill="FFFFFF"/>
              </w:rPr>
              <w:t>sushmita.iitd@gmail.com</w:t>
            </w:r>
          </w:p>
        </w:tc>
      </w:tr>
      <w:tr w:rsidR="0032219B" w:rsidRPr="0032219B" w14:paraId="1A973E81" w14:textId="77777777" w:rsidTr="006E0465">
        <w:tc>
          <w:tcPr>
            <w:tcW w:w="559" w:type="pct"/>
          </w:tcPr>
          <w:p w14:paraId="08089EB7" w14:textId="77777777" w:rsidR="00E11B9B" w:rsidRPr="0032219B" w:rsidRDefault="00E11B9B" w:rsidP="00EA403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4DBD7A91" w14:textId="2C589572" w:rsidR="00E11B9B" w:rsidRPr="0032219B" w:rsidRDefault="00EA4033" w:rsidP="00EA4033">
            <w:pPr>
              <w:pStyle w:val="NormalWeb"/>
              <w:shd w:val="clear" w:color="auto" w:fill="FFFFFF"/>
              <w:spacing w:after="0"/>
              <w:jc w:val="both"/>
              <w:rPr>
                <w:sz w:val="22"/>
                <w:szCs w:val="22"/>
                <w:shd w:val="clear" w:color="auto" w:fill="FFFFFF"/>
              </w:rPr>
            </w:pPr>
            <w:r w:rsidRPr="0032219B">
              <w:rPr>
                <w:sz w:val="22"/>
                <w:szCs w:val="22"/>
                <w:shd w:val="clear" w:color="auto" w:fill="FFFFFF"/>
              </w:rPr>
              <w:t>Preeti Yadav 1 , R. N. Padaria 2 , R. R. Burman 3 , K. Shravani 4</w:t>
            </w:r>
          </w:p>
        </w:tc>
        <w:tc>
          <w:tcPr>
            <w:tcW w:w="1270" w:type="pct"/>
          </w:tcPr>
          <w:p w14:paraId="7913ED55" w14:textId="5D69EE16" w:rsidR="00E11B9B" w:rsidRPr="0032219B" w:rsidRDefault="00EA4033" w:rsidP="00EA4033">
            <w:pPr>
              <w:pStyle w:val="NormalWeb"/>
              <w:shd w:val="clear" w:color="auto" w:fill="FFFFFF"/>
              <w:spacing w:after="0"/>
              <w:jc w:val="both"/>
              <w:rPr>
                <w:sz w:val="22"/>
                <w:szCs w:val="22"/>
                <w:shd w:val="clear" w:color="auto" w:fill="FFFFFF"/>
              </w:rPr>
            </w:pPr>
            <w:r w:rsidRPr="0032219B">
              <w:rPr>
                <w:sz w:val="22"/>
                <w:szCs w:val="22"/>
                <w:shd w:val="clear" w:color="auto" w:fill="FFFFFF"/>
              </w:rPr>
              <w:t>Conserving Agricultural Heritage: Farmer-led Conservation Practices for Landraces in Odisha</w:t>
            </w:r>
          </w:p>
        </w:tc>
        <w:tc>
          <w:tcPr>
            <w:tcW w:w="1067" w:type="pct"/>
          </w:tcPr>
          <w:p w14:paraId="6C5FC051" w14:textId="77777777" w:rsidR="00E11B9B" w:rsidRPr="0032219B" w:rsidRDefault="00E11B9B" w:rsidP="00EA4033">
            <w:pPr>
              <w:jc w:val="both"/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</w:pPr>
            <w:r w:rsidRPr="0032219B"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  <w:t>Theme 6: INNOVATIVE APPROACHES IN EXTENSION</w:t>
            </w:r>
          </w:p>
          <w:p w14:paraId="0C84BBDC" w14:textId="73C25EEC" w:rsidR="00E11B9B" w:rsidRPr="0032219B" w:rsidRDefault="00E11B9B" w:rsidP="00EA4033">
            <w:pPr>
              <w:jc w:val="both"/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</w:pPr>
            <w:r w:rsidRPr="0032219B"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  <w:t>Subtheme: Indigenous Technical Know-how for Community Development</w:t>
            </w:r>
          </w:p>
        </w:tc>
        <w:tc>
          <w:tcPr>
            <w:tcW w:w="632" w:type="pct"/>
          </w:tcPr>
          <w:p w14:paraId="34CE3B9A" w14:textId="77777777" w:rsidR="00E11B9B" w:rsidRPr="0032219B" w:rsidRDefault="00E11B9B" w:rsidP="00EA4033">
            <w:pPr>
              <w:pStyle w:val="Heading3"/>
              <w:shd w:val="clear" w:color="auto" w:fill="FFFFFF"/>
              <w:spacing w:line="300" w:lineRule="atLeast"/>
              <w:jc w:val="both"/>
              <w:outlineLvl w:val="2"/>
              <w:rPr>
                <w:b w:val="0"/>
                <w:bCs w:val="0"/>
                <w:sz w:val="22"/>
                <w:szCs w:val="22"/>
              </w:rPr>
            </w:pPr>
            <w:r w:rsidRPr="0032219B">
              <w:rPr>
                <w:rStyle w:val="go"/>
                <w:b w:val="0"/>
                <w:bCs w:val="0"/>
                <w:sz w:val="22"/>
                <w:szCs w:val="22"/>
              </w:rPr>
              <w:t>yadavpreeti1704@gmail.com</w:t>
            </w:r>
          </w:p>
          <w:p w14:paraId="5B27A2A3" w14:textId="77777777" w:rsidR="00E11B9B" w:rsidRPr="0032219B" w:rsidRDefault="00E11B9B" w:rsidP="00EA4033">
            <w:pPr>
              <w:pStyle w:val="Heading3"/>
              <w:shd w:val="clear" w:color="auto" w:fill="FFFFFF"/>
              <w:jc w:val="both"/>
              <w:outlineLvl w:val="2"/>
              <w:rPr>
                <w:b w:val="0"/>
                <w:bCs w:val="0"/>
                <w:sz w:val="22"/>
                <w:szCs w:val="22"/>
                <w:shd w:val="clear" w:color="auto" w:fill="FFFFFF"/>
              </w:rPr>
            </w:pPr>
          </w:p>
        </w:tc>
      </w:tr>
      <w:tr w:rsidR="0032219B" w:rsidRPr="0032219B" w14:paraId="02C555F1" w14:textId="77777777" w:rsidTr="006E0465">
        <w:tc>
          <w:tcPr>
            <w:tcW w:w="559" w:type="pct"/>
          </w:tcPr>
          <w:p w14:paraId="1CAD0BD6" w14:textId="77777777" w:rsidR="00F011D0" w:rsidRPr="0032219B" w:rsidRDefault="00F011D0" w:rsidP="00EA403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7148B0CA" w14:textId="77777777" w:rsidR="00EA4033" w:rsidRPr="0032219B" w:rsidRDefault="00EA4033" w:rsidP="00EA4033">
            <w:pPr>
              <w:pStyle w:val="NormalWeb"/>
              <w:shd w:val="clear" w:color="auto" w:fill="FFFFFF"/>
              <w:spacing w:after="0"/>
              <w:jc w:val="both"/>
              <w:rPr>
                <w:sz w:val="22"/>
                <w:szCs w:val="22"/>
                <w:shd w:val="clear" w:color="auto" w:fill="FFFFFF"/>
              </w:rPr>
            </w:pPr>
            <w:r w:rsidRPr="0032219B">
              <w:rPr>
                <w:sz w:val="22"/>
                <w:szCs w:val="22"/>
                <w:shd w:val="clear" w:color="auto" w:fill="FFFFFF"/>
              </w:rPr>
              <w:t>Angad Prasad; Baldev Singh; Indira Sarangthem and M. Deepa Devi</w:t>
            </w:r>
          </w:p>
          <w:p w14:paraId="35ABCA37" w14:textId="77777777" w:rsidR="00F011D0" w:rsidRPr="0032219B" w:rsidRDefault="00F011D0" w:rsidP="00EA4033">
            <w:pPr>
              <w:pStyle w:val="NormalWeb"/>
              <w:shd w:val="clear" w:color="auto" w:fill="FFFFFF"/>
              <w:spacing w:after="0"/>
              <w:jc w:val="both"/>
              <w:rPr>
                <w:sz w:val="22"/>
                <w:szCs w:val="22"/>
                <w:shd w:val="clear" w:color="auto" w:fill="FFFFFF"/>
              </w:rPr>
            </w:pPr>
          </w:p>
        </w:tc>
        <w:tc>
          <w:tcPr>
            <w:tcW w:w="1270" w:type="pct"/>
          </w:tcPr>
          <w:p w14:paraId="1A795FAC" w14:textId="67A00928" w:rsidR="00F011D0" w:rsidRPr="0032219B" w:rsidRDefault="00F011D0" w:rsidP="00EA4033">
            <w:pPr>
              <w:pStyle w:val="NormalWeb"/>
              <w:shd w:val="clear" w:color="auto" w:fill="FFFFFF"/>
              <w:spacing w:after="0"/>
              <w:jc w:val="both"/>
              <w:rPr>
                <w:sz w:val="22"/>
                <w:szCs w:val="22"/>
                <w:shd w:val="clear" w:color="auto" w:fill="FFFFFF"/>
              </w:rPr>
            </w:pPr>
            <w:r w:rsidRPr="0032219B">
              <w:rPr>
                <w:sz w:val="22"/>
                <w:szCs w:val="22"/>
                <w:shd w:val="clear" w:color="auto" w:fill="FFFFFF"/>
              </w:rPr>
              <w:t>UTILIZATION OF MASS MEDIA BY THE FARMERS OF MANIPUR</w:t>
            </w:r>
          </w:p>
        </w:tc>
        <w:tc>
          <w:tcPr>
            <w:tcW w:w="1067" w:type="pct"/>
          </w:tcPr>
          <w:p w14:paraId="3D580C19" w14:textId="77777777" w:rsidR="00F011D0" w:rsidRPr="0032219B" w:rsidRDefault="00F011D0" w:rsidP="00EA4033">
            <w:pPr>
              <w:jc w:val="both"/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</w:pPr>
          </w:p>
        </w:tc>
        <w:tc>
          <w:tcPr>
            <w:tcW w:w="632" w:type="pct"/>
          </w:tcPr>
          <w:p w14:paraId="75D4E0EA" w14:textId="018C1FC6" w:rsidR="00F011D0" w:rsidRPr="0032219B" w:rsidRDefault="009D2BBD" w:rsidP="00EA4033">
            <w:pPr>
              <w:pStyle w:val="Heading3"/>
              <w:shd w:val="clear" w:color="auto" w:fill="FFFFFF"/>
              <w:spacing w:line="300" w:lineRule="atLeast"/>
              <w:jc w:val="both"/>
              <w:outlineLvl w:val="2"/>
              <w:rPr>
                <w:rStyle w:val="go"/>
                <w:b w:val="0"/>
                <w:bCs w:val="0"/>
                <w:sz w:val="22"/>
                <w:szCs w:val="22"/>
              </w:rPr>
            </w:pPr>
            <w:hyperlink r:id="rId11" w:history="1">
              <w:r w:rsidR="00EA4033" w:rsidRPr="0032219B">
                <w:rPr>
                  <w:rStyle w:val="Hyperlink"/>
                  <w:b w:val="0"/>
                  <w:bCs w:val="0"/>
                  <w:color w:val="auto"/>
                  <w:sz w:val="22"/>
                  <w:szCs w:val="22"/>
                  <w:shd w:val="clear" w:color="auto" w:fill="FFFFFF"/>
                </w:rPr>
                <w:t>ngadprasad64@rediffmail.com</w:t>
              </w:r>
            </w:hyperlink>
            <w:r w:rsidR="00EA4033" w:rsidRPr="0032219B">
              <w:rPr>
                <w:b w:val="0"/>
                <w:bCs w:val="0"/>
                <w:sz w:val="22"/>
                <w:szCs w:val="22"/>
                <w:shd w:val="clear" w:color="auto" w:fill="FFFFFF"/>
              </w:rPr>
              <w:t xml:space="preserve">, </w:t>
            </w:r>
            <w:r w:rsidR="00656EAF" w:rsidRPr="0032219B">
              <w:rPr>
                <w:b w:val="0"/>
                <w:bCs w:val="0"/>
                <w:sz w:val="22"/>
                <w:szCs w:val="22"/>
                <w:shd w:val="clear" w:color="auto" w:fill="FFFFFF"/>
              </w:rPr>
              <w:t>profangadprasad2020@gmail.com</w:t>
            </w:r>
          </w:p>
        </w:tc>
      </w:tr>
      <w:tr w:rsidR="0032219B" w:rsidRPr="0032219B" w14:paraId="6C436778" w14:textId="77777777" w:rsidTr="006E0465">
        <w:tc>
          <w:tcPr>
            <w:tcW w:w="559" w:type="pct"/>
          </w:tcPr>
          <w:p w14:paraId="6086D510" w14:textId="77777777" w:rsidR="00656EAF" w:rsidRPr="0032219B" w:rsidRDefault="00656EAF" w:rsidP="00EA403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44FFCDF2" w14:textId="77777777" w:rsidR="00EA4033" w:rsidRPr="0032219B" w:rsidRDefault="00EA4033" w:rsidP="00EA4033">
            <w:pPr>
              <w:pStyle w:val="NormalWeb"/>
              <w:shd w:val="clear" w:color="auto" w:fill="FFFFFF"/>
              <w:spacing w:after="0"/>
              <w:jc w:val="both"/>
              <w:rPr>
                <w:sz w:val="22"/>
                <w:szCs w:val="22"/>
                <w:shd w:val="clear" w:color="auto" w:fill="FFFFFF"/>
              </w:rPr>
            </w:pPr>
            <w:r w:rsidRPr="0032219B">
              <w:rPr>
                <w:sz w:val="22"/>
                <w:szCs w:val="22"/>
                <w:shd w:val="clear" w:color="auto" w:fill="FFFFFF"/>
              </w:rPr>
              <w:t>Poonam Singh*, Nimisha Awasthi** and V.K. Kannaujia***</w:t>
            </w:r>
          </w:p>
          <w:p w14:paraId="2FA8A945" w14:textId="77777777" w:rsidR="00656EAF" w:rsidRPr="0032219B" w:rsidRDefault="00656EAF" w:rsidP="00EA4033">
            <w:pPr>
              <w:pStyle w:val="NormalWeb"/>
              <w:shd w:val="clear" w:color="auto" w:fill="FFFFFF"/>
              <w:spacing w:after="0"/>
              <w:jc w:val="both"/>
              <w:rPr>
                <w:sz w:val="22"/>
                <w:szCs w:val="22"/>
                <w:shd w:val="clear" w:color="auto" w:fill="FFFFFF"/>
              </w:rPr>
            </w:pPr>
          </w:p>
        </w:tc>
        <w:tc>
          <w:tcPr>
            <w:tcW w:w="1270" w:type="pct"/>
          </w:tcPr>
          <w:p w14:paraId="74728977" w14:textId="700F8D98" w:rsidR="00656EAF" w:rsidRPr="0032219B" w:rsidRDefault="00656EAF" w:rsidP="00EA4033">
            <w:pPr>
              <w:pStyle w:val="NormalWeb"/>
              <w:shd w:val="clear" w:color="auto" w:fill="FFFFFF"/>
              <w:spacing w:after="0"/>
              <w:jc w:val="both"/>
              <w:rPr>
                <w:sz w:val="22"/>
                <w:szCs w:val="22"/>
                <w:shd w:val="clear" w:color="auto" w:fill="FFFFFF"/>
              </w:rPr>
            </w:pPr>
            <w:r w:rsidRPr="0032219B">
              <w:rPr>
                <w:sz w:val="22"/>
                <w:szCs w:val="22"/>
                <w:shd w:val="clear" w:color="auto" w:fill="FFFFFF"/>
              </w:rPr>
              <w:t>Availability, Awareness, and Utilization of Moringa Oleifera in Nutri-Smart</w:t>
            </w:r>
            <w:r w:rsidR="00EA4033" w:rsidRPr="0032219B">
              <w:rPr>
                <w:sz w:val="22"/>
                <w:szCs w:val="22"/>
                <w:shd w:val="clear" w:color="auto" w:fill="FFFFFF"/>
              </w:rPr>
              <w:t xml:space="preserve"> </w:t>
            </w:r>
            <w:r w:rsidRPr="0032219B">
              <w:rPr>
                <w:sz w:val="22"/>
                <w:szCs w:val="22"/>
                <w:shd w:val="clear" w:color="auto" w:fill="FFFFFF"/>
              </w:rPr>
              <w:t xml:space="preserve">and Non-Nutri-Smart Villages-A Comparative Study </w:t>
            </w:r>
          </w:p>
        </w:tc>
        <w:tc>
          <w:tcPr>
            <w:tcW w:w="1067" w:type="pct"/>
          </w:tcPr>
          <w:p w14:paraId="69108C6B" w14:textId="77777777" w:rsidR="00656EAF" w:rsidRPr="0032219B" w:rsidRDefault="00656EAF" w:rsidP="00EA4033">
            <w:pPr>
              <w:jc w:val="both"/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</w:pPr>
          </w:p>
        </w:tc>
        <w:tc>
          <w:tcPr>
            <w:tcW w:w="632" w:type="pct"/>
          </w:tcPr>
          <w:p w14:paraId="3AE7DE2E" w14:textId="1099505E" w:rsidR="00656EAF" w:rsidRPr="0032219B" w:rsidRDefault="00EA4033" w:rsidP="00EA4033">
            <w:pPr>
              <w:pStyle w:val="Heading3"/>
              <w:shd w:val="clear" w:color="auto" w:fill="FFFFFF"/>
              <w:spacing w:line="300" w:lineRule="atLeast"/>
              <w:jc w:val="both"/>
              <w:outlineLvl w:val="2"/>
              <w:rPr>
                <w:b w:val="0"/>
                <w:bCs w:val="0"/>
                <w:sz w:val="22"/>
                <w:szCs w:val="22"/>
                <w:shd w:val="clear" w:color="auto" w:fill="FFFFFF"/>
              </w:rPr>
            </w:pPr>
            <w:r w:rsidRPr="0032219B">
              <w:rPr>
                <w:b w:val="0"/>
                <w:bCs w:val="0"/>
                <w:sz w:val="22"/>
                <w:szCs w:val="22"/>
                <w:shd w:val="clear" w:color="auto" w:fill="FFFFFF"/>
              </w:rPr>
              <w:t>poonam8sep@yahoo.co.in</w:t>
            </w:r>
          </w:p>
        </w:tc>
      </w:tr>
      <w:tr w:rsidR="0032219B" w:rsidRPr="0032219B" w14:paraId="74C74D92" w14:textId="77777777" w:rsidTr="006E0465">
        <w:tc>
          <w:tcPr>
            <w:tcW w:w="559" w:type="pct"/>
          </w:tcPr>
          <w:p w14:paraId="2618BB25" w14:textId="77777777" w:rsidR="009F3546" w:rsidRPr="0032219B" w:rsidRDefault="009F3546" w:rsidP="00EA403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1DD04513" w14:textId="3B81BEC2" w:rsidR="009F3546" w:rsidRPr="0032219B" w:rsidRDefault="00EA4033" w:rsidP="00EA4033">
            <w:pPr>
              <w:pStyle w:val="NormalWeb"/>
              <w:shd w:val="clear" w:color="auto" w:fill="FFFFFF"/>
              <w:spacing w:after="0"/>
              <w:jc w:val="both"/>
              <w:rPr>
                <w:sz w:val="22"/>
                <w:szCs w:val="22"/>
                <w:shd w:val="clear" w:color="auto" w:fill="FFFFFF"/>
              </w:rPr>
            </w:pPr>
            <w:r w:rsidRPr="0032219B">
              <w:rPr>
                <w:sz w:val="22"/>
                <w:szCs w:val="22"/>
                <w:shd w:val="clear" w:color="auto" w:fill="FFFFFF"/>
              </w:rPr>
              <w:t>Poonam Kalash, Kusum Lata and B.S. Rathore</w:t>
            </w:r>
          </w:p>
        </w:tc>
        <w:tc>
          <w:tcPr>
            <w:tcW w:w="1270" w:type="pct"/>
          </w:tcPr>
          <w:p w14:paraId="59F69A14" w14:textId="7B7FEF8A" w:rsidR="009F3546" w:rsidRPr="0032219B" w:rsidRDefault="009F3546" w:rsidP="00EA4033">
            <w:pPr>
              <w:pStyle w:val="NormalWeb"/>
              <w:shd w:val="clear" w:color="auto" w:fill="FFFFFF"/>
              <w:spacing w:after="0"/>
              <w:jc w:val="both"/>
              <w:rPr>
                <w:sz w:val="22"/>
                <w:szCs w:val="22"/>
                <w:shd w:val="clear" w:color="auto" w:fill="FFFFFF"/>
              </w:rPr>
            </w:pPr>
            <w:r w:rsidRPr="0032219B">
              <w:rPr>
                <w:sz w:val="22"/>
                <w:szCs w:val="22"/>
                <w:shd w:val="clear" w:color="auto" w:fill="FFFFFF"/>
              </w:rPr>
              <w:t>Innovative Approaches in Extension:</w:t>
            </w:r>
            <w:r w:rsidR="00EA4033" w:rsidRPr="0032219B">
              <w:rPr>
                <w:sz w:val="22"/>
                <w:szCs w:val="22"/>
                <w:shd w:val="clear" w:color="auto" w:fill="FFFFFF"/>
              </w:rPr>
              <w:t xml:space="preserve"> </w:t>
            </w:r>
            <w:r w:rsidRPr="0032219B">
              <w:rPr>
                <w:sz w:val="22"/>
                <w:szCs w:val="22"/>
                <w:shd w:val="clear" w:color="auto" w:fill="FFFFFF"/>
              </w:rPr>
              <w:t>Utilization Pattern of Information Communication Tools by SHG Members in</w:t>
            </w:r>
            <w:r w:rsidR="00EA4033" w:rsidRPr="0032219B">
              <w:rPr>
                <w:sz w:val="22"/>
                <w:szCs w:val="22"/>
                <w:shd w:val="clear" w:color="auto" w:fill="FFFFFF"/>
              </w:rPr>
              <w:t xml:space="preserve"> </w:t>
            </w:r>
            <w:r w:rsidRPr="0032219B">
              <w:rPr>
                <w:sz w:val="22"/>
                <w:szCs w:val="22"/>
                <w:shd w:val="clear" w:color="auto" w:fill="FFFFFF"/>
              </w:rPr>
              <w:t>Jodhpur District of Rajasthan</w:t>
            </w:r>
          </w:p>
        </w:tc>
        <w:tc>
          <w:tcPr>
            <w:tcW w:w="1067" w:type="pct"/>
          </w:tcPr>
          <w:p w14:paraId="6481E999" w14:textId="77777777" w:rsidR="009F3546" w:rsidRPr="0032219B" w:rsidRDefault="009F3546" w:rsidP="00EA4033">
            <w:pPr>
              <w:jc w:val="both"/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</w:pPr>
          </w:p>
        </w:tc>
        <w:tc>
          <w:tcPr>
            <w:tcW w:w="632" w:type="pct"/>
          </w:tcPr>
          <w:p w14:paraId="66EB87D8" w14:textId="611E815B" w:rsidR="009F3546" w:rsidRPr="0032219B" w:rsidRDefault="00B33693" w:rsidP="00EA4033">
            <w:pPr>
              <w:pStyle w:val="Heading3"/>
              <w:shd w:val="clear" w:color="auto" w:fill="FFFFFF"/>
              <w:spacing w:line="300" w:lineRule="atLeast"/>
              <w:jc w:val="both"/>
              <w:outlineLvl w:val="2"/>
              <w:rPr>
                <w:b w:val="0"/>
                <w:bCs w:val="0"/>
                <w:sz w:val="22"/>
                <w:szCs w:val="22"/>
                <w:shd w:val="clear" w:color="auto" w:fill="FFFFFF"/>
              </w:rPr>
            </w:pPr>
            <w:r w:rsidRPr="0032219B">
              <w:rPr>
                <w:b w:val="0"/>
                <w:bCs w:val="0"/>
                <w:sz w:val="22"/>
                <w:szCs w:val="22"/>
                <w:shd w:val="clear" w:color="auto" w:fill="FFFFFF"/>
              </w:rPr>
              <w:t>poonamgurjar1@gmail.com</w:t>
            </w:r>
          </w:p>
        </w:tc>
      </w:tr>
      <w:tr w:rsidR="0032219B" w:rsidRPr="0032219B" w14:paraId="2EB696BC" w14:textId="77777777" w:rsidTr="006E0465">
        <w:tc>
          <w:tcPr>
            <w:tcW w:w="559" w:type="pct"/>
          </w:tcPr>
          <w:p w14:paraId="4B1CFABE" w14:textId="77777777" w:rsidR="005A45C0" w:rsidRPr="0032219B" w:rsidRDefault="005A45C0" w:rsidP="00EA403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31CC363F" w14:textId="3C957A0E" w:rsidR="005A45C0" w:rsidRPr="0032219B" w:rsidRDefault="00EA4033" w:rsidP="00EA4033">
            <w:pPr>
              <w:jc w:val="both"/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</w:pPr>
            <w:r w:rsidRPr="0032219B"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  <w:t>Vivak M. Arya *1 ,Tamanna Sharma *2 and Vikas Sharma *3</w:t>
            </w:r>
          </w:p>
        </w:tc>
        <w:tc>
          <w:tcPr>
            <w:tcW w:w="1270" w:type="pct"/>
          </w:tcPr>
          <w:p w14:paraId="0249E5F5" w14:textId="29E47627" w:rsidR="005A45C0" w:rsidRPr="0032219B" w:rsidRDefault="00F011D0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  <w:t>Impact of high intensity cropping on soil phosphorus fractions in Himalayan plains of</w:t>
            </w:r>
            <w:r w:rsidR="00EA4033" w:rsidRPr="0032219B"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  <w:t xml:space="preserve"> </w:t>
            </w:r>
            <w:r w:rsidRPr="0032219B"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  <w:t>Chenab-Ravi basin</w:t>
            </w:r>
          </w:p>
        </w:tc>
        <w:tc>
          <w:tcPr>
            <w:tcW w:w="1067" w:type="pct"/>
          </w:tcPr>
          <w:p w14:paraId="68079E06" w14:textId="14AE3EAB" w:rsidR="005A45C0" w:rsidRPr="0032219B" w:rsidRDefault="005A45C0" w:rsidP="00EA4033">
            <w:pPr>
              <w:jc w:val="both"/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</w:pPr>
          </w:p>
        </w:tc>
        <w:tc>
          <w:tcPr>
            <w:tcW w:w="632" w:type="pct"/>
          </w:tcPr>
          <w:p w14:paraId="07464AF7" w14:textId="7651F128" w:rsidR="005A45C0" w:rsidRPr="0032219B" w:rsidRDefault="00F011D0" w:rsidP="00EA4033">
            <w:pPr>
              <w:pStyle w:val="Heading3"/>
              <w:shd w:val="clear" w:color="auto" w:fill="FFFFFF"/>
              <w:spacing w:line="300" w:lineRule="atLeast"/>
              <w:jc w:val="both"/>
              <w:outlineLvl w:val="2"/>
              <w:rPr>
                <w:rStyle w:val="go"/>
                <w:b w:val="0"/>
                <w:bCs w:val="0"/>
                <w:sz w:val="22"/>
                <w:szCs w:val="22"/>
              </w:rPr>
            </w:pPr>
            <w:r w:rsidRPr="0032219B">
              <w:rPr>
                <w:b w:val="0"/>
                <w:bCs w:val="0"/>
                <w:sz w:val="22"/>
                <w:szCs w:val="22"/>
              </w:rPr>
              <w:t>dr.arya999@gmail.com</w:t>
            </w:r>
          </w:p>
        </w:tc>
      </w:tr>
      <w:tr w:rsidR="0032219B" w:rsidRPr="0032219B" w14:paraId="15A77787" w14:textId="77777777" w:rsidTr="006E0465">
        <w:tc>
          <w:tcPr>
            <w:tcW w:w="559" w:type="pct"/>
          </w:tcPr>
          <w:p w14:paraId="456B4865" w14:textId="77777777" w:rsidR="00656EAF" w:rsidRPr="0032219B" w:rsidRDefault="00656EAF" w:rsidP="00EA403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3FC5177E" w14:textId="501DB824" w:rsidR="00656EAF" w:rsidRPr="0032219B" w:rsidRDefault="00EA4033" w:rsidP="00EA4033">
            <w:pPr>
              <w:pStyle w:val="NormalWeb"/>
              <w:shd w:val="clear" w:color="auto" w:fill="FFFFFF"/>
              <w:spacing w:after="0"/>
              <w:jc w:val="both"/>
              <w:rPr>
                <w:sz w:val="22"/>
                <w:szCs w:val="22"/>
                <w:shd w:val="clear" w:color="auto" w:fill="FFFFFF"/>
              </w:rPr>
            </w:pPr>
            <w:r w:rsidRPr="0032219B">
              <w:rPr>
                <w:sz w:val="22"/>
                <w:szCs w:val="22"/>
              </w:rPr>
              <w:t>Meenakshi Saxena¹, Ajay Kumar², Nimisha Awasthi³</w:t>
            </w:r>
          </w:p>
        </w:tc>
        <w:tc>
          <w:tcPr>
            <w:tcW w:w="1270" w:type="pct"/>
          </w:tcPr>
          <w:p w14:paraId="07231D96" w14:textId="1D775196" w:rsidR="00656EAF" w:rsidRPr="0032219B" w:rsidRDefault="00656EAF" w:rsidP="00EA4033">
            <w:pPr>
              <w:jc w:val="both"/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</w:pPr>
            <w:r w:rsidRPr="0032219B"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  <w:t>Intervention of Drudgery Reducing Farm Implements for Farm Women:</w:t>
            </w:r>
            <w:r w:rsidR="00EA4033" w:rsidRPr="0032219B"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  <w:t xml:space="preserve"> </w:t>
            </w:r>
            <w:r w:rsidRPr="0032219B"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  <w:t>Tool Acceptability Analysis in Kaushambi District</w:t>
            </w:r>
          </w:p>
        </w:tc>
        <w:tc>
          <w:tcPr>
            <w:tcW w:w="1067" w:type="pct"/>
          </w:tcPr>
          <w:p w14:paraId="6932AAAD" w14:textId="6CA73790" w:rsidR="00656EAF" w:rsidRPr="0032219B" w:rsidRDefault="00656EAF" w:rsidP="00EA4033">
            <w:pPr>
              <w:jc w:val="both"/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  <w:lang w:val="en-US"/>
              </w:rPr>
              <w:t>Theme 3 Sustainable Resource Management</w:t>
            </w:r>
            <w:r w:rsidRPr="0032219B">
              <w:rPr>
                <w:rFonts w:ascii="Times New Roman" w:hAnsi="Times New Roman" w:cs="Times New Roman"/>
                <w:shd w:val="clear" w:color="auto" w:fill="FFFFFF"/>
              </w:rPr>
              <w:t> </w:t>
            </w:r>
            <w:r w:rsidRPr="0032219B">
              <w:rPr>
                <w:rFonts w:ascii="Times New Roman" w:hAnsi="Times New Roman" w:cs="Times New Roman"/>
                <w:shd w:val="clear" w:color="auto" w:fill="FFFFFF"/>
                <w:lang w:val="en-US"/>
              </w:rPr>
              <w:t> "Ergonomics for health and safety and Interventions for Drudgery Reduction</w:t>
            </w:r>
          </w:p>
        </w:tc>
        <w:tc>
          <w:tcPr>
            <w:tcW w:w="632" w:type="pct"/>
          </w:tcPr>
          <w:p w14:paraId="57CAAEF9" w14:textId="5D99A063" w:rsidR="00656EAF" w:rsidRPr="0032219B" w:rsidRDefault="00656EAF" w:rsidP="00EA4033">
            <w:pPr>
              <w:jc w:val="both"/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</w:pPr>
            <w:r w:rsidRPr="0032219B"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  <w:t>msaxenakvk@gmail.com</w:t>
            </w:r>
          </w:p>
        </w:tc>
      </w:tr>
      <w:tr w:rsidR="0032219B" w:rsidRPr="0032219B" w14:paraId="24DFD13F" w14:textId="77777777" w:rsidTr="006E0465">
        <w:tc>
          <w:tcPr>
            <w:tcW w:w="559" w:type="pct"/>
          </w:tcPr>
          <w:p w14:paraId="6E9EEE02" w14:textId="77777777" w:rsidR="005A45C0" w:rsidRPr="0032219B" w:rsidRDefault="005A45C0" w:rsidP="00EA403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621DAC99" w14:textId="403F211F" w:rsidR="005A45C0" w:rsidRPr="0032219B" w:rsidRDefault="00EA4033" w:rsidP="00EA4033">
            <w:pPr>
              <w:pStyle w:val="NormalWeb"/>
              <w:shd w:val="clear" w:color="auto" w:fill="FFFFFF"/>
              <w:spacing w:after="0"/>
              <w:jc w:val="both"/>
              <w:rPr>
                <w:sz w:val="22"/>
                <w:szCs w:val="22"/>
                <w:shd w:val="clear" w:color="auto" w:fill="FFFFFF"/>
              </w:rPr>
            </w:pPr>
            <w:r w:rsidRPr="0032219B">
              <w:rPr>
                <w:sz w:val="22"/>
                <w:szCs w:val="22"/>
                <w:shd w:val="clear" w:color="auto" w:fill="FFFFFF"/>
              </w:rPr>
              <w:t>Y.D. Mishra, Y. P. Singh and Reeta Mishra</w:t>
            </w:r>
          </w:p>
        </w:tc>
        <w:tc>
          <w:tcPr>
            <w:tcW w:w="1270" w:type="pct"/>
          </w:tcPr>
          <w:p w14:paraId="27735CC0" w14:textId="5FF1E3E0" w:rsidR="005A45C0" w:rsidRPr="0032219B" w:rsidRDefault="00F011D0" w:rsidP="00EA4033">
            <w:pPr>
              <w:pStyle w:val="NormalWeb"/>
              <w:shd w:val="clear" w:color="auto" w:fill="FFFFFF"/>
              <w:spacing w:after="0"/>
              <w:jc w:val="both"/>
              <w:rPr>
                <w:sz w:val="22"/>
                <w:szCs w:val="22"/>
                <w:shd w:val="clear" w:color="auto" w:fill="FFFFFF"/>
              </w:rPr>
            </w:pPr>
            <w:r w:rsidRPr="0032219B">
              <w:rPr>
                <w:sz w:val="22"/>
                <w:szCs w:val="22"/>
                <w:shd w:val="clear" w:color="auto" w:fill="FFFFFF"/>
              </w:rPr>
              <w:t xml:space="preserve">Vocational Training Programmes: An effective strategy for promotion of entrepreneurship in Agriculture </w:t>
            </w:r>
          </w:p>
        </w:tc>
        <w:tc>
          <w:tcPr>
            <w:tcW w:w="1067" w:type="pct"/>
          </w:tcPr>
          <w:p w14:paraId="0FB9EC33" w14:textId="19CD0A25" w:rsidR="005A45C0" w:rsidRPr="0032219B" w:rsidRDefault="005A45C0" w:rsidP="00EA4033">
            <w:pPr>
              <w:jc w:val="both"/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 Theme 7: Strategies for Food and Nutritional Security (Industry linkages and agri-business for food and nutritional security  </w:t>
            </w:r>
          </w:p>
        </w:tc>
        <w:tc>
          <w:tcPr>
            <w:tcW w:w="632" w:type="pct"/>
          </w:tcPr>
          <w:p w14:paraId="6AA707B6" w14:textId="0D0F69FA" w:rsidR="005A45C0" w:rsidRPr="0032219B" w:rsidRDefault="005A45C0" w:rsidP="00EA4033">
            <w:pPr>
              <w:pStyle w:val="Heading3"/>
              <w:shd w:val="clear" w:color="auto" w:fill="FFFFFF"/>
              <w:spacing w:line="300" w:lineRule="atLeast"/>
              <w:jc w:val="both"/>
              <w:outlineLvl w:val="2"/>
              <w:rPr>
                <w:rStyle w:val="go"/>
                <w:b w:val="0"/>
                <w:bCs w:val="0"/>
                <w:sz w:val="22"/>
                <w:szCs w:val="22"/>
              </w:rPr>
            </w:pPr>
            <w:r w:rsidRPr="0032219B">
              <w:rPr>
                <w:b w:val="0"/>
                <w:bCs w:val="0"/>
                <w:sz w:val="22"/>
                <w:szCs w:val="22"/>
                <w:shd w:val="clear" w:color="auto" w:fill="FFFFFF"/>
              </w:rPr>
              <w:t>ydmpantnagar@gmail.com</w:t>
            </w:r>
          </w:p>
        </w:tc>
      </w:tr>
      <w:tr w:rsidR="0032219B" w:rsidRPr="0032219B" w14:paraId="6BCB8F24" w14:textId="77777777" w:rsidTr="006E0465">
        <w:tc>
          <w:tcPr>
            <w:tcW w:w="559" w:type="pct"/>
          </w:tcPr>
          <w:p w14:paraId="005B80EE" w14:textId="77777777" w:rsidR="00B33693" w:rsidRPr="0032219B" w:rsidRDefault="00B33693" w:rsidP="00EA403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6CC68F0C" w14:textId="77777777" w:rsidR="00EA4033" w:rsidRPr="0032219B" w:rsidRDefault="00EA4033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Chandra Kala Yadav*, Arvind Kumar, V K Kanaujia and Amar Singh</w:t>
            </w:r>
          </w:p>
          <w:p w14:paraId="516DD2EC" w14:textId="77777777" w:rsidR="00B33693" w:rsidRPr="0032219B" w:rsidRDefault="00B33693" w:rsidP="00EA4033">
            <w:pPr>
              <w:pStyle w:val="NormalWeb"/>
              <w:shd w:val="clear" w:color="auto" w:fill="FFFFFF"/>
              <w:spacing w:after="0"/>
              <w:jc w:val="both"/>
              <w:rPr>
                <w:sz w:val="22"/>
                <w:szCs w:val="22"/>
                <w:shd w:val="clear" w:color="auto" w:fill="FFFFFF"/>
              </w:rPr>
            </w:pPr>
          </w:p>
        </w:tc>
        <w:tc>
          <w:tcPr>
            <w:tcW w:w="1270" w:type="pct"/>
          </w:tcPr>
          <w:p w14:paraId="7D4184DE" w14:textId="632F14E7" w:rsidR="00B33693" w:rsidRPr="0032219B" w:rsidRDefault="00B33693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Impact on consumption of mushroom blended recipes training given by KVK</w:t>
            </w:r>
            <w:r w:rsidR="00EA4033" w:rsidRPr="0032219B">
              <w:rPr>
                <w:rFonts w:ascii="Times New Roman" w:hAnsi="Times New Roman" w:cs="Times New Roman"/>
              </w:rPr>
              <w:t xml:space="preserve"> </w:t>
            </w:r>
            <w:r w:rsidRPr="0032219B">
              <w:rPr>
                <w:rFonts w:ascii="Times New Roman" w:hAnsi="Times New Roman" w:cs="Times New Roman"/>
              </w:rPr>
              <w:t>Kannauj</w:t>
            </w:r>
          </w:p>
        </w:tc>
        <w:tc>
          <w:tcPr>
            <w:tcW w:w="1067" w:type="pct"/>
          </w:tcPr>
          <w:p w14:paraId="55933EC5" w14:textId="77777777" w:rsidR="00B33693" w:rsidRPr="0032219B" w:rsidRDefault="00B33693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</w:p>
        </w:tc>
        <w:tc>
          <w:tcPr>
            <w:tcW w:w="632" w:type="pct"/>
          </w:tcPr>
          <w:p w14:paraId="0CDBEACE" w14:textId="4C074BA2" w:rsidR="00B33693" w:rsidRPr="0032219B" w:rsidRDefault="009D2BBD" w:rsidP="00EA4033">
            <w:pPr>
              <w:pStyle w:val="Heading3"/>
              <w:shd w:val="clear" w:color="auto" w:fill="FFFFFF"/>
              <w:spacing w:line="300" w:lineRule="atLeast"/>
              <w:jc w:val="both"/>
              <w:outlineLvl w:val="2"/>
              <w:rPr>
                <w:b w:val="0"/>
                <w:bCs w:val="0"/>
                <w:sz w:val="22"/>
                <w:szCs w:val="22"/>
                <w:shd w:val="clear" w:color="auto" w:fill="FFFFFF"/>
              </w:rPr>
            </w:pPr>
            <w:hyperlink r:id="rId12" w:history="1">
              <w:r w:rsidR="00EA4033" w:rsidRPr="0032219B">
                <w:rPr>
                  <w:rStyle w:val="Hyperlink"/>
                  <w:b w:val="0"/>
                  <w:bCs w:val="0"/>
                  <w:color w:val="auto"/>
                  <w:sz w:val="22"/>
                  <w:szCs w:val="22"/>
                  <w:shd w:val="clear" w:color="auto" w:fill="FFFFFF"/>
                </w:rPr>
                <w:t>chandrakalacsa@gmail.com</w:t>
              </w:r>
            </w:hyperlink>
          </w:p>
        </w:tc>
      </w:tr>
      <w:tr w:rsidR="0032219B" w:rsidRPr="0032219B" w14:paraId="76F0CF07" w14:textId="77777777" w:rsidTr="006E0465">
        <w:tc>
          <w:tcPr>
            <w:tcW w:w="559" w:type="pct"/>
          </w:tcPr>
          <w:p w14:paraId="303C3CF7" w14:textId="77777777" w:rsidR="00323875" w:rsidRPr="0032219B" w:rsidRDefault="00323875" w:rsidP="00EA403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11FBAA3F" w14:textId="359485D5" w:rsidR="00323875" w:rsidRPr="0032219B" w:rsidRDefault="00EA4033" w:rsidP="0032219B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A.K. Rajbhar 1 , Saravanan Raj 2 , P. K. Singh 3 , K.K. Jha 4 , and Nandan Singh 5</w:t>
            </w:r>
          </w:p>
        </w:tc>
        <w:tc>
          <w:tcPr>
            <w:tcW w:w="1270" w:type="pct"/>
          </w:tcPr>
          <w:p w14:paraId="7EBEF68B" w14:textId="2BE35EC5" w:rsidR="00323875" w:rsidRPr="0032219B" w:rsidRDefault="00EA4033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Study of Dairy Value Chain and Implications of Advisory Services of Uttar Pradesh</w:t>
            </w:r>
          </w:p>
        </w:tc>
        <w:tc>
          <w:tcPr>
            <w:tcW w:w="1067" w:type="pct"/>
          </w:tcPr>
          <w:p w14:paraId="7F053385" w14:textId="1085A8CC" w:rsidR="00323875" w:rsidRPr="0032219B" w:rsidRDefault="00323875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Theme 5- Livestock and dairy innovation for sustainable</w:t>
            </w:r>
            <w:r w:rsidR="00EA4033" w:rsidRPr="0032219B"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  <w:r w:rsidRPr="0032219B">
              <w:rPr>
                <w:rFonts w:ascii="Times New Roman" w:hAnsi="Times New Roman" w:cs="Times New Roman"/>
                <w:shd w:val="clear" w:color="auto" w:fill="FFFFFF"/>
              </w:rPr>
              <w:t xml:space="preserve">development </w:t>
            </w:r>
          </w:p>
        </w:tc>
        <w:tc>
          <w:tcPr>
            <w:tcW w:w="632" w:type="pct"/>
          </w:tcPr>
          <w:p w14:paraId="05966D6E" w14:textId="402D77D0" w:rsidR="00323875" w:rsidRPr="0032219B" w:rsidRDefault="00EA4033" w:rsidP="00EA4033">
            <w:pPr>
              <w:pStyle w:val="Heading3"/>
              <w:shd w:val="clear" w:color="auto" w:fill="FFFFFF"/>
              <w:spacing w:line="300" w:lineRule="atLeast"/>
              <w:jc w:val="both"/>
              <w:outlineLvl w:val="2"/>
              <w:rPr>
                <w:b w:val="0"/>
                <w:bCs w:val="0"/>
                <w:sz w:val="22"/>
                <w:szCs w:val="22"/>
                <w:shd w:val="clear" w:color="auto" w:fill="FFFFFF"/>
              </w:rPr>
            </w:pPr>
            <w:r w:rsidRPr="0032219B">
              <w:rPr>
                <w:b w:val="0"/>
                <w:bCs w:val="0"/>
                <w:sz w:val="22"/>
                <w:szCs w:val="22"/>
                <w:shd w:val="clear" w:color="auto" w:fill="FFFFFF"/>
              </w:rPr>
              <w:t>arun73046@gmail.com</w:t>
            </w:r>
          </w:p>
        </w:tc>
      </w:tr>
      <w:tr w:rsidR="0032219B" w:rsidRPr="0032219B" w14:paraId="2AFA0E73" w14:textId="77777777" w:rsidTr="006E0465">
        <w:tc>
          <w:tcPr>
            <w:tcW w:w="559" w:type="pct"/>
          </w:tcPr>
          <w:p w14:paraId="6CA63142" w14:textId="77777777" w:rsidR="002070A1" w:rsidRPr="0032219B" w:rsidRDefault="002070A1" w:rsidP="00EA403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3EBC9C6D" w14:textId="0E92DFFD" w:rsidR="002070A1" w:rsidRPr="0032219B" w:rsidRDefault="00EA4033" w:rsidP="0032219B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*Shiwani Bhatnagar, Raj Kumar Suman, Bundesh Kumar, K.C.Jedia and Mamta Sankhla</w:t>
            </w:r>
          </w:p>
        </w:tc>
        <w:tc>
          <w:tcPr>
            <w:tcW w:w="1270" w:type="pct"/>
          </w:tcPr>
          <w:p w14:paraId="64C9C75B" w14:textId="3C5554F8" w:rsidR="002070A1" w:rsidRPr="0032219B" w:rsidRDefault="002070A1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Ecological Exploration of Lepidopteran Insect Diversity in Sitamata</w:t>
            </w:r>
            <w:r w:rsidR="00EA4033" w:rsidRPr="0032219B">
              <w:rPr>
                <w:rFonts w:ascii="Times New Roman" w:hAnsi="Times New Roman" w:cs="Times New Roman"/>
              </w:rPr>
              <w:t xml:space="preserve"> </w:t>
            </w:r>
            <w:r w:rsidRPr="0032219B">
              <w:rPr>
                <w:rFonts w:ascii="Times New Roman" w:hAnsi="Times New Roman" w:cs="Times New Roman"/>
              </w:rPr>
              <w:t>Sanctuary, Rajasthan</w:t>
            </w:r>
          </w:p>
        </w:tc>
        <w:tc>
          <w:tcPr>
            <w:tcW w:w="1067" w:type="pct"/>
          </w:tcPr>
          <w:p w14:paraId="2BF1CC05" w14:textId="77777777" w:rsidR="002070A1" w:rsidRPr="0032219B" w:rsidRDefault="002070A1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</w:p>
        </w:tc>
        <w:tc>
          <w:tcPr>
            <w:tcW w:w="632" w:type="pct"/>
          </w:tcPr>
          <w:p w14:paraId="762CAD1C" w14:textId="1ACE9D47" w:rsidR="002070A1" w:rsidRPr="0032219B" w:rsidRDefault="00EA4033" w:rsidP="00EA4033">
            <w:pPr>
              <w:pStyle w:val="Heading3"/>
              <w:shd w:val="clear" w:color="auto" w:fill="FFFFFF"/>
              <w:spacing w:line="300" w:lineRule="atLeast"/>
              <w:jc w:val="both"/>
              <w:outlineLvl w:val="2"/>
              <w:rPr>
                <w:b w:val="0"/>
                <w:bCs w:val="0"/>
                <w:sz w:val="22"/>
                <w:szCs w:val="22"/>
                <w:shd w:val="clear" w:color="auto" w:fill="FFFFFF"/>
              </w:rPr>
            </w:pPr>
            <w:r w:rsidRPr="0032219B">
              <w:rPr>
                <w:b w:val="0"/>
                <w:bCs w:val="0"/>
                <w:sz w:val="22"/>
                <w:szCs w:val="22"/>
              </w:rPr>
              <w:t>shiwanibhatnagar@rediffmail.com</w:t>
            </w:r>
          </w:p>
        </w:tc>
      </w:tr>
      <w:tr w:rsidR="0032219B" w:rsidRPr="0032219B" w14:paraId="2C15BE7D" w14:textId="77777777" w:rsidTr="006E0465">
        <w:tc>
          <w:tcPr>
            <w:tcW w:w="559" w:type="pct"/>
          </w:tcPr>
          <w:p w14:paraId="6733371D" w14:textId="77777777" w:rsidR="002070A1" w:rsidRPr="0032219B" w:rsidRDefault="002070A1" w:rsidP="00EA403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32D64773" w14:textId="195DBC69" w:rsidR="002070A1" w:rsidRPr="0032219B" w:rsidRDefault="00EA4033" w:rsidP="00EA4033">
            <w:pPr>
              <w:pStyle w:val="NormalWeb"/>
              <w:shd w:val="clear" w:color="auto" w:fill="FFFFFF"/>
              <w:spacing w:after="0"/>
              <w:jc w:val="both"/>
              <w:rPr>
                <w:sz w:val="22"/>
                <w:szCs w:val="22"/>
                <w:shd w:val="clear" w:color="auto" w:fill="FFFFFF"/>
              </w:rPr>
            </w:pPr>
            <w:r w:rsidRPr="0032219B">
              <w:rPr>
                <w:sz w:val="22"/>
                <w:szCs w:val="22"/>
              </w:rPr>
              <w:t>Ajay Kumar* &amp;amp; Amit Kumar Keshri**</w:t>
            </w:r>
          </w:p>
        </w:tc>
        <w:tc>
          <w:tcPr>
            <w:tcW w:w="1270" w:type="pct"/>
          </w:tcPr>
          <w:p w14:paraId="617FE08A" w14:textId="114BBDEF" w:rsidR="002070A1" w:rsidRPr="0032219B" w:rsidRDefault="002070A1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Impact on Crop Yield under Natural Farming practices for Chemical free</w:t>
            </w:r>
            <w:r w:rsidR="00EA4033" w:rsidRPr="0032219B">
              <w:rPr>
                <w:rFonts w:ascii="Times New Roman" w:hAnsi="Times New Roman" w:cs="Times New Roman"/>
              </w:rPr>
              <w:t xml:space="preserve"> </w:t>
            </w:r>
            <w:r w:rsidRPr="0032219B">
              <w:rPr>
                <w:rFonts w:ascii="Times New Roman" w:hAnsi="Times New Roman" w:cs="Times New Roman"/>
              </w:rPr>
              <w:t>Agriculture in Kaushambi district of Uttar Pradesh</w:t>
            </w:r>
          </w:p>
        </w:tc>
        <w:tc>
          <w:tcPr>
            <w:tcW w:w="1067" w:type="pct"/>
          </w:tcPr>
          <w:p w14:paraId="2C2A3476" w14:textId="77777777" w:rsidR="00EA4033" w:rsidRPr="0032219B" w:rsidRDefault="00EA4033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Theme: Sustainable Resource Management</w:t>
            </w:r>
          </w:p>
          <w:p w14:paraId="01D5FF34" w14:textId="77777777" w:rsidR="002070A1" w:rsidRPr="0032219B" w:rsidRDefault="002070A1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</w:p>
        </w:tc>
        <w:tc>
          <w:tcPr>
            <w:tcW w:w="632" w:type="pct"/>
          </w:tcPr>
          <w:p w14:paraId="09AC250B" w14:textId="1F4D9948" w:rsidR="002070A1" w:rsidRPr="0032219B" w:rsidRDefault="002070A1" w:rsidP="00EA4033">
            <w:pPr>
              <w:pStyle w:val="Heading3"/>
              <w:shd w:val="clear" w:color="auto" w:fill="FFFFFF"/>
              <w:spacing w:line="300" w:lineRule="atLeast"/>
              <w:jc w:val="both"/>
              <w:outlineLvl w:val="2"/>
              <w:rPr>
                <w:b w:val="0"/>
                <w:bCs w:val="0"/>
                <w:sz w:val="22"/>
                <w:szCs w:val="22"/>
                <w:shd w:val="clear" w:color="auto" w:fill="FFFFFF"/>
              </w:rPr>
            </w:pPr>
            <w:r w:rsidRPr="0032219B">
              <w:rPr>
                <w:b w:val="0"/>
                <w:bCs w:val="0"/>
                <w:sz w:val="22"/>
                <w:szCs w:val="22"/>
                <w:shd w:val="clear" w:color="auto" w:fill="FFFFFF"/>
              </w:rPr>
              <w:t>amit_keshri087@yahoo.in</w:t>
            </w:r>
          </w:p>
        </w:tc>
      </w:tr>
      <w:tr w:rsidR="0032219B" w:rsidRPr="0032219B" w14:paraId="2D95F801" w14:textId="77777777" w:rsidTr="006E0465">
        <w:tc>
          <w:tcPr>
            <w:tcW w:w="559" w:type="pct"/>
          </w:tcPr>
          <w:p w14:paraId="184A6CA4" w14:textId="77777777" w:rsidR="00323875" w:rsidRPr="0032219B" w:rsidRDefault="00323875" w:rsidP="00EA403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7A368825" w14:textId="7BB320C8" w:rsidR="00323875" w:rsidRPr="0032219B" w:rsidRDefault="00EA4033" w:rsidP="00EA4033">
            <w:pPr>
              <w:pStyle w:val="NormalWeb"/>
              <w:shd w:val="clear" w:color="auto" w:fill="FFFFFF"/>
              <w:spacing w:after="0"/>
              <w:jc w:val="both"/>
              <w:rPr>
                <w:sz w:val="22"/>
                <w:szCs w:val="22"/>
                <w:shd w:val="clear" w:color="auto" w:fill="FFFFFF"/>
              </w:rPr>
            </w:pPr>
            <w:r w:rsidRPr="0032219B">
              <w:rPr>
                <w:sz w:val="22"/>
                <w:szCs w:val="22"/>
              </w:rPr>
              <w:t>Nimisha Awasthi*, Poonam Singh**, Meenakshi Saxena*** and A.K. Singh****</w:t>
            </w:r>
          </w:p>
        </w:tc>
        <w:tc>
          <w:tcPr>
            <w:tcW w:w="1270" w:type="pct"/>
          </w:tcPr>
          <w:p w14:paraId="1911F8F7" w14:textId="43B1E5C1" w:rsidR="00323875" w:rsidRPr="0032219B" w:rsidRDefault="00323875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Utilization of Bathua (Chenopodium album) for nutritional security</w:t>
            </w:r>
            <w:r w:rsidR="00EA4033" w:rsidRPr="0032219B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067" w:type="pct"/>
          </w:tcPr>
          <w:p w14:paraId="6188E994" w14:textId="77777777" w:rsidR="00323875" w:rsidRPr="0032219B" w:rsidRDefault="00323875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</w:p>
        </w:tc>
        <w:tc>
          <w:tcPr>
            <w:tcW w:w="632" w:type="pct"/>
          </w:tcPr>
          <w:p w14:paraId="5C75C867" w14:textId="3693C4AF" w:rsidR="00323875" w:rsidRPr="0032219B" w:rsidRDefault="00EA4033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nimishaawasthi@yahoo.co.in</w:t>
            </w:r>
          </w:p>
        </w:tc>
      </w:tr>
      <w:tr w:rsidR="0032219B" w:rsidRPr="0032219B" w14:paraId="18B683F2" w14:textId="77777777" w:rsidTr="006E0465">
        <w:tc>
          <w:tcPr>
            <w:tcW w:w="559" w:type="pct"/>
          </w:tcPr>
          <w:p w14:paraId="3302AC07" w14:textId="77777777" w:rsidR="0009366D" w:rsidRPr="0032219B" w:rsidRDefault="0009366D" w:rsidP="00EA403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088E556C" w14:textId="786EA884" w:rsidR="0009366D" w:rsidRPr="0032219B" w:rsidRDefault="00EA4033" w:rsidP="00EA4033">
            <w:pPr>
              <w:pStyle w:val="NormalWeb"/>
              <w:shd w:val="clear" w:color="auto" w:fill="FFFFFF"/>
              <w:spacing w:after="0"/>
              <w:jc w:val="both"/>
              <w:rPr>
                <w:sz w:val="22"/>
                <w:szCs w:val="22"/>
                <w:shd w:val="clear" w:color="auto" w:fill="FFFFFF"/>
              </w:rPr>
            </w:pPr>
            <w:r w:rsidRPr="0032219B">
              <w:rPr>
                <w:sz w:val="22"/>
                <w:szCs w:val="22"/>
              </w:rPr>
              <w:t>Om Prakash, S. Naresh Kumar, R. N. Padaria and J. K. Gupta</w:t>
            </w:r>
          </w:p>
        </w:tc>
        <w:tc>
          <w:tcPr>
            <w:tcW w:w="1270" w:type="pct"/>
          </w:tcPr>
          <w:p w14:paraId="26B1CB8F" w14:textId="6A8FF78E" w:rsidR="0009366D" w:rsidRPr="0032219B" w:rsidRDefault="0009366D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Impact of IARI crop interventions for doubling farmer’s income in</w:t>
            </w:r>
            <w:r w:rsidR="00EA4033" w:rsidRPr="0032219B">
              <w:rPr>
                <w:rFonts w:ascii="Times New Roman" w:hAnsi="Times New Roman" w:cs="Times New Roman"/>
              </w:rPr>
              <w:t xml:space="preserve"> </w:t>
            </w:r>
            <w:r w:rsidRPr="0032219B">
              <w:rPr>
                <w:rFonts w:ascii="Times New Roman" w:hAnsi="Times New Roman" w:cs="Times New Roman"/>
              </w:rPr>
              <w:t>Bundelkhand region of central India - A case study</w:t>
            </w:r>
          </w:p>
          <w:p w14:paraId="576FD1A5" w14:textId="1E53303F" w:rsidR="0009366D" w:rsidRPr="0032219B" w:rsidRDefault="0009366D" w:rsidP="00EA403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67" w:type="pct"/>
          </w:tcPr>
          <w:p w14:paraId="2597D0F4" w14:textId="77777777" w:rsidR="0009366D" w:rsidRPr="0032219B" w:rsidRDefault="0009366D" w:rsidP="00EA4033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</w:pPr>
            <w:r w:rsidRPr="0032219B"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  <w:t>Theme 2. CLIMATE CHANGE AND AGRO ECOSYSTEM; THREATS, OPPORTUNITIES AND SOLUTIONS</w:t>
            </w:r>
          </w:p>
          <w:p w14:paraId="77CA96BB" w14:textId="0373CAAA" w:rsidR="0009366D" w:rsidRPr="0032219B" w:rsidRDefault="0009366D" w:rsidP="0032219B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</w:pPr>
            <w:r w:rsidRPr="0032219B"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  <w:t> Sub-theme-  Mitigation and Climate Variability and Change: Impacts and interventions.</w:t>
            </w:r>
          </w:p>
        </w:tc>
        <w:tc>
          <w:tcPr>
            <w:tcW w:w="632" w:type="pct"/>
          </w:tcPr>
          <w:p w14:paraId="32058470" w14:textId="19D35AE5" w:rsidR="0009366D" w:rsidRPr="0032219B" w:rsidRDefault="0009366D" w:rsidP="00EA4033">
            <w:pPr>
              <w:pStyle w:val="Heading3"/>
              <w:shd w:val="clear" w:color="auto" w:fill="FFFFFF"/>
              <w:spacing w:line="300" w:lineRule="atLeast"/>
              <w:jc w:val="both"/>
              <w:outlineLvl w:val="2"/>
              <w:rPr>
                <w:b w:val="0"/>
                <w:bCs w:val="0"/>
                <w:sz w:val="22"/>
                <w:szCs w:val="22"/>
                <w:shd w:val="clear" w:color="auto" w:fill="FFFFFF"/>
              </w:rPr>
            </w:pPr>
            <w:r w:rsidRPr="0032219B">
              <w:rPr>
                <w:b w:val="0"/>
                <w:bCs w:val="0"/>
                <w:sz w:val="22"/>
                <w:szCs w:val="22"/>
                <w:shd w:val="clear" w:color="auto" w:fill="FFFFFF"/>
              </w:rPr>
              <w:t>prakash1964om@gmail.com</w:t>
            </w:r>
          </w:p>
        </w:tc>
      </w:tr>
      <w:tr w:rsidR="0032219B" w:rsidRPr="0032219B" w14:paraId="7A332A03" w14:textId="77777777" w:rsidTr="006E0465">
        <w:tc>
          <w:tcPr>
            <w:tcW w:w="559" w:type="pct"/>
          </w:tcPr>
          <w:p w14:paraId="57ABBBA2" w14:textId="77777777" w:rsidR="0009366D" w:rsidRPr="0032219B" w:rsidRDefault="0009366D" w:rsidP="00EA403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724A280A" w14:textId="6E5EF34D" w:rsidR="0009366D" w:rsidRPr="0032219B" w:rsidRDefault="00CA77F7" w:rsidP="00CA77F7">
            <w:pPr>
              <w:pStyle w:val="NormalWeb"/>
              <w:shd w:val="clear" w:color="auto" w:fill="FFFFFF"/>
              <w:spacing w:after="0"/>
              <w:jc w:val="both"/>
              <w:rPr>
                <w:sz w:val="22"/>
                <w:szCs w:val="22"/>
                <w:shd w:val="clear" w:color="auto" w:fill="FFFFFF"/>
              </w:rPr>
            </w:pPr>
            <w:r w:rsidRPr="0032219B">
              <w:rPr>
                <w:sz w:val="22"/>
                <w:szCs w:val="22"/>
              </w:rPr>
              <w:t>Lalita Nargawe 1 and Intjar Singh Dawar 2</w:t>
            </w:r>
          </w:p>
        </w:tc>
        <w:tc>
          <w:tcPr>
            <w:tcW w:w="1270" w:type="pct"/>
          </w:tcPr>
          <w:p w14:paraId="21EF00F2" w14:textId="19D8D77D" w:rsidR="0009366D" w:rsidRPr="0032219B" w:rsidRDefault="0009366D" w:rsidP="00CA77F7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Cyber Extension &amp;amp; Farm Advisory Services</w:t>
            </w:r>
          </w:p>
        </w:tc>
        <w:tc>
          <w:tcPr>
            <w:tcW w:w="1067" w:type="pct"/>
          </w:tcPr>
          <w:p w14:paraId="6903FA62" w14:textId="08469E26" w:rsidR="0009366D" w:rsidRPr="0032219B" w:rsidRDefault="00CA77F7" w:rsidP="0032219B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Seminar Theme: 6. Innovative Approaches in Extension: Digital Extension/ICT</w:t>
            </w:r>
          </w:p>
        </w:tc>
        <w:tc>
          <w:tcPr>
            <w:tcW w:w="632" w:type="pct"/>
          </w:tcPr>
          <w:p w14:paraId="58A983D3" w14:textId="30B6F9EE" w:rsidR="0009366D" w:rsidRPr="0032219B" w:rsidRDefault="00CA77F7" w:rsidP="00EA4033">
            <w:pPr>
              <w:pStyle w:val="Heading3"/>
              <w:shd w:val="clear" w:color="auto" w:fill="FFFFFF"/>
              <w:spacing w:line="300" w:lineRule="atLeast"/>
              <w:jc w:val="both"/>
              <w:outlineLvl w:val="2"/>
              <w:rPr>
                <w:b w:val="0"/>
                <w:bCs w:val="0"/>
                <w:sz w:val="22"/>
                <w:szCs w:val="22"/>
                <w:shd w:val="clear" w:color="auto" w:fill="FFFFFF"/>
              </w:rPr>
            </w:pPr>
            <w:r w:rsidRPr="0032219B">
              <w:rPr>
                <w:b w:val="0"/>
                <w:bCs w:val="0"/>
                <w:sz w:val="22"/>
                <w:szCs w:val="22"/>
              </w:rPr>
              <w:t>drlalitarvskvv@gmail.com</w:t>
            </w:r>
          </w:p>
        </w:tc>
      </w:tr>
      <w:tr w:rsidR="0032219B" w:rsidRPr="0032219B" w14:paraId="2A01A08C" w14:textId="77777777" w:rsidTr="006E0465">
        <w:tc>
          <w:tcPr>
            <w:tcW w:w="559" w:type="pct"/>
          </w:tcPr>
          <w:p w14:paraId="2CEC3401" w14:textId="77777777" w:rsidR="0009366D" w:rsidRPr="0032219B" w:rsidRDefault="0009366D" w:rsidP="00EA403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7C93CCBF" w14:textId="7E31EFA7" w:rsidR="0009366D" w:rsidRPr="0032219B" w:rsidRDefault="00CA77F7" w:rsidP="00EA4033">
            <w:pPr>
              <w:pStyle w:val="NormalWeb"/>
              <w:shd w:val="clear" w:color="auto" w:fill="FFFFFF"/>
              <w:spacing w:after="0"/>
              <w:jc w:val="both"/>
              <w:rPr>
                <w:sz w:val="22"/>
                <w:szCs w:val="22"/>
                <w:shd w:val="clear" w:color="auto" w:fill="FFFFFF"/>
              </w:rPr>
            </w:pPr>
            <w:r w:rsidRPr="0032219B">
              <w:rPr>
                <w:sz w:val="22"/>
                <w:szCs w:val="22"/>
              </w:rPr>
              <w:t>Dipika Hajong*, A. K. Patel, Pramendra and B. L. Manjunatha</w:t>
            </w:r>
          </w:p>
        </w:tc>
        <w:tc>
          <w:tcPr>
            <w:tcW w:w="1270" w:type="pct"/>
          </w:tcPr>
          <w:p w14:paraId="4D22B90A" w14:textId="5AA6B192" w:rsidR="0009366D" w:rsidRPr="0032219B" w:rsidRDefault="0009366D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Dissemination and adoption of scientific livestock production technologies in Jodhpur</w:t>
            </w:r>
            <w:r w:rsidR="00CA77F7" w:rsidRPr="0032219B">
              <w:rPr>
                <w:rFonts w:ascii="Times New Roman" w:hAnsi="Times New Roman" w:cs="Times New Roman"/>
              </w:rPr>
              <w:t xml:space="preserve"> </w:t>
            </w:r>
            <w:r w:rsidRPr="0032219B">
              <w:rPr>
                <w:rFonts w:ascii="Times New Roman" w:hAnsi="Times New Roman" w:cs="Times New Roman"/>
              </w:rPr>
              <w:t>district</w:t>
            </w:r>
          </w:p>
        </w:tc>
        <w:tc>
          <w:tcPr>
            <w:tcW w:w="1067" w:type="pct"/>
          </w:tcPr>
          <w:p w14:paraId="4821A600" w14:textId="2FB9DC62" w:rsidR="0009366D" w:rsidRPr="0032219B" w:rsidRDefault="00CA77F7" w:rsidP="0032219B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Theme 5: Livestock and Dairy Innovations for Sustainable Development</w:t>
            </w:r>
          </w:p>
        </w:tc>
        <w:tc>
          <w:tcPr>
            <w:tcW w:w="632" w:type="pct"/>
          </w:tcPr>
          <w:p w14:paraId="4DEA2105" w14:textId="5CC3C4D0" w:rsidR="0009366D" w:rsidRPr="0032219B" w:rsidRDefault="009D2BBD" w:rsidP="00EA4033">
            <w:pPr>
              <w:pStyle w:val="Heading3"/>
              <w:shd w:val="clear" w:color="auto" w:fill="FFFFFF"/>
              <w:spacing w:line="300" w:lineRule="atLeast"/>
              <w:jc w:val="both"/>
              <w:outlineLvl w:val="2"/>
              <w:rPr>
                <w:b w:val="0"/>
                <w:bCs w:val="0"/>
                <w:sz w:val="22"/>
                <w:szCs w:val="22"/>
                <w:shd w:val="clear" w:color="auto" w:fill="FFFFFF"/>
              </w:rPr>
            </w:pPr>
            <w:hyperlink r:id="rId13" w:history="1">
              <w:r w:rsidR="0009366D" w:rsidRPr="0032219B">
                <w:rPr>
                  <w:rStyle w:val="Hyperlink"/>
                  <w:b w:val="0"/>
                  <w:bCs w:val="0"/>
                  <w:color w:val="auto"/>
                  <w:sz w:val="22"/>
                  <w:szCs w:val="22"/>
                  <w:shd w:val="clear" w:color="auto" w:fill="FFFFFF"/>
                </w:rPr>
                <w:t>Dipika.Hajong@icar.gov.in</w:t>
              </w:r>
            </w:hyperlink>
          </w:p>
        </w:tc>
      </w:tr>
      <w:tr w:rsidR="0032219B" w:rsidRPr="0032219B" w14:paraId="2327978C" w14:textId="77777777" w:rsidTr="006E0465">
        <w:tc>
          <w:tcPr>
            <w:tcW w:w="559" w:type="pct"/>
          </w:tcPr>
          <w:p w14:paraId="41A8E779" w14:textId="77777777" w:rsidR="0009366D" w:rsidRPr="0032219B" w:rsidRDefault="0009366D" w:rsidP="00EA403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07C4DFE9" w14:textId="1994FA44" w:rsidR="0009366D" w:rsidRPr="0032219B" w:rsidRDefault="00CA77F7" w:rsidP="00EA4033">
            <w:pPr>
              <w:pStyle w:val="NormalWeb"/>
              <w:shd w:val="clear" w:color="auto" w:fill="FFFFFF"/>
              <w:spacing w:after="0"/>
              <w:jc w:val="both"/>
              <w:rPr>
                <w:sz w:val="22"/>
                <w:szCs w:val="22"/>
                <w:shd w:val="clear" w:color="auto" w:fill="FFFFFF"/>
              </w:rPr>
            </w:pPr>
            <w:r w:rsidRPr="0032219B">
              <w:rPr>
                <w:sz w:val="22"/>
                <w:szCs w:val="22"/>
              </w:rPr>
              <w:t>Neelam Verma, Bhawana Sharma, K.C. Jedia, Nikita Choudhary</w:t>
            </w:r>
          </w:p>
        </w:tc>
        <w:tc>
          <w:tcPr>
            <w:tcW w:w="1270" w:type="pct"/>
          </w:tcPr>
          <w:p w14:paraId="26CE94AF" w14:textId="4BF5D3FE" w:rsidR="0009366D" w:rsidRPr="0032219B" w:rsidRDefault="0009366D" w:rsidP="00CA77F7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 xml:space="preserve">Exploring Arbuscular Mycorrhizal (AM) species diversity in Bambusa </w:t>
            </w:r>
            <w:r w:rsidRPr="0032219B">
              <w:rPr>
                <w:rFonts w:ascii="Times New Roman" w:hAnsi="Times New Roman" w:cs="Times New Roman"/>
              </w:rPr>
              <w:lastRenderedPageBreak/>
              <w:t>bambos (L.) Voss</w:t>
            </w:r>
            <w:r w:rsidR="00CA77F7" w:rsidRPr="0032219B">
              <w:rPr>
                <w:rFonts w:ascii="Times New Roman" w:hAnsi="Times New Roman" w:cs="Times New Roman"/>
              </w:rPr>
              <w:t xml:space="preserve"> </w:t>
            </w:r>
            <w:r w:rsidRPr="0032219B">
              <w:rPr>
                <w:rFonts w:ascii="Times New Roman" w:hAnsi="Times New Roman" w:cs="Times New Roman"/>
              </w:rPr>
              <w:t>across varied agro-ecosystems in Rajasthan</w:t>
            </w:r>
          </w:p>
        </w:tc>
        <w:tc>
          <w:tcPr>
            <w:tcW w:w="1067" w:type="pct"/>
          </w:tcPr>
          <w:p w14:paraId="5E2AC966" w14:textId="77777777" w:rsidR="0009366D" w:rsidRPr="0032219B" w:rsidRDefault="0009366D" w:rsidP="00EA4033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</w:p>
        </w:tc>
        <w:tc>
          <w:tcPr>
            <w:tcW w:w="632" w:type="pct"/>
          </w:tcPr>
          <w:p w14:paraId="2A7D475D" w14:textId="41A78399" w:rsidR="0009366D" w:rsidRPr="0032219B" w:rsidRDefault="00CA77F7" w:rsidP="00EA4033">
            <w:pPr>
              <w:pStyle w:val="Heading3"/>
              <w:shd w:val="clear" w:color="auto" w:fill="FFFFFF"/>
              <w:spacing w:line="300" w:lineRule="atLeast"/>
              <w:jc w:val="both"/>
              <w:outlineLvl w:val="2"/>
              <w:rPr>
                <w:b w:val="0"/>
                <w:bCs w:val="0"/>
                <w:sz w:val="22"/>
                <w:szCs w:val="22"/>
                <w:shd w:val="clear" w:color="auto" w:fill="FFFFFF"/>
              </w:rPr>
            </w:pPr>
            <w:r w:rsidRPr="0032219B">
              <w:rPr>
                <w:b w:val="0"/>
                <w:bCs w:val="0"/>
                <w:sz w:val="22"/>
                <w:szCs w:val="22"/>
                <w:shd w:val="clear" w:color="auto" w:fill="FFFFFF"/>
              </w:rPr>
              <w:t>shiwanibhatnagar@rediffmail.com</w:t>
            </w:r>
          </w:p>
        </w:tc>
      </w:tr>
      <w:tr w:rsidR="0032219B" w:rsidRPr="0032219B" w14:paraId="15871163" w14:textId="77777777" w:rsidTr="006E0465">
        <w:tc>
          <w:tcPr>
            <w:tcW w:w="559" w:type="pct"/>
          </w:tcPr>
          <w:p w14:paraId="0DB10DC5" w14:textId="77777777" w:rsidR="00DC4508" w:rsidRPr="0032219B" w:rsidRDefault="00DC4508" w:rsidP="00EA403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5C69EDEB" w14:textId="62FFE9EC" w:rsidR="00DC4508" w:rsidRPr="0032219B" w:rsidRDefault="00CA77F7" w:rsidP="00CA77F7">
            <w:pPr>
              <w:pStyle w:val="NormalWeb"/>
              <w:shd w:val="clear" w:color="auto" w:fill="FFFFFF"/>
              <w:spacing w:after="0"/>
              <w:jc w:val="both"/>
              <w:rPr>
                <w:sz w:val="22"/>
                <w:szCs w:val="22"/>
                <w:shd w:val="clear" w:color="auto" w:fill="FFFFFF"/>
              </w:rPr>
            </w:pPr>
            <w:r w:rsidRPr="0032219B">
              <w:rPr>
                <w:sz w:val="22"/>
                <w:szCs w:val="22"/>
              </w:rPr>
              <w:t>Dr. Kanchan* Dr. S.K. Tomar** Dr. R. R. Singh*** Dr. Manoj Kumar**** Mrs. Neeti Singh*****</w:t>
            </w:r>
          </w:p>
        </w:tc>
        <w:tc>
          <w:tcPr>
            <w:tcW w:w="1270" w:type="pct"/>
          </w:tcPr>
          <w:p w14:paraId="591652D3" w14:textId="77777777" w:rsidR="00DC4508" w:rsidRPr="0032219B" w:rsidRDefault="00DC4508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Topic: An interventional study on malnutrition and it’s assessment</w:t>
            </w:r>
          </w:p>
          <w:p w14:paraId="66D948C7" w14:textId="58A7AF03" w:rsidR="00DC4508" w:rsidRPr="0032219B" w:rsidRDefault="00DC4508" w:rsidP="00EA403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67" w:type="pct"/>
          </w:tcPr>
          <w:p w14:paraId="38C9F686" w14:textId="6F2EE3C8" w:rsidR="00DC4508" w:rsidRPr="0032219B" w:rsidRDefault="00CA77F7" w:rsidP="00EA4033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THEME: STRATEGIES TO ADDRESS MALNUTRITION AND FOOD WASTAGE MANAGEMANT</w:t>
            </w:r>
          </w:p>
        </w:tc>
        <w:tc>
          <w:tcPr>
            <w:tcW w:w="632" w:type="pct"/>
          </w:tcPr>
          <w:p w14:paraId="370352AA" w14:textId="3DA0B2DC" w:rsidR="00DC4508" w:rsidRPr="0032219B" w:rsidRDefault="00CA77F7" w:rsidP="00EA4033">
            <w:pPr>
              <w:pStyle w:val="Heading3"/>
              <w:shd w:val="clear" w:color="auto" w:fill="FFFFFF"/>
              <w:spacing w:line="300" w:lineRule="atLeast"/>
              <w:jc w:val="both"/>
              <w:outlineLvl w:val="2"/>
              <w:rPr>
                <w:b w:val="0"/>
                <w:bCs w:val="0"/>
                <w:sz w:val="22"/>
                <w:szCs w:val="22"/>
                <w:shd w:val="clear" w:color="auto" w:fill="FFFFFF"/>
              </w:rPr>
            </w:pPr>
            <w:r w:rsidRPr="0032219B">
              <w:rPr>
                <w:b w:val="0"/>
                <w:bCs w:val="0"/>
                <w:sz w:val="22"/>
                <w:szCs w:val="22"/>
                <w:shd w:val="clear" w:color="auto" w:fill="FFFFFF"/>
              </w:rPr>
              <w:t>drkanchankvk@gmail.com</w:t>
            </w:r>
          </w:p>
        </w:tc>
      </w:tr>
      <w:tr w:rsidR="0032219B" w:rsidRPr="0032219B" w14:paraId="0B1C5B91" w14:textId="77777777" w:rsidTr="006E0465">
        <w:tc>
          <w:tcPr>
            <w:tcW w:w="559" w:type="pct"/>
          </w:tcPr>
          <w:p w14:paraId="2E05A334" w14:textId="77777777" w:rsidR="003946D9" w:rsidRPr="0032219B" w:rsidRDefault="003946D9" w:rsidP="003946D9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2952BEBC" w14:textId="56DCC595" w:rsidR="003946D9" w:rsidRPr="0032219B" w:rsidRDefault="003946D9" w:rsidP="003946D9">
            <w:pPr>
              <w:pStyle w:val="NormalWeb"/>
              <w:shd w:val="clear" w:color="auto" w:fill="FFFFFF"/>
              <w:spacing w:after="0"/>
              <w:jc w:val="both"/>
              <w:rPr>
                <w:sz w:val="22"/>
                <w:szCs w:val="22"/>
              </w:rPr>
            </w:pPr>
            <w:r w:rsidRPr="0032219B">
              <w:rPr>
                <w:sz w:val="22"/>
                <w:szCs w:val="22"/>
              </w:rPr>
              <w:t>Lalita Nargawe 1 , Shobhana Gupta 2 and Intjar Singh Dawar 3</w:t>
            </w:r>
          </w:p>
        </w:tc>
        <w:tc>
          <w:tcPr>
            <w:tcW w:w="1270" w:type="pct"/>
          </w:tcPr>
          <w:p w14:paraId="666BF8A7" w14:textId="6E94C748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Mass Media Utility Perception Behaviour of the Farmers in Nimar Agro Climatic Region of Madhya Pradesh</w:t>
            </w:r>
          </w:p>
        </w:tc>
        <w:tc>
          <w:tcPr>
            <w:tcW w:w="1067" w:type="pct"/>
          </w:tcPr>
          <w:p w14:paraId="572F0E03" w14:textId="5CAE1369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Theme: 6. Innovative Approaches in Extension: Digital Extension/ICT</w:t>
            </w:r>
          </w:p>
        </w:tc>
        <w:tc>
          <w:tcPr>
            <w:tcW w:w="632" w:type="pct"/>
          </w:tcPr>
          <w:p w14:paraId="43395FC8" w14:textId="1D2B7F89" w:rsidR="003946D9" w:rsidRPr="0032219B" w:rsidRDefault="003946D9" w:rsidP="003946D9">
            <w:pPr>
              <w:pStyle w:val="Heading3"/>
              <w:shd w:val="clear" w:color="auto" w:fill="FFFFFF"/>
              <w:spacing w:line="300" w:lineRule="atLeast"/>
              <w:jc w:val="both"/>
              <w:outlineLvl w:val="2"/>
              <w:rPr>
                <w:b w:val="0"/>
                <w:bCs w:val="0"/>
                <w:sz w:val="22"/>
                <w:szCs w:val="22"/>
                <w:shd w:val="clear" w:color="auto" w:fill="FFFFFF"/>
              </w:rPr>
            </w:pPr>
            <w:r w:rsidRPr="0032219B">
              <w:rPr>
                <w:b w:val="0"/>
                <w:bCs w:val="0"/>
                <w:sz w:val="22"/>
                <w:szCs w:val="22"/>
                <w:shd w:val="clear" w:color="auto" w:fill="FFFFFF"/>
              </w:rPr>
              <w:t>drlalitarvskvv@gmail.com</w:t>
            </w:r>
          </w:p>
        </w:tc>
      </w:tr>
      <w:tr w:rsidR="0032219B" w:rsidRPr="0032219B" w14:paraId="27347A28" w14:textId="77777777" w:rsidTr="006E0465">
        <w:tc>
          <w:tcPr>
            <w:tcW w:w="559" w:type="pct"/>
            <w:shd w:val="clear" w:color="auto" w:fill="FFFF00"/>
          </w:tcPr>
          <w:p w14:paraId="63837881" w14:textId="77777777" w:rsidR="003946D9" w:rsidRPr="0032219B" w:rsidRDefault="003946D9" w:rsidP="003946D9">
            <w:pPr>
              <w:pStyle w:val="ListParagraph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  <w:shd w:val="clear" w:color="auto" w:fill="FFFF00"/>
          </w:tcPr>
          <w:p w14:paraId="45B2E306" w14:textId="00D58538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POSTER</w:t>
            </w:r>
          </w:p>
        </w:tc>
        <w:tc>
          <w:tcPr>
            <w:tcW w:w="1270" w:type="pct"/>
            <w:shd w:val="clear" w:color="auto" w:fill="FFFF00"/>
          </w:tcPr>
          <w:p w14:paraId="7ABC482D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67" w:type="pct"/>
            <w:shd w:val="clear" w:color="auto" w:fill="FFFF00"/>
          </w:tcPr>
          <w:p w14:paraId="2429CEE0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32" w:type="pct"/>
            <w:shd w:val="clear" w:color="auto" w:fill="FFFF00"/>
          </w:tcPr>
          <w:p w14:paraId="4F3BD500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32219B" w:rsidRPr="0032219B" w14:paraId="55C703BE" w14:textId="77777777" w:rsidTr="006E0465">
        <w:tc>
          <w:tcPr>
            <w:tcW w:w="559" w:type="pct"/>
          </w:tcPr>
          <w:p w14:paraId="233F0642" w14:textId="77777777" w:rsidR="003946D9" w:rsidRPr="0032219B" w:rsidRDefault="003946D9" w:rsidP="003946D9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43DFCE85" w14:textId="4405B3A2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Rajat Kumar Nath1, Nishi Sharma2*, R.N. Padaria2, V.K. Yadav2, Ramasubramanian V.4 and L.Muralikrishnan3</w:t>
            </w:r>
          </w:p>
        </w:tc>
        <w:tc>
          <w:tcPr>
            <w:tcW w:w="1270" w:type="pct"/>
          </w:tcPr>
          <w:p w14:paraId="4E1893AC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COVID-19 and Its Aftermath on Commodity Value Chain and</w:t>
            </w:r>
          </w:p>
          <w:p w14:paraId="7C029529" w14:textId="1EB0F750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Agricultural Marketing: A study in Uttar Pradesh and Haryana</w:t>
            </w:r>
          </w:p>
        </w:tc>
        <w:tc>
          <w:tcPr>
            <w:tcW w:w="1067" w:type="pct"/>
          </w:tcPr>
          <w:p w14:paraId="0A2145BA" w14:textId="55BC97F2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STRATEGIES FOR FOOD AND NUTRITIONAL SECURITY</w:t>
            </w:r>
          </w:p>
        </w:tc>
        <w:tc>
          <w:tcPr>
            <w:tcW w:w="632" w:type="pct"/>
          </w:tcPr>
          <w:p w14:paraId="7D01B9CA" w14:textId="3F1E0172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rajatnath864@gmail.com</w:t>
            </w:r>
          </w:p>
        </w:tc>
      </w:tr>
      <w:tr w:rsidR="0032219B" w:rsidRPr="0032219B" w14:paraId="0A8278A8" w14:textId="77777777" w:rsidTr="006E0465">
        <w:tc>
          <w:tcPr>
            <w:tcW w:w="559" w:type="pct"/>
          </w:tcPr>
          <w:p w14:paraId="0377E524" w14:textId="77777777" w:rsidR="003946D9" w:rsidRPr="0032219B" w:rsidRDefault="003946D9" w:rsidP="003946D9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458175E6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Poonam Prajapati 1</w:t>
            </w:r>
          </w:p>
          <w:p w14:paraId="1294CD27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Dr. Divya Rani Singh 2</w:t>
            </w:r>
          </w:p>
          <w:p w14:paraId="299E3819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70" w:type="pct"/>
          </w:tcPr>
          <w:p w14:paraId="35DADC64" w14:textId="239B06F3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A Study of Occupational Health Hazards among Female Farm Workers in Paddy Cultivation</w:t>
            </w:r>
          </w:p>
        </w:tc>
        <w:tc>
          <w:tcPr>
            <w:tcW w:w="1067" w:type="pct"/>
          </w:tcPr>
          <w:p w14:paraId="2845C2D8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32" w:type="pct"/>
          </w:tcPr>
          <w:p w14:paraId="17509C22" w14:textId="07BA8BE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poonamkp18@gmail.com</w:t>
            </w:r>
          </w:p>
        </w:tc>
      </w:tr>
      <w:tr w:rsidR="0032219B" w:rsidRPr="0032219B" w14:paraId="09136370" w14:textId="77777777" w:rsidTr="006E0465">
        <w:tc>
          <w:tcPr>
            <w:tcW w:w="559" w:type="pct"/>
          </w:tcPr>
          <w:p w14:paraId="316D622B" w14:textId="77777777" w:rsidR="003946D9" w:rsidRPr="0032219B" w:rsidRDefault="003946D9" w:rsidP="003946D9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0A6CA196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Sakshi Mishra 1 , and Rekha Vyas 2</w:t>
            </w:r>
          </w:p>
          <w:p w14:paraId="4C5BE2EA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70" w:type="pct"/>
          </w:tcPr>
          <w:p w14:paraId="7C1CF5EF" w14:textId="27410AE4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Household Carbon Footprint: A Comparative Analysis of Rural and Urban Areas in Uttarakhand</w:t>
            </w:r>
          </w:p>
        </w:tc>
        <w:tc>
          <w:tcPr>
            <w:tcW w:w="1067" w:type="pct"/>
          </w:tcPr>
          <w:p w14:paraId="7E13C43C" w14:textId="6548D4BF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32" w:type="pct"/>
          </w:tcPr>
          <w:p w14:paraId="575C4016" w14:textId="36169D85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</w:rPr>
              <w:t>sakshirmcs@gmail.com rekhavyas1963@gmail.com</w:t>
            </w:r>
          </w:p>
        </w:tc>
      </w:tr>
      <w:tr w:rsidR="0032219B" w:rsidRPr="0032219B" w14:paraId="4552C8A2" w14:textId="77777777" w:rsidTr="006E0465">
        <w:tc>
          <w:tcPr>
            <w:tcW w:w="559" w:type="pct"/>
          </w:tcPr>
          <w:p w14:paraId="7EAF6E23" w14:textId="77777777" w:rsidR="003946D9" w:rsidRPr="0032219B" w:rsidRDefault="003946D9" w:rsidP="003946D9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4F594615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Amanjot Kaur 1 , Pankaj Kumar, Davinder Singh and Arshdeep Singh</w:t>
            </w:r>
          </w:p>
          <w:p w14:paraId="2B213A8A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70" w:type="pct"/>
          </w:tcPr>
          <w:p w14:paraId="34CF837F" w14:textId="3F156486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Development of Knowledge test of Sugarcane farmers</w:t>
            </w:r>
          </w:p>
        </w:tc>
        <w:tc>
          <w:tcPr>
            <w:tcW w:w="1067" w:type="pct"/>
          </w:tcPr>
          <w:p w14:paraId="6CB3AB4C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Theme3: Sustainable Resource Management</w:t>
            </w:r>
          </w:p>
          <w:p w14:paraId="17F45DEE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32" w:type="pct"/>
          </w:tcPr>
          <w:p w14:paraId="14C42F2F" w14:textId="2F3996C0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</w:rPr>
              <w:t>dhaliwala290@gmail.com</w:t>
            </w:r>
          </w:p>
        </w:tc>
      </w:tr>
      <w:tr w:rsidR="0032219B" w:rsidRPr="0032219B" w14:paraId="77B2CD41" w14:textId="77777777" w:rsidTr="006E0465">
        <w:tc>
          <w:tcPr>
            <w:tcW w:w="559" w:type="pct"/>
          </w:tcPr>
          <w:p w14:paraId="0315487E" w14:textId="77777777" w:rsidR="003946D9" w:rsidRPr="0032219B" w:rsidRDefault="003946D9" w:rsidP="003946D9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50E8AD7F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Maitrayee Dutta 1* , Pallabi Bora 2</w:t>
            </w:r>
          </w:p>
          <w:p w14:paraId="628AAC04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70" w:type="pct"/>
          </w:tcPr>
          <w:p w14:paraId="7CF5EFAA" w14:textId="2B1F85A0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A Study On Perceived Drudgery of Women Involved In Agriculture In Assam</w:t>
            </w:r>
          </w:p>
        </w:tc>
        <w:tc>
          <w:tcPr>
            <w:tcW w:w="1067" w:type="pct"/>
          </w:tcPr>
          <w:p w14:paraId="7A34DF9E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Theme 3: Sustainable Resource Management</w:t>
            </w:r>
          </w:p>
          <w:p w14:paraId="01F85847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32" w:type="pct"/>
          </w:tcPr>
          <w:p w14:paraId="2F5F57A9" w14:textId="07CF7A86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</w:rPr>
              <w:t>maitrayeedutta274@gmail.com</w:t>
            </w:r>
          </w:p>
        </w:tc>
      </w:tr>
      <w:tr w:rsidR="0032219B" w:rsidRPr="0032219B" w14:paraId="52D467A1" w14:textId="77777777" w:rsidTr="006E0465">
        <w:tc>
          <w:tcPr>
            <w:tcW w:w="559" w:type="pct"/>
          </w:tcPr>
          <w:p w14:paraId="5BC7E209" w14:textId="77777777" w:rsidR="003946D9" w:rsidRPr="0032219B" w:rsidRDefault="003946D9" w:rsidP="003946D9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482A7BDC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Rohitash Doodwal 1 , S L Meena 1 and Deepak Kumar Meena 1</w:t>
            </w:r>
          </w:p>
          <w:p w14:paraId="1E376B62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70" w:type="pct"/>
          </w:tcPr>
          <w:p w14:paraId="4F1F4898" w14:textId="45251B5B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Impact of Various Organic Nutrient Methods on Growth Parameters of Rice Varieties in the North Eastern Hill Region.</w:t>
            </w:r>
          </w:p>
        </w:tc>
        <w:tc>
          <w:tcPr>
            <w:tcW w:w="1067" w:type="pct"/>
          </w:tcPr>
          <w:p w14:paraId="22B16A1F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Seminar Theme: - Sustainable Resource Management</w:t>
            </w:r>
          </w:p>
          <w:p w14:paraId="7E30DFAF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32" w:type="pct"/>
          </w:tcPr>
          <w:p w14:paraId="34022F11" w14:textId="6C86C03A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</w:rPr>
              <w:t>doodwal9784@gmail.com</w:t>
            </w:r>
          </w:p>
        </w:tc>
      </w:tr>
      <w:tr w:rsidR="0032219B" w:rsidRPr="0032219B" w14:paraId="3B177CBD" w14:textId="77777777" w:rsidTr="006E0465">
        <w:tc>
          <w:tcPr>
            <w:tcW w:w="559" w:type="pct"/>
          </w:tcPr>
          <w:p w14:paraId="377E3DDA" w14:textId="77777777" w:rsidR="003946D9" w:rsidRPr="0032219B" w:rsidRDefault="003946D9" w:rsidP="003946D9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054EC1D3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Settipalli Sravani 1* , V. Lenin 2 , Pratibha Joshi 3 , Satyapriya 4 , Praveen K V 5 and Mrinmoy</w:t>
            </w:r>
          </w:p>
          <w:p w14:paraId="01179E4E" w14:textId="5A31B31C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lastRenderedPageBreak/>
              <w:t>Ray 6</w:t>
            </w:r>
          </w:p>
        </w:tc>
        <w:tc>
          <w:tcPr>
            <w:tcW w:w="1270" w:type="pct"/>
          </w:tcPr>
          <w:p w14:paraId="0220BC1B" w14:textId="19D6AC91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lastRenderedPageBreak/>
              <w:t>" Dietary Diversification of Rural women Labourers: A pilot study in Kadapa District of Andhra Pradesh".</w:t>
            </w:r>
          </w:p>
        </w:tc>
        <w:tc>
          <w:tcPr>
            <w:tcW w:w="1067" w:type="pct"/>
          </w:tcPr>
          <w:p w14:paraId="3CDCF9E7" w14:textId="5BA6F444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THEME 7: STRATEGIES FOR FOOD AND NUTRITIONAL SECURITY</w:t>
            </w:r>
          </w:p>
        </w:tc>
        <w:tc>
          <w:tcPr>
            <w:tcW w:w="632" w:type="pct"/>
          </w:tcPr>
          <w:p w14:paraId="046BEAB3" w14:textId="7A1601AD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sravs.harshini@gmail.com</w:t>
            </w:r>
          </w:p>
        </w:tc>
      </w:tr>
      <w:tr w:rsidR="0032219B" w:rsidRPr="0032219B" w14:paraId="4AC66E29" w14:textId="77777777" w:rsidTr="006E0465">
        <w:tc>
          <w:tcPr>
            <w:tcW w:w="559" w:type="pct"/>
          </w:tcPr>
          <w:p w14:paraId="68DF1A9E" w14:textId="77777777" w:rsidR="003946D9" w:rsidRPr="0032219B" w:rsidRDefault="003946D9" w:rsidP="003946D9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520D11BD" w14:textId="56D12C99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Vavilala Priyanka</w:t>
            </w:r>
          </w:p>
        </w:tc>
        <w:tc>
          <w:tcPr>
            <w:tcW w:w="1270" w:type="pct"/>
          </w:tcPr>
          <w:p w14:paraId="5A6E608B" w14:textId="3B974082" w:rsidR="003946D9" w:rsidRPr="0032219B" w:rsidRDefault="003946D9" w:rsidP="0032219B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 xml:space="preserve">Constraints Faced by the Farmer Producers Organization staff in Telangana </w:t>
            </w:r>
          </w:p>
        </w:tc>
        <w:tc>
          <w:tcPr>
            <w:tcW w:w="1067" w:type="pct"/>
          </w:tcPr>
          <w:p w14:paraId="577A8904" w14:textId="3CFA1741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Theme 8: Innovations in marketing</w:t>
            </w:r>
          </w:p>
        </w:tc>
        <w:tc>
          <w:tcPr>
            <w:tcW w:w="632" w:type="pct"/>
          </w:tcPr>
          <w:p w14:paraId="12E73419" w14:textId="5E914E2E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vavilalapriyanka1995@gmail.com</w:t>
            </w:r>
          </w:p>
        </w:tc>
      </w:tr>
      <w:tr w:rsidR="0032219B" w:rsidRPr="0032219B" w14:paraId="04E5B070" w14:textId="77777777" w:rsidTr="006E0465">
        <w:tc>
          <w:tcPr>
            <w:tcW w:w="559" w:type="pct"/>
          </w:tcPr>
          <w:p w14:paraId="72385DA4" w14:textId="77777777" w:rsidR="003946D9" w:rsidRPr="0032219B" w:rsidRDefault="003946D9" w:rsidP="003946D9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4457E886" w14:textId="02450C25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Rahul Singh 1 &amp; Dr. Seema Tyagi 2</w:t>
            </w:r>
          </w:p>
          <w:p w14:paraId="776D561C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70" w:type="pct"/>
          </w:tcPr>
          <w:p w14:paraId="388D61FD" w14:textId="3D64406B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Sentiment Analysis as an Effective Technique for Impact Assessment of Trainees</w:t>
            </w:r>
          </w:p>
        </w:tc>
        <w:tc>
          <w:tcPr>
            <w:tcW w:w="1067" w:type="pct"/>
          </w:tcPr>
          <w:p w14:paraId="22F4FD74" w14:textId="165EC13C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Theme 6.2 Impact Assessment of Development Initiatives</w:t>
            </w:r>
          </w:p>
        </w:tc>
        <w:tc>
          <w:tcPr>
            <w:tcW w:w="632" w:type="pct"/>
          </w:tcPr>
          <w:p w14:paraId="4A082974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seemavtyagi@yahoo.com</w:t>
            </w:r>
          </w:p>
          <w:p w14:paraId="2BAC1D1D" w14:textId="362B262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</w:rPr>
              <w:t>rahulsingh.iabm@gmail.com</w:t>
            </w:r>
          </w:p>
        </w:tc>
      </w:tr>
      <w:tr w:rsidR="0032219B" w:rsidRPr="0032219B" w14:paraId="0218B476" w14:textId="77777777" w:rsidTr="006E0465">
        <w:tc>
          <w:tcPr>
            <w:tcW w:w="559" w:type="pct"/>
          </w:tcPr>
          <w:p w14:paraId="0218CB7B" w14:textId="77777777" w:rsidR="003946D9" w:rsidRPr="0032219B" w:rsidRDefault="003946D9" w:rsidP="003946D9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232B4416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Lopamudra Mohapatra 1 and Dr. Sukhdeep Kaur Manshahia 2</w:t>
            </w:r>
          </w:p>
          <w:p w14:paraId="0C42F039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70" w:type="pct"/>
          </w:tcPr>
          <w:p w14:paraId="59EC79C6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DIGITAL LITERACY AMONG WOMEN – INDIAN SCENARIO</w:t>
            </w:r>
          </w:p>
          <w:p w14:paraId="63B15BD9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</w:p>
          <w:p w14:paraId="7F067992" w14:textId="0053ECD6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67" w:type="pct"/>
          </w:tcPr>
          <w:p w14:paraId="2EB187AA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Theme 6: Innovative approaches in Extension</w:t>
            </w:r>
          </w:p>
          <w:p w14:paraId="3672D615" w14:textId="6BAE47E5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Sub theme: Digital Extension/ ICT</w:t>
            </w:r>
          </w:p>
        </w:tc>
        <w:tc>
          <w:tcPr>
            <w:tcW w:w="632" w:type="pct"/>
          </w:tcPr>
          <w:p w14:paraId="6E8BBE84" w14:textId="02D83FA8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</w:rPr>
              <w:t>lpmohapatra123@gmail.com</w:t>
            </w:r>
          </w:p>
        </w:tc>
      </w:tr>
      <w:tr w:rsidR="0032219B" w:rsidRPr="0032219B" w14:paraId="30A04EEB" w14:textId="77777777" w:rsidTr="006E0465">
        <w:tc>
          <w:tcPr>
            <w:tcW w:w="559" w:type="pct"/>
          </w:tcPr>
          <w:p w14:paraId="5F4F26C9" w14:textId="77777777" w:rsidR="003946D9" w:rsidRPr="0032219B" w:rsidRDefault="003946D9" w:rsidP="003946D9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30F51BF8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SAMPAT CHOUDHARY 1 and AMIT KUMAWAT 2</w:t>
            </w:r>
          </w:p>
          <w:p w14:paraId="7A8FE341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70" w:type="pct"/>
          </w:tcPr>
          <w:p w14:paraId="7D0E2693" w14:textId="77731313" w:rsidR="003946D9" w:rsidRPr="0032219B" w:rsidRDefault="003946D9" w:rsidP="0032219B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Effect of Biofertilizers and Fertility levels on nutrient content, uptake and quality of</w:t>
            </w:r>
            <w:r w:rsidR="0032219B" w:rsidRPr="0032219B">
              <w:rPr>
                <w:rFonts w:ascii="Times New Roman" w:hAnsi="Times New Roman" w:cs="Times New Roman"/>
              </w:rPr>
              <w:t xml:space="preserve"> </w:t>
            </w:r>
            <w:r w:rsidRPr="0032219B">
              <w:rPr>
                <w:rFonts w:ascii="Times New Roman" w:hAnsi="Times New Roman" w:cs="Times New Roman"/>
              </w:rPr>
              <w:t>cowpea</w:t>
            </w:r>
          </w:p>
        </w:tc>
        <w:tc>
          <w:tcPr>
            <w:tcW w:w="1067" w:type="pct"/>
          </w:tcPr>
          <w:p w14:paraId="22EAE03F" w14:textId="0437CB7D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theme no. 3 Sustainable resource management</w:t>
            </w:r>
          </w:p>
        </w:tc>
        <w:tc>
          <w:tcPr>
            <w:tcW w:w="632" w:type="pct"/>
          </w:tcPr>
          <w:p w14:paraId="27A99AB1" w14:textId="0F02FBAF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</w:rPr>
              <w:t>choudharysampat344@gmail.com</w:t>
            </w:r>
          </w:p>
        </w:tc>
      </w:tr>
      <w:tr w:rsidR="0032219B" w:rsidRPr="0032219B" w14:paraId="326F865A" w14:textId="77777777" w:rsidTr="006E0465">
        <w:tc>
          <w:tcPr>
            <w:tcW w:w="559" w:type="pct"/>
          </w:tcPr>
          <w:p w14:paraId="45C835EA" w14:textId="77777777" w:rsidR="003946D9" w:rsidRPr="0032219B" w:rsidRDefault="003946D9" w:rsidP="003946D9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35833EF9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Soothram Sahithya * , Prakash Panwar 1</w:t>
            </w:r>
          </w:p>
          <w:p w14:paraId="2CC92B53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70" w:type="pct"/>
          </w:tcPr>
          <w:p w14:paraId="3C8FD669" w14:textId="147FD1EC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Role of Information and Communication Technologies in sustainable agriculture development</w:t>
            </w:r>
          </w:p>
        </w:tc>
        <w:tc>
          <w:tcPr>
            <w:tcW w:w="1067" w:type="pct"/>
          </w:tcPr>
          <w:p w14:paraId="75214A04" w14:textId="0E953FCA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theme no. 6 Innovative Approaches in Extension</w:t>
            </w:r>
          </w:p>
        </w:tc>
        <w:tc>
          <w:tcPr>
            <w:tcW w:w="632" w:type="pct"/>
          </w:tcPr>
          <w:p w14:paraId="19216D6C" w14:textId="03A4E4B0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</w:rPr>
              <w:t>sahithi7777.sc@gmail.com</w:t>
            </w:r>
          </w:p>
        </w:tc>
      </w:tr>
      <w:tr w:rsidR="0032219B" w:rsidRPr="0032219B" w14:paraId="6C8E58F1" w14:textId="77777777" w:rsidTr="006E0465">
        <w:tc>
          <w:tcPr>
            <w:tcW w:w="559" w:type="pct"/>
          </w:tcPr>
          <w:p w14:paraId="10EDE623" w14:textId="77777777" w:rsidR="003946D9" w:rsidRPr="0032219B" w:rsidRDefault="003946D9" w:rsidP="003946D9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11A28B35" w14:textId="0FB71192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1 Nishu Sharma, 2 Gaganpreet Kaur , 3 Shalini Sharma</w:t>
            </w:r>
          </w:p>
        </w:tc>
        <w:tc>
          <w:tcPr>
            <w:tcW w:w="1270" w:type="pct"/>
          </w:tcPr>
          <w:p w14:paraId="23C33677" w14:textId="626FF621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Impact of socio-cultural factors on health seeking behaviour of women during pregnancy in rural Punjab</w:t>
            </w:r>
          </w:p>
        </w:tc>
        <w:tc>
          <w:tcPr>
            <w:tcW w:w="1067" w:type="pct"/>
          </w:tcPr>
          <w:p w14:paraId="130D2E47" w14:textId="77777777" w:rsidR="003946D9" w:rsidRPr="0032219B" w:rsidRDefault="003946D9" w:rsidP="003946D9">
            <w:pPr>
              <w:jc w:val="both"/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</w:pPr>
          </w:p>
        </w:tc>
        <w:tc>
          <w:tcPr>
            <w:tcW w:w="632" w:type="pct"/>
          </w:tcPr>
          <w:p w14:paraId="7BB5125C" w14:textId="3D63E9CE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nishu7884@gmail.com</w:t>
            </w:r>
          </w:p>
        </w:tc>
      </w:tr>
      <w:tr w:rsidR="0032219B" w:rsidRPr="0032219B" w14:paraId="47590941" w14:textId="77777777" w:rsidTr="006E0465">
        <w:tc>
          <w:tcPr>
            <w:tcW w:w="559" w:type="pct"/>
          </w:tcPr>
          <w:p w14:paraId="14016072" w14:textId="77777777" w:rsidR="003946D9" w:rsidRPr="0032219B" w:rsidRDefault="003946D9" w:rsidP="003946D9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13DDA85E" w14:textId="336A94AD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Ekta 1* , Dr Preeti Sharma 2 and Dr Mandeep Sharma 3</w:t>
            </w:r>
          </w:p>
        </w:tc>
        <w:tc>
          <w:tcPr>
            <w:tcW w:w="1270" w:type="pct"/>
          </w:tcPr>
          <w:p w14:paraId="2F143369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Grassroots Leadership Development for Gender Mainstreaming</w:t>
            </w:r>
          </w:p>
          <w:p w14:paraId="3990E568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67" w:type="pct"/>
          </w:tcPr>
          <w:p w14:paraId="06BD96A9" w14:textId="3D021624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Theme 6- Innovative Approaches in Extension: (Sub-theme) Gender and development, Skilling, Innovations &amp;Entrepreneurship, Agri-startups and Livelihood, women empowerment, capacity building</w:t>
            </w:r>
          </w:p>
        </w:tc>
        <w:tc>
          <w:tcPr>
            <w:tcW w:w="632" w:type="pct"/>
          </w:tcPr>
          <w:p w14:paraId="6D70AA10" w14:textId="77777777" w:rsidR="003946D9" w:rsidRPr="0032219B" w:rsidRDefault="003946D9" w:rsidP="003946D9">
            <w:pPr>
              <w:pStyle w:val="Heading3"/>
              <w:shd w:val="clear" w:color="auto" w:fill="FFFFFF"/>
              <w:spacing w:line="300" w:lineRule="atLeast"/>
              <w:jc w:val="both"/>
              <w:outlineLvl w:val="2"/>
              <w:rPr>
                <w:b w:val="0"/>
                <w:bCs w:val="0"/>
                <w:sz w:val="22"/>
                <w:szCs w:val="22"/>
              </w:rPr>
            </w:pPr>
            <w:r w:rsidRPr="0032219B">
              <w:rPr>
                <w:rStyle w:val="go"/>
                <w:b w:val="0"/>
                <w:bCs w:val="0"/>
                <w:sz w:val="22"/>
                <w:szCs w:val="22"/>
              </w:rPr>
              <w:t>ektamachra9510@gmail.com</w:t>
            </w:r>
          </w:p>
          <w:p w14:paraId="324976A3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</w:p>
        </w:tc>
      </w:tr>
      <w:tr w:rsidR="0032219B" w:rsidRPr="0032219B" w14:paraId="32EC7DCE" w14:textId="77777777" w:rsidTr="006E0465">
        <w:tc>
          <w:tcPr>
            <w:tcW w:w="559" w:type="pct"/>
          </w:tcPr>
          <w:p w14:paraId="3E82A88E" w14:textId="77777777" w:rsidR="003946D9" w:rsidRPr="0032219B" w:rsidRDefault="003946D9" w:rsidP="003946D9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35892B13" w14:textId="4189CEB1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Surjita Kumari 1 , Dr. G Swarupa Rani 2 , Dr. M Sarada Devi 3 , and Dr. R Geetha Reddy 4</w:t>
            </w:r>
          </w:p>
        </w:tc>
        <w:tc>
          <w:tcPr>
            <w:tcW w:w="1270" w:type="pct"/>
          </w:tcPr>
          <w:p w14:paraId="3666344C" w14:textId="438DAE8B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IMPACT OF INTERVENTION ON SOCIAL-AWARENESS AMONG RURAL WOMEN</w:t>
            </w:r>
          </w:p>
          <w:p w14:paraId="6A46496C" w14:textId="7337DF98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67" w:type="pct"/>
          </w:tcPr>
          <w:p w14:paraId="257BA60D" w14:textId="35A7BD48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lastRenderedPageBreak/>
              <w:t xml:space="preserve">THEME-VI Innovative Approaches in Extension, </w:t>
            </w:r>
            <w:r w:rsidRPr="0032219B">
              <w:rPr>
                <w:rFonts w:ascii="Times New Roman" w:hAnsi="Times New Roman" w:cs="Times New Roman"/>
                <w:shd w:val="clear" w:color="auto" w:fill="FFFFFF"/>
              </w:rPr>
              <w:lastRenderedPageBreak/>
              <w:t>under the sub-theme: Gender and development</w:t>
            </w:r>
          </w:p>
        </w:tc>
        <w:tc>
          <w:tcPr>
            <w:tcW w:w="632" w:type="pct"/>
          </w:tcPr>
          <w:p w14:paraId="139E1731" w14:textId="5360895F" w:rsidR="003946D9" w:rsidRPr="0032219B" w:rsidRDefault="003946D9" w:rsidP="003946D9">
            <w:pPr>
              <w:pStyle w:val="Heading3"/>
              <w:shd w:val="clear" w:color="auto" w:fill="FFFFFF"/>
              <w:spacing w:line="300" w:lineRule="atLeast"/>
              <w:jc w:val="both"/>
              <w:outlineLvl w:val="2"/>
              <w:rPr>
                <w:rStyle w:val="go"/>
                <w:b w:val="0"/>
                <w:bCs w:val="0"/>
                <w:sz w:val="22"/>
                <w:szCs w:val="22"/>
              </w:rPr>
            </w:pPr>
            <w:hyperlink r:id="rId14" w:tgtFrame="_blank" w:history="1">
              <w:r w:rsidRPr="0032219B">
                <w:rPr>
                  <w:rStyle w:val="Hyperlink"/>
                  <w:b w:val="0"/>
                  <w:bCs w:val="0"/>
                  <w:color w:val="auto"/>
                  <w:sz w:val="22"/>
                  <w:szCs w:val="22"/>
                  <w:shd w:val="clear" w:color="auto" w:fill="FFFFFF"/>
                </w:rPr>
                <w:t>surjita.rodhan96@gmail.com</w:t>
              </w:r>
            </w:hyperlink>
          </w:p>
        </w:tc>
      </w:tr>
      <w:tr w:rsidR="0032219B" w:rsidRPr="0032219B" w14:paraId="539FE7B7" w14:textId="77777777" w:rsidTr="006E0465">
        <w:tc>
          <w:tcPr>
            <w:tcW w:w="559" w:type="pct"/>
          </w:tcPr>
          <w:p w14:paraId="67F7BCF6" w14:textId="77777777" w:rsidR="003946D9" w:rsidRPr="0032219B" w:rsidRDefault="003946D9" w:rsidP="003946D9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26191916" w14:textId="28A499EA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Kamlesh Choudhary 1 Shobhana Gupta 2</w:t>
            </w:r>
          </w:p>
        </w:tc>
        <w:tc>
          <w:tcPr>
            <w:tcW w:w="1270" w:type="pct"/>
          </w:tcPr>
          <w:p w14:paraId="55F87D98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Socio-personal, Communication Characteristics of Youth of ARYA Project</w:t>
            </w:r>
          </w:p>
          <w:p w14:paraId="2BE4342A" w14:textId="36A2EF63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on Goat Farming in Tribal Area of Banswara District in Rajasthan</w:t>
            </w:r>
          </w:p>
        </w:tc>
        <w:tc>
          <w:tcPr>
            <w:tcW w:w="1067" w:type="pct"/>
          </w:tcPr>
          <w:p w14:paraId="6CB1FA8F" w14:textId="66016621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</w:p>
        </w:tc>
        <w:tc>
          <w:tcPr>
            <w:tcW w:w="632" w:type="pct"/>
          </w:tcPr>
          <w:p w14:paraId="02E62ED9" w14:textId="29C82471" w:rsidR="003946D9" w:rsidRPr="0032219B" w:rsidRDefault="003946D9" w:rsidP="003946D9">
            <w:pPr>
              <w:pStyle w:val="Heading3"/>
              <w:shd w:val="clear" w:color="auto" w:fill="FFFFFF"/>
              <w:spacing w:line="300" w:lineRule="atLeast"/>
              <w:jc w:val="both"/>
              <w:outlineLvl w:val="2"/>
              <w:rPr>
                <w:b w:val="0"/>
                <w:bCs w:val="0"/>
                <w:sz w:val="22"/>
                <w:szCs w:val="22"/>
              </w:rPr>
            </w:pPr>
            <w:r w:rsidRPr="0032219B">
              <w:rPr>
                <w:b w:val="0"/>
                <w:bCs w:val="0"/>
                <w:sz w:val="22"/>
                <w:szCs w:val="22"/>
                <w:shd w:val="clear" w:color="auto" w:fill="FFFFFF"/>
              </w:rPr>
              <w:t>kamleshchoudhary123456789@gmail.com</w:t>
            </w:r>
          </w:p>
        </w:tc>
      </w:tr>
      <w:tr w:rsidR="0032219B" w:rsidRPr="0032219B" w14:paraId="77520D5B" w14:textId="77777777" w:rsidTr="006E0465">
        <w:tc>
          <w:tcPr>
            <w:tcW w:w="559" w:type="pct"/>
          </w:tcPr>
          <w:p w14:paraId="41FB2561" w14:textId="77777777" w:rsidR="003946D9" w:rsidRPr="0032219B" w:rsidRDefault="003946D9" w:rsidP="003946D9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5AD5D62D" w14:textId="7A6170E5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Stanzin Yangsdon * , Rajinder Peshin, P.S.Slathia, Raj Kumar</w:t>
            </w:r>
          </w:p>
        </w:tc>
        <w:tc>
          <w:tcPr>
            <w:tcW w:w="1270" w:type="pct"/>
          </w:tcPr>
          <w:p w14:paraId="58865151" w14:textId="0734F855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Perceived Climate Change Impacts on Biodiversity and Agriculture in the Subtropical Region of Jammu and Kashmir, India</w:t>
            </w:r>
          </w:p>
        </w:tc>
        <w:tc>
          <w:tcPr>
            <w:tcW w:w="1067" w:type="pct"/>
          </w:tcPr>
          <w:p w14:paraId="33EA6984" w14:textId="2565ADF4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  <w:lang w:val="en-US"/>
              </w:rPr>
              <w:t>Theme 2: Climate change and Agro ecosystem: Threats Opportunities and Solutions</w:t>
            </w:r>
            <w:r w:rsidRPr="0032219B">
              <w:rPr>
                <w:rFonts w:ascii="Times New Roman" w:hAnsi="Times New Roman" w:cs="Times New Roman"/>
                <w:shd w:val="clear" w:color="auto" w:fill="FFFFFF"/>
              </w:rPr>
              <w:t>'</w:t>
            </w:r>
          </w:p>
        </w:tc>
        <w:tc>
          <w:tcPr>
            <w:tcW w:w="632" w:type="pct"/>
          </w:tcPr>
          <w:p w14:paraId="42DEC5AB" w14:textId="3D33CD49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syangsdon@gmail.com</w:t>
            </w:r>
          </w:p>
        </w:tc>
      </w:tr>
      <w:tr w:rsidR="0032219B" w:rsidRPr="0032219B" w14:paraId="5F804F5E" w14:textId="77777777" w:rsidTr="006E0465">
        <w:tc>
          <w:tcPr>
            <w:tcW w:w="559" w:type="pct"/>
          </w:tcPr>
          <w:p w14:paraId="2397BB77" w14:textId="77777777" w:rsidR="003946D9" w:rsidRPr="0032219B" w:rsidRDefault="003946D9" w:rsidP="003946D9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0EFF8D37" w14:textId="12FCDC89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Rekha Khalkho 1 * and Souvik Ghosh 2 ,</w:t>
            </w:r>
          </w:p>
        </w:tc>
        <w:tc>
          <w:tcPr>
            <w:tcW w:w="1270" w:type="pct"/>
          </w:tcPr>
          <w:p w14:paraId="7CD9274E" w14:textId="0D703A3C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Unveiling Gender Dynamics and Advancing Equality for Sustainable Progress</w:t>
            </w:r>
          </w:p>
        </w:tc>
        <w:tc>
          <w:tcPr>
            <w:tcW w:w="1067" w:type="pct"/>
          </w:tcPr>
          <w:p w14:paraId="58620C7E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  <w:shd w:val="clear" w:color="auto" w:fill="FFFFFF"/>
                <w:lang w:val="en-US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  <w:lang w:val="en-US"/>
              </w:rPr>
              <w:t>Theme 6. Innovative Approaches in Extension</w:t>
            </w:r>
          </w:p>
          <w:p w14:paraId="31C5E19C" w14:textId="4486118B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  <w:shd w:val="clear" w:color="auto" w:fill="FFFFFF"/>
                <w:lang w:val="en-US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  <w:lang w:val="en-US"/>
              </w:rPr>
              <w:t> Gender and Development</w:t>
            </w:r>
          </w:p>
        </w:tc>
        <w:tc>
          <w:tcPr>
            <w:tcW w:w="632" w:type="pct"/>
          </w:tcPr>
          <w:p w14:paraId="0F6CE455" w14:textId="1A9683F0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rekhakhalkho73@gmail.com</w:t>
            </w:r>
          </w:p>
        </w:tc>
      </w:tr>
      <w:tr w:rsidR="0032219B" w:rsidRPr="0032219B" w14:paraId="543F6D18" w14:textId="77777777" w:rsidTr="006E0465">
        <w:tc>
          <w:tcPr>
            <w:tcW w:w="559" w:type="pct"/>
          </w:tcPr>
          <w:p w14:paraId="7C9F5FEE" w14:textId="77777777" w:rsidR="003946D9" w:rsidRPr="0032219B" w:rsidRDefault="003946D9" w:rsidP="003946D9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09302BB8" w14:textId="31867EE9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Chakshita 1 , Mandeep Sharma 2</w:t>
            </w:r>
          </w:p>
        </w:tc>
        <w:tc>
          <w:tcPr>
            <w:tcW w:w="1270" w:type="pct"/>
          </w:tcPr>
          <w:p w14:paraId="135CE525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Climate Smart Agriculture: The Key to Sustainability</w:t>
            </w:r>
          </w:p>
          <w:p w14:paraId="6DCF86D8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</w:p>
          <w:p w14:paraId="1809E7DF" w14:textId="018DA1D8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67" w:type="pct"/>
          </w:tcPr>
          <w:p w14:paraId="4F110810" w14:textId="0A98EE3C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  <w:shd w:val="clear" w:color="auto" w:fill="FFFFFF"/>
                <w:lang w:val="en-US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  <w:lang w:val="en-US"/>
              </w:rPr>
              <w:t>Theme 1 - Smart farming technologies and Climate-smart agriculture: Hydroponics, Aeroponics , Vertical farming, etc.</w:t>
            </w:r>
          </w:p>
        </w:tc>
        <w:tc>
          <w:tcPr>
            <w:tcW w:w="632" w:type="pct"/>
          </w:tcPr>
          <w:p w14:paraId="5B6F348A" w14:textId="0E035002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chakshita-1890035@pau.edu</w:t>
            </w:r>
          </w:p>
        </w:tc>
      </w:tr>
      <w:tr w:rsidR="0032219B" w:rsidRPr="0032219B" w14:paraId="67374078" w14:textId="77777777" w:rsidTr="006E0465">
        <w:tc>
          <w:tcPr>
            <w:tcW w:w="559" w:type="pct"/>
          </w:tcPr>
          <w:p w14:paraId="3F8EB751" w14:textId="77777777" w:rsidR="003946D9" w:rsidRPr="0032219B" w:rsidRDefault="003946D9" w:rsidP="003946D9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611B768A" w14:textId="01C12111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Anita Choudhary 1 , A.K.Jhajharia 2 , Yashwant Singh Rathore 3 , Sanju Meena 4 , Antima Meghwal 5 , R. Amulaya 6</w:t>
            </w:r>
          </w:p>
        </w:tc>
        <w:tc>
          <w:tcPr>
            <w:tcW w:w="1270" w:type="pct"/>
          </w:tcPr>
          <w:p w14:paraId="759F7D59" w14:textId="1ECFE53E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Identify the constraints of beneficiary and non-beneficiary farmers with respect to</w:t>
            </w:r>
            <w:r w:rsidR="0032219B" w:rsidRPr="0032219B">
              <w:rPr>
                <w:rFonts w:ascii="Times New Roman" w:hAnsi="Times New Roman" w:cs="Times New Roman"/>
              </w:rPr>
              <w:t xml:space="preserve"> </w:t>
            </w:r>
            <w:r w:rsidRPr="0032219B">
              <w:rPr>
                <w:rFonts w:ascii="Times New Roman" w:hAnsi="Times New Roman" w:cs="Times New Roman"/>
              </w:rPr>
              <w:t>the adoption of climate resilient technologies</w:t>
            </w:r>
          </w:p>
        </w:tc>
        <w:tc>
          <w:tcPr>
            <w:tcW w:w="1067" w:type="pct"/>
          </w:tcPr>
          <w:p w14:paraId="0298AAC9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32" w:type="pct"/>
          </w:tcPr>
          <w:p w14:paraId="35DC806A" w14:textId="4447C14D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choudharyanita1515@gmail.com</w:t>
            </w:r>
          </w:p>
        </w:tc>
      </w:tr>
      <w:tr w:rsidR="0032219B" w:rsidRPr="0032219B" w14:paraId="3CC7D283" w14:textId="77777777" w:rsidTr="006E0465">
        <w:tc>
          <w:tcPr>
            <w:tcW w:w="559" w:type="pct"/>
          </w:tcPr>
          <w:p w14:paraId="0BB7C762" w14:textId="77777777" w:rsidR="003946D9" w:rsidRPr="0032219B" w:rsidRDefault="003946D9" w:rsidP="003946D9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2468AFCD" w14:textId="12E93043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Renu Sihag* &amp;amp; Dr. Seema Tyagi** &amp;amp; Sifti***</w:t>
            </w:r>
          </w:p>
        </w:tc>
        <w:tc>
          <w:tcPr>
            <w:tcW w:w="1270" w:type="pct"/>
          </w:tcPr>
          <w:p w14:paraId="5F2D23F6" w14:textId="39F79C95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Traditional Knowledge in Goat Farming for Sustainable Development</w:t>
            </w:r>
          </w:p>
        </w:tc>
        <w:tc>
          <w:tcPr>
            <w:tcW w:w="1067" w:type="pct"/>
          </w:tcPr>
          <w:p w14:paraId="61C9820F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32" w:type="pct"/>
          </w:tcPr>
          <w:p w14:paraId="0A8F76A8" w14:textId="406326A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renusihag20699@gmail.com</w:t>
            </w:r>
          </w:p>
        </w:tc>
      </w:tr>
      <w:tr w:rsidR="0032219B" w:rsidRPr="0032219B" w14:paraId="08074BEC" w14:textId="77777777" w:rsidTr="006E0465">
        <w:tc>
          <w:tcPr>
            <w:tcW w:w="559" w:type="pct"/>
          </w:tcPr>
          <w:p w14:paraId="3FA91E38" w14:textId="77777777" w:rsidR="003946D9" w:rsidRPr="0032219B" w:rsidRDefault="003946D9" w:rsidP="003946D9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55F91E43" w14:textId="7B5FF623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Sifti*, Dr. Seema Tyagi**, Renu Sihag*** &amp;amp; Komal Singh****</w:t>
            </w:r>
          </w:p>
        </w:tc>
        <w:tc>
          <w:tcPr>
            <w:tcW w:w="1270" w:type="pct"/>
          </w:tcPr>
          <w:p w14:paraId="510ADAF6" w14:textId="62853010" w:rsidR="003946D9" w:rsidRPr="0032219B" w:rsidRDefault="003946D9" w:rsidP="0032219B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Green Livelihoods: An Innovative Approach to Empower Women through</w:t>
            </w:r>
            <w:r w:rsidR="0032219B" w:rsidRPr="0032219B">
              <w:rPr>
                <w:rFonts w:ascii="Times New Roman" w:hAnsi="Times New Roman" w:cs="Times New Roman"/>
              </w:rPr>
              <w:t xml:space="preserve"> </w:t>
            </w:r>
            <w:r w:rsidRPr="0032219B">
              <w:rPr>
                <w:rFonts w:ascii="Times New Roman" w:hAnsi="Times New Roman" w:cs="Times New Roman"/>
              </w:rPr>
              <w:t>Transformative Sustainable Development</w:t>
            </w:r>
          </w:p>
        </w:tc>
        <w:tc>
          <w:tcPr>
            <w:tcW w:w="1067" w:type="pct"/>
          </w:tcPr>
          <w:p w14:paraId="287EFB6A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32" w:type="pct"/>
          </w:tcPr>
          <w:p w14:paraId="2A7FE880" w14:textId="3E344956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siftikaur25@gmail.com</w:t>
            </w:r>
          </w:p>
        </w:tc>
      </w:tr>
      <w:tr w:rsidR="0032219B" w:rsidRPr="0032219B" w14:paraId="2E2675A6" w14:textId="77777777" w:rsidTr="006E0465">
        <w:tc>
          <w:tcPr>
            <w:tcW w:w="559" w:type="pct"/>
          </w:tcPr>
          <w:p w14:paraId="4FB27B73" w14:textId="77777777" w:rsidR="003946D9" w:rsidRPr="0032219B" w:rsidRDefault="003946D9" w:rsidP="003946D9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0D36BEED" w14:textId="4FADC02B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1 Chinni Venkata Sai Bharath and 2 K. P. Raghuprasad</w:t>
            </w:r>
          </w:p>
        </w:tc>
        <w:tc>
          <w:tcPr>
            <w:tcW w:w="1270" w:type="pct"/>
          </w:tcPr>
          <w:p w14:paraId="506B88B2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Utilization Pattern of ICT tools by Dairy Farmers in Andhra Pradesh</w:t>
            </w:r>
          </w:p>
          <w:p w14:paraId="4867EE0E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</w:p>
          <w:p w14:paraId="08473CE7" w14:textId="3C381C98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67" w:type="pct"/>
          </w:tcPr>
          <w:p w14:paraId="2A73BA36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Theme 6: Innovative Approaches in Extension</w:t>
            </w:r>
          </w:p>
          <w:p w14:paraId="2FF8233D" w14:textId="34BB8328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Sub theme: Digital Extension / ICT</w:t>
            </w:r>
          </w:p>
        </w:tc>
        <w:tc>
          <w:tcPr>
            <w:tcW w:w="632" w:type="pct"/>
          </w:tcPr>
          <w:p w14:paraId="5D6CB346" w14:textId="4A421742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bharathchinni1@gmail.com</w:t>
            </w:r>
          </w:p>
        </w:tc>
      </w:tr>
      <w:tr w:rsidR="0032219B" w:rsidRPr="0032219B" w14:paraId="3746DBF6" w14:textId="77777777" w:rsidTr="006E0465">
        <w:tc>
          <w:tcPr>
            <w:tcW w:w="559" w:type="pct"/>
          </w:tcPr>
          <w:p w14:paraId="35E79339" w14:textId="77777777" w:rsidR="003946D9" w:rsidRPr="0032219B" w:rsidRDefault="003946D9" w:rsidP="003946D9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1007C747" w14:textId="4265B651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Ketan Dogra 1* , Dr Mandeep Sharma 2 andDr Preeti Sharma 3</w:t>
            </w:r>
          </w:p>
        </w:tc>
        <w:tc>
          <w:tcPr>
            <w:tcW w:w="1270" w:type="pct"/>
          </w:tcPr>
          <w:p w14:paraId="57FBF220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Women’s Role and Strategic Approaches for Food and Nutrition Security</w:t>
            </w:r>
          </w:p>
          <w:p w14:paraId="1574B2E8" w14:textId="61B39B9D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67" w:type="pct"/>
          </w:tcPr>
          <w:p w14:paraId="0DE69347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Theme 7- Strategies for Food and Nutritional Security:</w:t>
            </w:r>
          </w:p>
          <w:p w14:paraId="39002607" w14:textId="61ACBD11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Community Nutrition and Behavioral Change Interventions</w:t>
            </w:r>
          </w:p>
        </w:tc>
        <w:tc>
          <w:tcPr>
            <w:tcW w:w="632" w:type="pct"/>
          </w:tcPr>
          <w:p w14:paraId="55BFB9C7" w14:textId="176A28ED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ketandogra401@gmail.com</w:t>
            </w:r>
          </w:p>
        </w:tc>
      </w:tr>
      <w:tr w:rsidR="0032219B" w:rsidRPr="0032219B" w14:paraId="46B62C65" w14:textId="77777777" w:rsidTr="006E0465">
        <w:tc>
          <w:tcPr>
            <w:tcW w:w="559" w:type="pct"/>
          </w:tcPr>
          <w:p w14:paraId="4D7DB1E1" w14:textId="77777777" w:rsidR="003946D9" w:rsidRPr="0032219B" w:rsidRDefault="003946D9" w:rsidP="003946D9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6A1DE5D8" w14:textId="41291AFC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Poonam Abrol, Ritu Mittal Gupta and Preeti Sharma</w:t>
            </w:r>
          </w:p>
        </w:tc>
        <w:tc>
          <w:tcPr>
            <w:tcW w:w="1270" w:type="pct"/>
          </w:tcPr>
          <w:p w14:paraId="6197C22D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A comparative analysis unveiling the journey of women entrepreneurs in Punjab</w:t>
            </w:r>
          </w:p>
          <w:p w14:paraId="160110B1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</w:p>
          <w:p w14:paraId="180778E5" w14:textId="5F9A6532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67" w:type="pct"/>
          </w:tcPr>
          <w:p w14:paraId="71B5B278" w14:textId="2F4B72DF" w:rsidR="003946D9" w:rsidRPr="0032219B" w:rsidRDefault="003946D9" w:rsidP="0032219B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Theme 6: Gender and development, Skilling, Innovation &amp;amp; Entrepreneurship, Agri-startups</w:t>
            </w:r>
            <w:r w:rsidR="0032219B" w:rsidRPr="0032219B">
              <w:rPr>
                <w:rFonts w:ascii="Times New Roman" w:hAnsi="Times New Roman" w:cs="Times New Roman"/>
              </w:rPr>
              <w:t xml:space="preserve"> </w:t>
            </w:r>
            <w:r w:rsidRPr="0032219B">
              <w:rPr>
                <w:rFonts w:ascii="Times New Roman" w:hAnsi="Times New Roman" w:cs="Times New Roman"/>
              </w:rPr>
              <w:t>and Livelihood, Women empowerment, capacity building</w:t>
            </w:r>
          </w:p>
        </w:tc>
        <w:tc>
          <w:tcPr>
            <w:tcW w:w="632" w:type="pct"/>
          </w:tcPr>
          <w:p w14:paraId="628C9828" w14:textId="6B939B28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Poonamabrol22@gmail.com</w:t>
            </w:r>
          </w:p>
        </w:tc>
      </w:tr>
      <w:tr w:rsidR="0032219B" w:rsidRPr="0032219B" w14:paraId="41EDC537" w14:textId="77777777" w:rsidTr="006E0465">
        <w:tc>
          <w:tcPr>
            <w:tcW w:w="559" w:type="pct"/>
          </w:tcPr>
          <w:p w14:paraId="53B2BCD7" w14:textId="77777777" w:rsidR="003946D9" w:rsidRPr="0032219B" w:rsidRDefault="003946D9" w:rsidP="003946D9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0B0364D7" w14:textId="1BE8926A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Rishika Negi 1* , Dhriti Solanki 2 , Rajshree Upadhyay 3 , Sakshi Yadav</w:t>
            </w:r>
          </w:p>
        </w:tc>
        <w:tc>
          <w:tcPr>
            <w:tcW w:w="1270" w:type="pct"/>
          </w:tcPr>
          <w:p w14:paraId="2D3EC047" w14:textId="49121872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Knowledge and Benefits of Selected Government Schemes among Rural</w:t>
            </w:r>
          </w:p>
          <w:p w14:paraId="1C4052B1" w14:textId="07AB2DD1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Women of Uttarakhand</w:t>
            </w:r>
          </w:p>
        </w:tc>
        <w:tc>
          <w:tcPr>
            <w:tcW w:w="1067" w:type="pct"/>
          </w:tcPr>
          <w:p w14:paraId="6AB107D2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32" w:type="pct"/>
          </w:tcPr>
          <w:p w14:paraId="2485F3FC" w14:textId="1C68E4CF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rishikanegi119@gmail.com.</w:t>
            </w:r>
          </w:p>
        </w:tc>
      </w:tr>
      <w:tr w:rsidR="0032219B" w:rsidRPr="0032219B" w14:paraId="4BF43338" w14:textId="77777777" w:rsidTr="006E0465">
        <w:tc>
          <w:tcPr>
            <w:tcW w:w="559" w:type="pct"/>
          </w:tcPr>
          <w:p w14:paraId="3FD32460" w14:textId="77777777" w:rsidR="003946D9" w:rsidRPr="0032219B" w:rsidRDefault="003946D9" w:rsidP="003946D9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22275A75" w14:textId="51904099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Sunidhi and Dharminder Singh</w:t>
            </w:r>
          </w:p>
        </w:tc>
        <w:tc>
          <w:tcPr>
            <w:tcW w:w="1270" w:type="pct"/>
          </w:tcPr>
          <w:p w14:paraId="5AC5FD57" w14:textId="260B0ADF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Constraints in Adoption of Recommended Production Technologies of Chilli crop in Punjab”</w:t>
            </w:r>
          </w:p>
        </w:tc>
        <w:tc>
          <w:tcPr>
            <w:tcW w:w="1067" w:type="pct"/>
          </w:tcPr>
          <w:p w14:paraId="7894CD57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32" w:type="pct"/>
          </w:tcPr>
          <w:p w14:paraId="7F968188" w14:textId="4F3323A4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dharminder@pau.edu</w:t>
            </w:r>
          </w:p>
        </w:tc>
      </w:tr>
      <w:tr w:rsidR="0032219B" w:rsidRPr="0032219B" w14:paraId="2B701359" w14:textId="77777777" w:rsidTr="006E0465">
        <w:tc>
          <w:tcPr>
            <w:tcW w:w="559" w:type="pct"/>
          </w:tcPr>
          <w:p w14:paraId="1442A101" w14:textId="77777777" w:rsidR="003946D9" w:rsidRPr="0032219B" w:rsidRDefault="003946D9" w:rsidP="003946D9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5B276094" w14:textId="193B2A19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1 Nishu Sharma, 2 Gaganpreet Kaur , 3 Shalini Sharma and 4 Lavjit Kaur</w:t>
            </w:r>
          </w:p>
        </w:tc>
        <w:tc>
          <w:tcPr>
            <w:tcW w:w="1270" w:type="pct"/>
          </w:tcPr>
          <w:p w14:paraId="10B0F6F8" w14:textId="3A4A2C16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An assessment of women health status -Issues and challenges</w:t>
            </w:r>
          </w:p>
        </w:tc>
        <w:tc>
          <w:tcPr>
            <w:tcW w:w="1067" w:type="pct"/>
          </w:tcPr>
          <w:p w14:paraId="6FFF3C77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32" w:type="pct"/>
          </w:tcPr>
          <w:p w14:paraId="2DBFA029" w14:textId="528BDB72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nishu7884@gmail.com</w:t>
            </w:r>
          </w:p>
        </w:tc>
      </w:tr>
      <w:tr w:rsidR="0032219B" w:rsidRPr="0032219B" w14:paraId="7B9D1546" w14:textId="77777777" w:rsidTr="006E0465">
        <w:tc>
          <w:tcPr>
            <w:tcW w:w="559" w:type="pct"/>
          </w:tcPr>
          <w:p w14:paraId="71EC91C0" w14:textId="77777777" w:rsidR="003946D9" w:rsidRPr="0032219B" w:rsidRDefault="003946D9" w:rsidP="003946D9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5C82DC63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</w:p>
          <w:p w14:paraId="1BA0676A" w14:textId="234DAD90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Vandana*, Dr.Dhriti Solanki**, Dr. Rajshree Upadhyay***</w:t>
            </w:r>
          </w:p>
        </w:tc>
        <w:tc>
          <w:tcPr>
            <w:tcW w:w="1270" w:type="pct"/>
          </w:tcPr>
          <w:p w14:paraId="54F8365A" w14:textId="4D09666B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Income generation of Tribal youth through agrienterprises in Southern</w:t>
            </w:r>
          </w:p>
          <w:p w14:paraId="73AC204D" w14:textId="7CAAF940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Rajasthan</w:t>
            </w:r>
          </w:p>
        </w:tc>
        <w:tc>
          <w:tcPr>
            <w:tcW w:w="1067" w:type="pct"/>
          </w:tcPr>
          <w:p w14:paraId="2D601F29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32" w:type="pct"/>
          </w:tcPr>
          <w:p w14:paraId="5B984507" w14:textId="0D582982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hellovandana2011@gmail.com</w:t>
            </w:r>
          </w:p>
        </w:tc>
      </w:tr>
      <w:tr w:rsidR="0032219B" w:rsidRPr="0032219B" w14:paraId="519AFFFE" w14:textId="77777777" w:rsidTr="006E0465">
        <w:tc>
          <w:tcPr>
            <w:tcW w:w="559" w:type="pct"/>
          </w:tcPr>
          <w:p w14:paraId="7FAE7B93" w14:textId="77777777" w:rsidR="003946D9" w:rsidRPr="0032219B" w:rsidRDefault="003946D9" w:rsidP="003946D9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63C7B2DB" w14:textId="18629315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Meenu Choudhary*, Dr. Poonam Parihar, Mamta Bajya</w:t>
            </w:r>
          </w:p>
        </w:tc>
        <w:tc>
          <w:tcPr>
            <w:tcW w:w="1270" w:type="pct"/>
          </w:tcPr>
          <w:p w14:paraId="7F257085" w14:textId="2FE4BE31" w:rsidR="003946D9" w:rsidRPr="0032219B" w:rsidRDefault="003946D9" w:rsidP="0032219B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Adoption of Recommended Litchi Cultivation Practices by the Growers in</w:t>
            </w:r>
            <w:r w:rsidR="0032219B" w:rsidRPr="0032219B">
              <w:rPr>
                <w:rFonts w:ascii="Times New Roman" w:hAnsi="Times New Roman" w:cs="Times New Roman"/>
              </w:rPr>
              <w:t xml:space="preserve"> </w:t>
            </w:r>
            <w:r w:rsidRPr="0032219B">
              <w:rPr>
                <w:rFonts w:ascii="Times New Roman" w:hAnsi="Times New Roman" w:cs="Times New Roman"/>
              </w:rPr>
              <w:t>Jammu Region</w:t>
            </w:r>
          </w:p>
        </w:tc>
        <w:tc>
          <w:tcPr>
            <w:tcW w:w="1067" w:type="pct"/>
          </w:tcPr>
          <w:p w14:paraId="37FD2122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Theme- Innovative Approaches in Extension</w:t>
            </w:r>
          </w:p>
          <w:p w14:paraId="5A5A8CE9" w14:textId="7012B2CF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32" w:type="pct"/>
          </w:tcPr>
          <w:p w14:paraId="5EDCA461" w14:textId="74E14B26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meenuchoudhary403@gmail.com</w:t>
            </w:r>
          </w:p>
        </w:tc>
      </w:tr>
      <w:tr w:rsidR="0032219B" w:rsidRPr="0032219B" w14:paraId="14242EC9" w14:textId="77777777" w:rsidTr="006E0465">
        <w:tc>
          <w:tcPr>
            <w:tcW w:w="559" w:type="pct"/>
          </w:tcPr>
          <w:p w14:paraId="2AE95EF5" w14:textId="77777777" w:rsidR="003946D9" w:rsidRPr="0032219B" w:rsidRDefault="003946D9" w:rsidP="003946D9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55ECA2B0" w14:textId="3C973556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Pratiksha 1 * and M. A. Ansari 2</w:t>
            </w:r>
          </w:p>
        </w:tc>
        <w:tc>
          <w:tcPr>
            <w:tcW w:w="1270" w:type="pct"/>
          </w:tcPr>
          <w:p w14:paraId="722A10ED" w14:textId="2178A335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Knowledge Assessment of Climate Change and Adaptation Strategies among Vulnerable Farmers in the Bundelkhand Region, Uttar Pradesh, India</w:t>
            </w:r>
          </w:p>
        </w:tc>
        <w:tc>
          <w:tcPr>
            <w:tcW w:w="1067" w:type="pct"/>
          </w:tcPr>
          <w:p w14:paraId="16960043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Theme 2: Climate Change and Agro ecosystem; Threats, Opportunities and Solutions.</w:t>
            </w:r>
          </w:p>
          <w:p w14:paraId="52D84FE1" w14:textId="3E0ABA3B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32" w:type="pct"/>
          </w:tcPr>
          <w:p w14:paraId="590EAEFB" w14:textId="69B206E6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hyperlink r:id="rId15" w:history="1">
              <w:r w:rsidRPr="0032219B">
                <w:rPr>
                  <w:rStyle w:val="Hyperlink"/>
                  <w:rFonts w:ascii="Times New Roman" w:hAnsi="Times New Roman" w:cs="Times New Roman"/>
                  <w:color w:val="auto"/>
                  <w:shd w:val="clear" w:color="auto" w:fill="FFFFFF"/>
                </w:rPr>
                <w:t>pratikshasinghcsa@gmail.com</w:t>
              </w:r>
            </w:hyperlink>
          </w:p>
          <w:p w14:paraId="4F7D4746" w14:textId="2F3D0BF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</w:p>
        </w:tc>
      </w:tr>
      <w:tr w:rsidR="0032219B" w:rsidRPr="0032219B" w14:paraId="7FEEBD45" w14:textId="77777777" w:rsidTr="006E0465">
        <w:tc>
          <w:tcPr>
            <w:tcW w:w="559" w:type="pct"/>
          </w:tcPr>
          <w:p w14:paraId="72231984" w14:textId="77777777" w:rsidR="003946D9" w:rsidRPr="0032219B" w:rsidRDefault="003946D9" w:rsidP="003946D9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4796E0C0" w14:textId="1F80EDDB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Tamal Chandra Dhara 1 , Rupasi Tiwari 2 , Shikhakrati Negi 3 , Triveni Dutt 4 , and Anuj Chauhan 5</w:t>
            </w:r>
          </w:p>
        </w:tc>
        <w:tc>
          <w:tcPr>
            <w:tcW w:w="1270" w:type="pct"/>
          </w:tcPr>
          <w:p w14:paraId="439644A2" w14:textId="5DBB8F0C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Development of an AI-Powered Chatbot for Small Ruminant Farmers</w:t>
            </w:r>
          </w:p>
          <w:p w14:paraId="02391313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67" w:type="pct"/>
          </w:tcPr>
          <w:p w14:paraId="629D73E7" w14:textId="7F6B997F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Seminar Themes: 1. Smart farming technologies and Climate-smart agriculture</w:t>
            </w:r>
          </w:p>
        </w:tc>
        <w:tc>
          <w:tcPr>
            <w:tcW w:w="632" w:type="pct"/>
          </w:tcPr>
          <w:p w14:paraId="4D744102" w14:textId="06E9600B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chandratamaldhara@gmail.com</w:t>
            </w:r>
          </w:p>
        </w:tc>
      </w:tr>
      <w:tr w:rsidR="0032219B" w:rsidRPr="0032219B" w14:paraId="1414FABF" w14:textId="77777777" w:rsidTr="006E0465">
        <w:tc>
          <w:tcPr>
            <w:tcW w:w="559" w:type="pct"/>
          </w:tcPr>
          <w:p w14:paraId="0D63F0A4" w14:textId="77777777" w:rsidR="003946D9" w:rsidRPr="0032219B" w:rsidRDefault="003946D9" w:rsidP="003946D9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4E137BD9" w14:textId="617CBC4B" w:rsidR="003946D9" w:rsidRPr="0032219B" w:rsidRDefault="003946D9" w:rsidP="003946D9">
            <w:pPr>
              <w:spacing w:before="240"/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Pragya Bhadauria 1 *, Aparna, Rajbir Singh, Parvender Sheoran and Anjani Kumar</w:t>
            </w:r>
          </w:p>
        </w:tc>
        <w:tc>
          <w:tcPr>
            <w:tcW w:w="1270" w:type="pct"/>
          </w:tcPr>
          <w:p w14:paraId="5C831D7B" w14:textId="36D5CEE1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Assessment of impact making livestock technologies and their adoption trends in north-western India</w:t>
            </w:r>
          </w:p>
        </w:tc>
        <w:tc>
          <w:tcPr>
            <w:tcW w:w="1067" w:type="pct"/>
          </w:tcPr>
          <w:p w14:paraId="38D831E3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Theme 5: Livestock and Dairy Innovations for Sustainable</w:t>
            </w:r>
          </w:p>
          <w:p w14:paraId="2D0ED5DF" w14:textId="58FE9FEA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Development</w:t>
            </w:r>
          </w:p>
        </w:tc>
        <w:tc>
          <w:tcPr>
            <w:tcW w:w="632" w:type="pct"/>
          </w:tcPr>
          <w:p w14:paraId="2D2F8BDA" w14:textId="08E38A58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hyperlink r:id="rId16" w:history="1">
              <w:r w:rsidRPr="0032219B">
                <w:rPr>
                  <w:rStyle w:val="Hyperlink"/>
                  <w:rFonts w:ascii="Times New Roman" w:hAnsi="Times New Roman" w:cs="Times New Roman"/>
                  <w:color w:val="auto"/>
                  <w:shd w:val="clear" w:color="auto" w:fill="FFFFFF"/>
                </w:rPr>
                <w:t>ataripragya@gmail.com</w:t>
              </w:r>
            </w:hyperlink>
          </w:p>
        </w:tc>
      </w:tr>
      <w:tr w:rsidR="0032219B" w:rsidRPr="0032219B" w14:paraId="600DF78D" w14:textId="77777777" w:rsidTr="006E0465">
        <w:tc>
          <w:tcPr>
            <w:tcW w:w="559" w:type="pct"/>
          </w:tcPr>
          <w:p w14:paraId="5B17EB41" w14:textId="77777777" w:rsidR="003946D9" w:rsidRPr="0032219B" w:rsidRDefault="003946D9" w:rsidP="003946D9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3FA90A62" w14:textId="20FFFBEF" w:rsidR="003946D9" w:rsidRPr="0032219B" w:rsidRDefault="003946D9" w:rsidP="003946D9">
            <w:pPr>
              <w:spacing w:before="240"/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Padmini Joshi</w:t>
            </w:r>
          </w:p>
        </w:tc>
        <w:tc>
          <w:tcPr>
            <w:tcW w:w="1270" w:type="pct"/>
          </w:tcPr>
          <w:p w14:paraId="53002F69" w14:textId="3D401157" w:rsidR="003946D9" w:rsidRPr="0032219B" w:rsidRDefault="003946D9" w:rsidP="0032219B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INVESTIGATION, PROPAGATION, IMPLEMENTATION OF IDEAS AND</w:t>
            </w:r>
            <w:r w:rsidR="0032219B" w:rsidRPr="0032219B">
              <w:rPr>
                <w:rFonts w:ascii="Times New Roman" w:hAnsi="Times New Roman" w:cs="Times New Roman"/>
              </w:rPr>
              <w:t xml:space="preserve"> </w:t>
            </w:r>
            <w:r w:rsidRPr="0032219B">
              <w:rPr>
                <w:rFonts w:ascii="Times New Roman" w:hAnsi="Times New Roman" w:cs="Times New Roman"/>
              </w:rPr>
              <w:t>VIRTUES: Delving deep into the ancient dungeons</w:t>
            </w:r>
          </w:p>
        </w:tc>
        <w:tc>
          <w:tcPr>
            <w:tcW w:w="1067" w:type="pct"/>
          </w:tcPr>
          <w:p w14:paraId="02F9C5A8" w14:textId="5D14C2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Theme - Sustainable Resource Management</w:t>
            </w:r>
          </w:p>
          <w:p w14:paraId="4927B8DE" w14:textId="5DEC8AAE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(Resource efficiency, waste management, environment-friendly technologies)</w:t>
            </w:r>
          </w:p>
        </w:tc>
        <w:tc>
          <w:tcPr>
            <w:tcW w:w="632" w:type="pct"/>
          </w:tcPr>
          <w:p w14:paraId="13EC01CE" w14:textId="298BBDC0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hyperlink r:id="rId17" w:tgtFrame="_blank" w:history="1">
              <w:r w:rsidRPr="0032219B">
                <w:rPr>
                  <w:rStyle w:val="Hyperlink"/>
                  <w:rFonts w:ascii="Times New Roman" w:hAnsi="Times New Roman" w:cs="Times New Roman"/>
                  <w:color w:val="auto"/>
                  <w:shd w:val="clear" w:color="auto" w:fill="FFFFFF"/>
                </w:rPr>
                <w:t>joship.1108@gmail.com</w:t>
              </w:r>
            </w:hyperlink>
          </w:p>
        </w:tc>
      </w:tr>
      <w:tr w:rsidR="0032219B" w:rsidRPr="0032219B" w14:paraId="4215EDCB" w14:textId="77777777" w:rsidTr="006E0465">
        <w:tc>
          <w:tcPr>
            <w:tcW w:w="559" w:type="pct"/>
          </w:tcPr>
          <w:p w14:paraId="5240448E" w14:textId="77777777" w:rsidR="003946D9" w:rsidRPr="0032219B" w:rsidRDefault="003946D9" w:rsidP="003946D9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0692D5A7" w14:textId="08C55691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Huidrom Bliss, Mandeep Sharma and Ritu Mittal Gupta</w:t>
            </w:r>
          </w:p>
        </w:tc>
        <w:tc>
          <w:tcPr>
            <w:tcW w:w="1270" w:type="pct"/>
          </w:tcPr>
          <w:p w14:paraId="4A1B27E2" w14:textId="1596A70F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ROLE OF ARTIFICIAL INTELLIGENCE (AI) FOR SMART FARMING AGRICULTURE</w:t>
            </w:r>
          </w:p>
        </w:tc>
        <w:tc>
          <w:tcPr>
            <w:tcW w:w="1067" w:type="pct"/>
          </w:tcPr>
          <w:p w14:paraId="0ED5D622" w14:textId="4F93BA23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under the seminar theme 1 on “Smart farming technologies and Climate-smart agriculture”. </w:t>
            </w:r>
          </w:p>
        </w:tc>
        <w:tc>
          <w:tcPr>
            <w:tcW w:w="632" w:type="pct"/>
          </w:tcPr>
          <w:p w14:paraId="3C847F56" w14:textId="71589E13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2219B">
              <w:rPr>
                <w:rFonts w:ascii="Times New Roman" w:hAnsi="Times New Roman" w:cs="Times New Roman"/>
              </w:rPr>
              <w:t>huidrombliss359@gmail.com</w:t>
            </w:r>
          </w:p>
        </w:tc>
      </w:tr>
      <w:tr w:rsidR="0032219B" w:rsidRPr="0032219B" w14:paraId="2FA28048" w14:textId="77777777" w:rsidTr="006E0465">
        <w:tc>
          <w:tcPr>
            <w:tcW w:w="559" w:type="pct"/>
          </w:tcPr>
          <w:p w14:paraId="4EE7763A" w14:textId="77777777" w:rsidR="003946D9" w:rsidRPr="0032219B" w:rsidRDefault="003946D9" w:rsidP="003946D9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20AF5F9F" w14:textId="70C01797" w:rsidR="003946D9" w:rsidRPr="0032219B" w:rsidRDefault="003946D9" w:rsidP="003946D9">
            <w:pPr>
              <w:shd w:val="clear" w:color="auto" w:fill="FFFFFF"/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  <w:t>Authors: Anil Sidaray Chikkalaki and B. Krishnamurthy</w:t>
            </w:r>
          </w:p>
        </w:tc>
        <w:tc>
          <w:tcPr>
            <w:tcW w:w="1270" w:type="pct"/>
          </w:tcPr>
          <w:p w14:paraId="02F4145B" w14:textId="19371227" w:rsidR="003946D9" w:rsidRPr="0032219B" w:rsidRDefault="003946D9" w:rsidP="003946D9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</w:pPr>
            <w:r w:rsidRPr="0032219B"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  <w:t>Title: Entrepreneurial behaviour of Fruit Crop Growers</w:t>
            </w:r>
          </w:p>
        </w:tc>
        <w:tc>
          <w:tcPr>
            <w:tcW w:w="1067" w:type="pct"/>
          </w:tcPr>
          <w:p w14:paraId="68BDA65F" w14:textId="569124A1" w:rsidR="003946D9" w:rsidRPr="0032219B" w:rsidRDefault="003946D9" w:rsidP="003946D9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</w:pPr>
            <w:r w:rsidRPr="0032219B">
              <w:rPr>
                <w:rFonts w:ascii="Times New Roman" w:eastAsia="Times New Roman" w:hAnsi="Times New Roman" w:cs="Times New Roman"/>
                <w:kern w:val="0"/>
                <w:lang w:eastAsia="en-IN" w:bidi="hi-IN"/>
                <w14:ligatures w14:val="none"/>
              </w:rPr>
              <w:t>Theme: 6. Innovative approaches in Extension</w:t>
            </w:r>
          </w:p>
        </w:tc>
        <w:tc>
          <w:tcPr>
            <w:tcW w:w="632" w:type="pct"/>
          </w:tcPr>
          <w:p w14:paraId="1676792C" w14:textId="160BDA49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chikki025@gmail.com</w:t>
            </w:r>
          </w:p>
        </w:tc>
      </w:tr>
      <w:tr w:rsidR="0032219B" w:rsidRPr="0032219B" w14:paraId="4314773E" w14:textId="77777777" w:rsidTr="006E0465">
        <w:tc>
          <w:tcPr>
            <w:tcW w:w="559" w:type="pct"/>
          </w:tcPr>
          <w:p w14:paraId="08201B4F" w14:textId="77777777" w:rsidR="003946D9" w:rsidRPr="0032219B" w:rsidRDefault="003946D9" w:rsidP="003946D9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644C8976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Maina Kumari 1 , Rupasi Tiwari 2 , Amol Patil 3 and Triveni Dutt 4</w:t>
            </w:r>
          </w:p>
          <w:p w14:paraId="52C44E4F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70" w:type="pct"/>
          </w:tcPr>
          <w:p w14:paraId="3CC6C911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Transformative Impact of Mobile App on Dairy farmers&amp;#39; knowledge</w:t>
            </w:r>
          </w:p>
          <w:p w14:paraId="4FFD17C5" w14:textId="3F776EF1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about management of parasitic infestation and antiparasitic resistance</w:t>
            </w:r>
          </w:p>
        </w:tc>
        <w:tc>
          <w:tcPr>
            <w:tcW w:w="1067" w:type="pct"/>
          </w:tcPr>
          <w:p w14:paraId="3B85D00F" w14:textId="278AA96C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Theme 6: Innovative Approaches in Extension</w:t>
            </w:r>
          </w:p>
        </w:tc>
        <w:tc>
          <w:tcPr>
            <w:tcW w:w="632" w:type="pct"/>
          </w:tcPr>
          <w:p w14:paraId="65883AEE" w14:textId="260AB1AB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mainadhaka1591@gmail.com</w:t>
            </w:r>
          </w:p>
        </w:tc>
      </w:tr>
      <w:tr w:rsidR="0032219B" w:rsidRPr="0032219B" w14:paraId="6A9E2D03" w14:textId="77777777" w:rsidTr="006E0465">
        <w:tc>
          <w:tcPr>
            <w:tcW w:w="559" w:type="pct"/>
          </w:tcPr>
          <w:p w14:paraId="032F6F40" w14:textId="77777777" w:rsidR="003946D9" w:rsidRPr="0032219B" w:rsidRDefault="003946D9" w:rsidP="003946D9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4DCBA90A" w14:textId="5464F7A8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Navdeep Kaur and Vipan Kumar Rampal</w:t>
            </w:r>
          </w:p>
        </w:tc>
        <w:tc>
          <w:tcPr>
            <w:tcW w:w="1270" w:type="pct"/>
          </w:tcPr>
          <w:p w14:paraId="1920C6B8" w14:textId="60CAEBE9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 xml:space="preserve">A Logit Analysis of Adoption of Water Conservation Practices in Punjab State"   </w:t>
            </w:r>
          </w:p>
        </w:tc>
        <w:tc>
          <w:tcPr>
            <w:tcW w:w="1067" w:type="pct"/>
          </w:tcPr>
          <w:p w14:paraId="19744269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32" w:type="pct"/>
          </w:tcPr>
          <w:p w14:paraId="3B95EEB4" w14:textId="5CCE6E14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rampalvk@pau.edu</w:t>
            </w:r>
          </w:p>
        </w:tc>
      </w:tr>
      <w:tr w:rsidR="0032219B" w:rsidRPr="0032219B" w14:paraId="707C7FA5" w14:textId="77777777" w:rsidTr="006E0465">
        <w:tc>
          <w:tcPr>
            <w:tcW w:w="559" w:type="pct"/>
          </w:tcPr>
          <w:p w14:paraId="5131BF55" w14:textId="77777777" w:rsidR="003946D9" w:rsidRPr="0032219B" w:rsidRDefault="003946D9" w:rsidP="003946D9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7D6BCE49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Dr. Kanchan* Dr. S.K. Tomar** Dr. Manoj Kumar*** Mrs. Neeti Singh</w:t>
            </w:r>
          </w:p>
          <w:p w14:paraId="7C85F84A" w14:textId="76E1C58B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70" w:type="pct"/>
          </w:tcPr>
          <w:p w14:paraId="3A933BF9" w14:textId="37A89B2A" w:rsidR="003946D9" w:rsidRPr="0032219B" w:rsidRDefault="003946D9" w:rsidP="003946D9">
            <w:pPr>
              <w:tabs>
                <w:tab w:val="left" w:pos="2478"/>
              </w:tabs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TITLE NOT MENTIONED BY AUTHORS</w:t>
            </w:r>
          </w:p>
        </w:tc>
        <w:tc>
          <w:tcPr>
            <w:tcW w:w="1067" w:type="pct"/>
          </w:tcPr>
          <w:p w14:paraId="3D709A7F" w14:textId="65BD8A30" w:rsidR="003946D9" w:rsidRPr="0032219B" w:rsidRDefault="003946D9" w:rsidP="0032219B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STRATEGIES TO ADDRESS MALNUTRITION AND FOOD WASTAGE MANAGEM</w:t>
            </w:r>
            <w:r w:rsidR="0032219B">
              <w:rPr>
                <w:rFonts w:ascii="Times New Roman" w:hAnsi="Times New Roman" w:cs="Times New Roman"/>
              </w:rPr>
              <w:t>E</w:t>
            </w:r>
            <w:r w:rsidRPr="0032219B">
              <w:rPr>
                <w:rFonts w:ascii="Times New Roman" w:hAnsi="Times New Roman" w:cs="Times New Roman"/>
              </w:rPr>
              <w:t>NT</w:t>
            </w:r>
          </w:p>
        </w:tc>
        <w:tc>
          <w:tcPr>
            <w:tcW w:w="632" w:type="pct"/>
          </w:tcPr>
          <w:p w14:paraId="62DE7231" w14:textId="77777777" w:rsidR="003946D9" w:rsidRPr="0032219B" w:rsidRDefault="003946D9" w:rsidP="003946D9">
            <w:pPr>
              <w:pStyle w:val="Heading3"/>
              <w:shd w:val="clear" w:color="auto" w:fill="FFFFFF"/>
              <w:jc w:val="both"/>
              <w:outlineLvl w:val="2"/>
              <w:rPr>
                <w:b w:val="0"/>
                <w:bCs w:val="0"/>
                <w:sz w:val="22"/>
                <w:szCs w:val="22"/>
              </w:rPr>
            </w:pPr>
            <w:r w:rsidRPr="0032219B">
              <w:rPr>
                <w:rStyle w:val="go"/>
                <w:b w:val="0"/>
                <w:bCs w:val="0"/>
                <w:sz w:val="22"/>
                <w:szCs w:val="22"/>
              </w:rPr>
              <w:t>drkanchankvk@gmail.com</w:t>
            </w:r>
          </w:p>
          <w:p w14:paraId="7484A3CB" w14:textId="797932BF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32219B" w:rsidRPr="0032219B" w14:paraId="13AC72C8" w14:textId="77777777" w:rsidTr="006E0465">
        <w:tc>
          <w:tcPr>
            <w:tcW w:w="559" w:type="pct"/>
          </w:tcPr>
          <w:p w14:paraId="7339DEDD" w14:textId="77777777" w:rsidR="003946D9" w:rsidRPr="0032219B" w:rsidRDefault="003946D9" w:rsidP="003946D9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0E27C34B" w14:textId="1C06AD83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Monika Kholiya 1 and Neelam Bhardwaj 2</w:t>
            </w:r>
          </w:p>
        </w:tc>
        <w:tc>
          <w:tcPr>
            <w:tcW w:w="1270" w:type="pct"/>
          </w:tcPr>
          <w:p w14:paraId="125B60D4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Entrepreneurial Behaviour of Dairy Farm Women in Nainital District of Uttarakhand</w:t>
            </w:r>
          </w:p>
          <w:p w14:paraId="267BC33A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67" w:type="pct"/>
          </w:tcPr>
          <w:p w14:paraId="0A53DC42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THEME 6: Innovative Approaches in Extension (Gender and Development, Skilling,</w:t>
            </w:r>
          </w:p>
          <w:p w14:paraId="4E358912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Innovations and Entrepreneurship, Agri-startups and Livelihood, Women empowerment,</w:t>
            </w:r>
          </w:p>
          <w:p w14:paraId="74FD5DA3" w14:textId="64B0EAD6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Capacity building)</w:t>
            </w:r>
          </w:p>
        </w:tc>
        <w:tc>
          <w:tcPr>
            <w:tcW w:w="632" w:type="pct"/>
          </w:tcPr>
          <w:p w14:paraId="486093A8" w14:textId="77777777" w:rsidR="003946D9" w:rsidRPr="0032219B" w:rsidRDefault="003946D9" w:rsidP="003946D9">
            <w:pPr>
              <w:pStyle w:val="Heading3"/>
              <w:shd w:val="clear" w:color="auto" w:fill="FFFFFF"/>
              <w:jc w:val="both"/>
              <w:outlineLvl w:val="2"/>
              <w:rPr>
                <w:b w:val="0"/>
                <w:bCs w:val="0"/>
                <w:sz w:val="22"/>
                <w:szCs w:val="22"/>
              </w:rPr>
            </w:pPr>
            <w:r w:rsidRPr="0032219B">
              <w:rPr>
                <w:rStyle w:val="go"/>
                <w:b w:val="0"/>
                <w:bCs w:val="0"/>
                <w:sz w:val="22"/>
                <w:szCs w:val="22"/>
              </w:rPr>
              <w:t>monikakholiya26gbpuat@gmail.com</w:t>
            </w:r>
          </w:p>
          <w:p w14:paraId="4E38DE1F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32219B" w:rsidRPr="0032219B" w14:paraId="248659BD" w14:textId="77777777" w:rsidTr="006E0465">
        <w:tc>
          <w:tcPr>
            <w:tcW w:w="559" w:type="pct"/>
          </w:tcPr>
          <w:p w14:paraId="59BC2052" w14:textId="77777777" w:rsidR="003946D9" w:rsidRPr="0032219B" w:rsidRDefault="003946D9" w:rsidP="003946D9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4A8152D7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Aelena Takhellambam 1* , Seema Kwatra 1</w:t>
            </w:r>
          </w:p>
          <w:p w14:paraId="2130D670" w14:textId="5C3A424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70" w:type="pct"/>
          </w:tcPr>
          <w:p w14:paraId="699F48B2" w14:textId="59B7C1DA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Role of Agricultural Cooperatives in Nurturing Women Empowerment</w:t>
            </w:r>
          </w:p>
        </w:tc>
        <w:tc>
          <w:tcPr>
            <w:tcW w:w="1067" w:type="pct"/>
          </w:tcPr>
          <w:p w14:paraId="1EB4D5D8" w14:textId="7BC1F246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Seminar Theme: Innovative Approaches in Extension</w:t>
            </w:r>
          </w:p>
        </w:tc>
        <w:tc>
          <w:tcPr>
            <w:tcW w:w="632" w:type="pct"/>
          </w:tcPr>
          <w:p w14:paraId="342CF5C2" w14:textId="3520418E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aelenastyles123@gmail.com</w:t>
            </w:r>
          </w:p>
        </w:tc>
      </w:tr>
      <w:tr w:rsidR="0032219B" w:rsidRPr="0032219B" w14:paraId="2121D455" w14:textId="77777777" w:rsidTr="006E0465">
        <w:tc>
          <w:tcPr>
            <w:tcW w:w="559" w:type="pct"/>
          </w:tcPr>
          <w:p w14:paraId="512D7450" w14:textId="77777777" w:rsidR="003946D9" w:rsidRPr="0032219B" w:rsidRDefault="003946D9" w:rsidP="003946D9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57D3F3EF" w14:textId="192DC741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Amrit Singh, Lakhwinder Kaur and Dharminder Singh</w:t>
            </w:r>
          </w:p>
        </w:tc>
        <w:tc>
          <w:tcPr>
            <w:tcW w:w="1270" w:type="pct"/>
          </w:tcPr>
          <w:p w14:paraId="7941ED9D" w14:textId="1C6BB6FD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Marketing practices and problems faced by flower growers of Punjab </w:t>
            </w:r>
          </w:p>
        </w:tc>
        <w:tc>
          <w:tcPr>
            <w:tcW w:w="1067" w:type="pct"/>
          </w:tcPr>
          <w:p w14:paraId="71459F69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32" w:type="pct"/>
          </w:tcPr>
          <w:p w14:paraId="2E48D90C" w14:textId="5DF1D1FA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lakhwinder@pau.edu</w:t>
            </w:r>
          </w:p>
        </w:tc>
      </w:tr>
      <w:tr w:rsidR="0032219B" w:rsidRPr="0032219B" w14:paraId="52CC50F4" w14:textId="77777777" w:rsidTr="006E0465">
        <w:tc>
          <w:tcPr>
            <w:tcW w:w="559" w:type="pct"/>
          </w:tcPr>
          <w:p w14:paraId="29DB89B6" w14:textId="77777777" w:rsidR="003946D9" w:rsidRPr="0032219B" w:rsidRDefault="003946D9" w:rsidP="003946D9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0ED504DD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A.Angela*</w:t>
            </w:r>
          </w:p>
          <w:p w14:paraId="663ED3DF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70" w:type="pct"/>
          </w:tcPr>
          <w:p w14:paraId="0FE66EF7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Musculoskeletal discomfort in Makhana production system in Bihar</w:t>
            </w:r>
          </w:p>
          <w:p w14:paraId="1352FA2A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67" w:type="pct"/>
          </w:tcPr>
          <w:p w14:paraId="0CA593E7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THEME: SUSTAINABLE RESOURCE MANAGEMENT (ERGONOMICS FOR</w:t>
            </w:r>
          </w:p>
          <w:p w14:paraId="7153E32A" w14:textId="266E7441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HEALTH AND SAFETY AND INTERVENTIONS FOR DRUDGERY REDUCTION</w:t>
            </w:r>
          </w:p>
        </w:tc>
        <w:tc>
          <w:tcPr>
            <w:tcW w:w="632" w:type="pct"/>
          </w:tcPr>
          <w:p w14:paraId="11ABFD97" w14:textId="72198AAB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ahanthemangela99@gmail.com</w:t>
            </w:r>
          </w:p>
        </w:tc>
      </w:tr>
      <w:tr w:rsidR="0032219B" w:rsidRPr="0032219B" w14:paraId="0535C1B6" w14:textId="77777777" w:rsidTr="006E0465">
        <w:tc>
          <w:tcPr>
            <w:tcW w:w="559" w:type="pct"/>
          </w:tcPr>
          <w:p w14:paraId="034A8E0A" w14:textId="77777777" w:rsidR="003946D9" w:rsidRPr="0032219B" w:rsidRDefault="003946D9" w:rsidP="003946D9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702D450B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Divya Choudhary*, Dr. R. K. Verma**, Kamlesh Choudhary* and Reshma Yadav</w:t>
            </w:r>
          </w:p>
          <w:p w14:paraId="5E37D09A" w14:textId="362FA0D8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70" w:type="pct"/>
          </w:tcPr>
          <w:p w14:paraId="37680E19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DETERMINANTS OF ADOPTION OF SOLAR PUMPS BY THE</w:t>
            </w:r>
          </w:p>
          <w:p w14:paraId="1E4A7BEA" w14:textId="58EA847B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FARMERS IN JODHPUR DISTRICT OF RAJASTHAN</w:t>
            </w:r>
          </w:p>
        </w:tc>
        <w:tc>
          <w:tcPr>
            <w:tcW w:w="1067" w:type="pct"/>
          </w:tcPr>
          <w:p w14:paraId="2A8093EE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32" w:type="pct"/>
          </w:tcPr>
          <w:p w14:paraId="248EDFE4" w14:textId="07E97E14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  <w:shd w:val="clear" w:color="auto" w:fill="FFFFFF"/>
              </w:rPr>
              <w:t>choudharydivya433@gmail.com</w:t>
            </w:r>
          </w:p>
        </w:tc>
      </w:tr>
      <w:tr w:rsidR="0032219B" w:rsidRPr="0032219B" w14:paraId="67E4C6EB" w14:textId="77777777" w:rsidTr="006E0465">
        <w:tc>
          <w:tcPr>
            <w:tcW w:w="559" w:type="pct"/>
          </w:tcPr>
          <w:p w14:paraId="7A55194A" w14:textId="77777777" w:rsidR="003946D9" w:rsidRPr="0032219B" w:rsidRDefault="003946D9" w:rsidP="003946D9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2DB8123C" w14:textId="2BE44532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Loveleen Kaur 1 , Kanwaljit Kaur 2</w:t>
            </w:r>
          </w:p>
        </w:tc>
        <w:tc>
          <w:tcPr>
            <w:tcW w:w="1270" w:type="pct"/>
          </w:tcPr>
          <w:p w14:paraId="09A0666F" w14:textId="54F1BC79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IMPACT OF EXTENSION STRATEGIES ON THE ADOPTION OF PRACTICES PERTAINING DRINKING WATER QUALITY</w:t>
            </w:r>
          </w:p>
        </w:tc>
        <w:tc>
          <w:tcPr>
            <w:tcW w:w="1067" w:type="pct"/>
          </w:tcPr>
          <w:p w14:paraId="6986739C" w14:textId="11AC6FB4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(Theme 6: Innovative approaches in extension)</w:t>
            </w:r>
          </w:p>
        </w:tc>
        <w:tc>
          <w:tcPr>
            <w:tcW w:w="632" w:type="pct"/>
          </w:tcPr>
          <w:p w14:paraId="0EFA7B67" w14:textId="77777777" w:rsidR="003946D9" w:rsidRPr="0032219B" w:rsidRDefault="003946D9" w:rsidP="003946D9">
            <w:pPr>
              <w:pStyle w:val="Heading3"/>
              <w:shd w:val="clear" w:color="auto" w:fill="FFFFFF"/>
              <w:jc w:val="both"/>
              <w:outlineLvl w:val="2"/>
              <w:rPr>
                <w:b w:val="0"/>
                <w:bCs w:val="0"/>
                <w:sz w:val="22"/>
                <w:szCs w:val="22"/>
              </w:rPr>
            </w:pPr>
            <w:r w:rsidRPr="0032219B">
              <w:rPr>
                <w:rStyle w:val="go"/>
                <w:b w:val="0"/>
                <w:bCs w:val="0"/>
                <w:sz w:val="22"/>
                <w:szCs w:val="22"/>
              </w:rPr>
              <w:t>loveleen-hsecm@pau.edu</w:t>
            </w:r>
          </w:p>
          <w:p w14:paraId="430388C3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32219B" w:rsidRPr="0032219B" w14:paraId="16124078" w14:textId="77777777" w:rsidTr="006E0465">
        <w:tc>
          <w:tcPr>
            <w:tcW w:w="559" w:type="pct"/>
          </w:tcPr>
          <w:p w14:paraId="29ECEE07" w14:textId="77777777" w:rsidR="003946D9" w:rsidRPr="0032219B" w:rsidRDefault="003946D9" w:rsidP="003946D9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01743C9E" w14:textId="33C8968A" w:rsidR="003946D9" w:rsidRPr="0032219B" w:rsidRDefault="003946D9" w:rsidP="0032219B">
            <w:pPr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Nitin Rajput 1, Divya Katiyar 2, Anjay Kumar Bhartiya 3</w:t>
            </w:r>
          </w:p>
        </w:tc>
        <w:tc>
          <w:tcPr>
            <w:tcW w:w="1270" w:type="pct"/>
          </w:tcPr>
          <w:p w14:paraId="6346241B" w14:textId="34C770B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BIG DATA TECHNOLOGY: GAME CHANGER IN AGRICULTURE</w:t>
            </w:r>
          </w:p>
        </w:tc>
        <w:tc>
          <w:tcPr>
            <w:tcW w:w="1067" w:type="pct"/>
          </w:tcPr>
          <w:p w14:paraId="14E40E2F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32" w:type="pct"/>
          </w:tcPr>
          <w:p w14:paraId="0C00CF02" w14:textId="623BE589" w:rsidR="003946D9" w:rsidRPr="0032219B" w:rsidRDefault="003946D9" w:rsidP="003946D9">
            <w:pPr>
              <w:pStyle w:val="Heading3"/>
              <w:shd w:val="clear" w:color="auto" w:fill="FFFFFF"/>
              <w:jc w:val="both"/>
              <w:outlineLvl w:val="2"/>
              <w:rPr>
                <w:rStyle w:val="go"/>
                <w:b w:val="0"/>
                <w:bCs w:val="0"/>
                <w:sz w:val="22"/>
                <w:szCs w:val="22"/>
              </w:rPr>
            </w:pPr>
            <w:r w:rsidRPr="0032219B">
              <w:rPr>
                <w:b w:val="0"/>
                <w:bCs w:val="0"/>
                <w:sz w:val="22"/>
                <w:szCs w:val="22"/>
              </w:rPr>
              <w:t>nitinrajputjarakhar@gmail.com</w:t>
            </w:r>
          </w:p>
        </w:tc>
      </w:tr>
      <w:tr w:rsidR="0032219B" w:rsidRPr="0032219B" w14:paraId="152D3C36" w14:textId="77777777" w:rsidTr="006E0465">
        <w:tc>
          <w:tcPr>
            <w:tcW w:w="559" w:type="pct"/>
          </w:tcPr>
          <w:p w14:paraId="1A4293A8" w14:textId="77777777" w:rsidR="003946D9" w:rsidRPr="0032219B" w:rsidRDefault="003946D9" w:rsidP="003946D9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036BAAF4" w14:textId="77777777" w:rsidR="003946D9" w:rsidRPr="0032219B" w:rsidRDefault="003946D9" w:rsidP="003946D9">
            <w:pPr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Anjay Kumar Bhartiya 1, Nitin Rajput 2, Divya Katiyar 3</w:t>
            </w:r>
          </w:p>
          <w:p w14:paraId="0727615C" w14:textId="77777777" w:rsidR="003946D9" w:rsidRPr="0032219B" w:rsidRDefault="003946D9" w:rsidP="003946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70" w:type="pct"/>
          </w:tcPr>
          <w:p w14:paraId="0CCECB49" w14:textId="548A031E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DIGITAL AGRICULTURAL EXTENSION AND ADVISORY SERVICES FOR EMPOWERING FARMERS</w:t>
            </w:r>
          </w:p>
        </w:tc>
        <w:tc>
          <w:tcPr>
            <w:tcW w:w="1067" w:type="pct"/>
          </w:tcPr>
          <w:p w14:paraId="74596038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32" w:type="pct"/>
          </w:tcPr>
          <w:p w14:paraId="23CD4718" w14:textId="4DA683BE" w:rsidR="003946D9" w:rsidRPr="0032219B" w:rsidRDefault="003946D9" w:rsidP="003946D9">
            <w:pPr>
              <w:pStyle w:val="Heading3"/>
              <w:shd w:val="clear" w:color="auto" w:fill="FFFFFF"/>
              <w:jc w:val="both"/>
              <w:outlineLvl w:val="2"/>
              <w:rPr>
                <w:b w:val="0"/>
                <w:bCs w:val="0"/>
                <w:sz w:val="22"/>
                <w:szCs w:val="22"/>
              </w:rPr>
            </w:pPr>
            <w:r w:rsidRPr="0032219B">
              <w:rPr>
                <w:b w:val="0"/>
                <w:bCs w:val="0"/>
                <w:sz w:val="22"/>
                <w:szCs w:val="22"/>
              </w:rPr>
              <w:t>anjaysaroj42@gmail.com</w:t>
            </w:r>
          </w:p>
        </w:tc>
      </w:tr>
      <w:tr w:rsidR="0032219B" w:rsidRPr="0032219B" w14:paraId="58D25306" w14:textId="77777777" w:rsidTr="006E0465">
        <w:tc>
          <w:tcPr>
            <w:tcW w:w="559" w:type="pct"/>
          </w:tcPr>
          <w:p w14:paraId="03B2EB06" w14:textId="77777777" w:rsidR="003946D9" w:rsidRPr="0032219B" w:rsidRDefault="003946D9" w:rsidP="003946D9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01EEE554" w14:textId="17C7F6FB" w:rsidR="003946D9" w:rsidRPr="0032219B" w:rsidRDefault="003946D9" w:rsidP="003946D9">
            <w:pPr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Divya Katiyar 1 , Roshani Chaurasiya 2 , Arjun Prasad Verma 3</w:t>
            </w:r>
          </w:p>
        </w:tc>
        <w:tc>
          <w:tcPr>
            <w:tcW w:w="1270" w:type="pct"/>
          </w:tcPr>
          <w:p w14:paraId="44E07812" w14:textId="1A4F8B80" w:rsidR="003946D9" w:rsidRPr="0032219B" w:rsidRDefault="003946D9" w:rsidP="0032219B">
            <w:pPr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Leveraging Innovations in Dairy Sector for Sustainable Development</w:t>
            </w:r>
          </w:p>
        </w:tc>
        <w:tc>
          <w:tcPr>
            <w:tcW w:w="1067" w:type="pct"/>
          </w:tcPr>
          <w:p w14:paraId="726B18FD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32" w:type="pct"/>
          </w:tcPr>
          <w:p w14:paraId="11AA9993" w14:textId="4DA8BB83" w:rsidR="003946D9" w:rsidRPr="0032219B" w:rsidRDefault="003946D9" w:rsidP="003946D9">
            <w:pPr>
              <w:pStyle w:val="Heading3"/>
              <w:shd w:val="clear" w:color="auto" w:fill="FFFFFF"/>
              <w:jc w:val="both"/>
              <w:outlineLvl w:val="2"/>
              <w:rPr>
                <w:b w:val="0"/>
                <w:bCs w:val="0"/>
                <w:sz w:val="22"/>
                <w:szCs w:val="22"/>
              </w:rPr>
            </w:pPr>
            <w:r w:rsidRPr="0032219B">
              <w:rPr>
                <w:b w:val="0"/>
                <w:bCs w:val="0"/>
                <w:sz w:val="22"/>
                <w:szCs w:val="22"/>
              </w:rPr>
              <w:t>divyakatiyar116@gmail.com</w:t>
            </w:r>
          </w:p>
        </w:tc>
      </w:tr>
      <w:tr w:rsidR="0032219B" w:rsidRPr="0032219B" w14:paraId="2B91CB64" w14:textId="77777777" w:rsidTr="006E0465">
        <w:tc>
          <w:tcPr>
            <w:tcW w:w="559" w:type="pct"/>
          </w:tcPr>
          <w:p w14:paraId="66C4C895" w14:textId="77777777" w:rsidR="003946D9" w:rsidRPr="0032219B" w:rsidRDefault="003946D9" w:rsidP="003946D9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01E1AABC" w14:textId="59627A36" w:rsidR="003946D9" w:rsidRPr="003F40A2" w:rsidRDefault="003946D9" w:rsidP="003946D9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</w:rPr>
            </w:pPr>
            <w:r w:rsidRPr="0032219B">
              <w:rPr>
                <w:rFonts w:ascii="Times New Roman" w:eastAsia="Times New Roman" w:hAnsi="Times New Roman" w:cs="Times New Roman"/>
              </w:rPr>
              <w:t>Somdutt Tripathi 1,</w:t>
            </w:r>
            <w:r w:rsidRPr="003F40A2">
              <w:rPr>
                <w:rFonts w:ascii="Times New Roman" w:eastAsia="Times New Roman" w:hAnsi="Times New Roman" w:cs="Times New Roman"/>
              </w:rPr>
              <w:t xml:space="preserve"> B. K. Gupta 2 , Bhanu Praksh Mishra 3 , Abhishek Kalia 4 , Gaurav Shukla 5  </w:t>
            </w:r>
          </w:p>
          <w:p w14:paraId="264FEC26" w14:textId="77777777" w:rsidR="003946D9" w:rsidRPr="0032219B" w:rsidRDefault="003946D9" w:rsidP="003946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70" w:type="pct"/>
          </w:tcPr>
          <w:p w14:paraId="6323367C" w14:textId="495F927D" w:rsidR="003946D9" w:rsidRPr="0032219B" w:rsidRDefault="003946D9" w:rsidP="003946D9">
            <w:pPr>
              <w:rPr>
                <w:rFonts w:ascii="Times New Roman" w:hAnsi="Times New Roman" w:cs="Times New Roman"/>
              </w:rPr>
            </w:pPr>
            <w:r w:rsidRPr="003F40A2">
              <w:rPr>
                <w:rFonts w:ascii="Times New Roman" w:eastAsia="Times New Roman" w:hAnsi="Times New Roman" w:cs="Times New Roman"/>
              </w:rPr>
              <w:t>A STUDY ON KNOWLEDGE OF FARMERS ON ORGANIC FARMING IN</w:t>
            </w:r>
            <w:r w:rsidRPr="0032219B">
              <w:rPr>
                <w:rFonts w:ascii="Times New Roman" w:eastAsia="Times New Roman" w:hAnsi="Times New Roman" w:cs="Times New Roman"/>
              </w:rPr>
              <w:t xml:space="preserve"> BUNDELKHAND REGION OF UTTAR PRA</w:t>
            </w:r>
            <w:r w:rsidRPr="003F40A2">
              <w:rPr>
                <w:rFonts w:ascii="Times New Roman" w:eastAsia="Times New Roman" w:hAnsi="Times New Roman" w:cs="Times New Roman"/>
              </w:rPr>
              <w:t>DESH”</w:t>
            </w:r>
          </w:p>
        </w:tc>
        <w:tc>
          <w:tcPr>
            <w:tcW w:w="1067" w:type="pct"/>
          </w:tcPr>
          <w:p w14:paraId="58EE143A" w14:textId="77777777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32" w:type="pct"/>
          </w:tcPr>
          <w:p w14:paraId="728394FC" w14:textId="77777777" w:rsidR="003946D9" w:rsidRPr="003F40A2" w:rsidRDefault="003946D9" w:rsidP="003946D9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</w:rPr>
            </w:pPr>
            <w:hyperlink r:id="rId18" w:tgtFrame="_blank" w:history="1">
              <w:r w:rsidRPr="0032219B">
                <w:rPr>
                  <w:rFonts w:ascii="Times New Roman" w:eastAsia="Times New Roman" w:hAnsi="Times New Roman" w:cs="Times New Roman"/>
                  <w:u w:val="single"/>
                </w:rPr>
                <w:t>somdutttripathi1111@gmail.com</w:t>
              </w:r>
            </w:hyperlink>
          </w:p>
          <w:p w14:paraId="408AE577" w14:textId="77777777" w:rsidR="003946D9" w:rsidRPr="0032219B" w:rsidRDefault="003946D9" w:rsidP="003946D9">
            <w:pPr>
              <w:pStyle w:val="Heading3"/>
              <w:shd w:val="clear" w:color="auto" w:fill="FFFFFF"/>
              <w:jc w:val="both"/>
              <w:outlineLvl w:val="2"/>
              <w:rPr>
                <w:b w:val="0"/>
                <w:bCs w:val="0"/>
                <w:sz w:val="22"/>
                <w:szCs w:val="22"/>
              </w:rPr>
            </w:pPr>
          </w:p>
        </w:tc>
      </w:tr>
      <w:tr w:rsidR="0032219B" w:rsidRPr="0032219B" w14:paraId="2AE13026" w14:textId="77777777" w:rsidTr="006E0465">
        <w:tc>
          <w:tcPr>
            <w:tcW w:w="559" w:type="pct"/>
          </w:tcPr>
          <w:p w14:paraId="5965D065" w14:textId="77777777" w:rsidR="003946D9" w:rsidRPr="0032219B" w:rsidRDefault="003946D9" w:rsidP="003946D9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1C00FA13" w14:textId="77777777" w:rsidR="003946D9" w:rsidRPr="003F40A2" w:rsidRDefault="003946D9" w:rsidP="003946D9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</w:rPr>
            </w:pPr>
            <w:r w:rsidRPr="003F40A2">
              <w:rPr>
                <w:rFonts w:ascii="Times New Roman" w:eastAsia="Times New Roman" w:hAnsi="Times New Roman" w:cs="Times New Roman"/>
              </w:rPr>
              <w:t>Bikram Barman 1 and Asif Mohammad 2</w:t>
            </w:r>
          </w:p>
          <w:p w14:paraId="31F89A05" w14:textId="77777777" w:rsidR="003946D9" w:rsidRPr="0032219B" w:rsidRDefault="003946D9" w:rsidP="003946D9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0" w:type="pct"/>
          </w:tcPr>
          <w:p w14:paraId="293977CD" w14:textId="6C865D54" w:rsidR="003946D9" w:rsidRPr="0032219B" w:rsidRDefault="003946D9" w:rsidP="003946D9">
            <w:pPr>
              <w:rPr>
                <w:rFonts w:ascii="Times New Roman" w:eastAsia="Times New Roman" w:hAnsi="Times New Roman" w:cs="Times New Roman"/>
              </w:rPr>
            </w:pPr>
            <w:r w:rsidRPr="003F40A2">
              <w:rPr>
                <w:rFonts w:ascii="Times New Roman" w:eastAsia="Times New Roman" w:hAnsi="Times New Roman" w:cs="Times New Roman"/>
              </w:rPr>
              <w:t>Exploring Aspiration of Rural Rajbanshi Youths from Dairy Farm Families</w:t>
            </w:r>
          </w:p>
        </w:tc>
        <w:tc>
          <w:tcPr>
            <w:tcW w:w="1067" w:type="pct"/>
          </w:tcPr>
          <w:p w14:paraId="1CB5BFFA" w14:textId="79B742B8" w:rsidR="003946D9" w:rsidRPr="0032219B" w:rsidRDefault="003946D9" w:rsidP="003946D9">
            <w:pPr>
              <w:jc w:val="both"/>
              <w:rPr>
                <w:rFonts w:ascii="Times New Roman" w:hAnsi="Times New Roman" w:cs="Times New Roman"/>
              </w:rPr>
            </w:pPr>
            <w:r w:rsidRPr="003F40A2">
              <w:rPr>
                <w:rFonts w:ascii="Times New Roman" w:eastAsia="Times New Roman" w:hAnsi="Times New Roman" w:cs="Times New Roman"/>
              </w:rPr>
              <w:t>THEME 5. LIVESTOCK AND DAIRY INNOVATIONS FOR SUSTAINABLE DEVELOPMENT</w:t>
            </w:r>
          </w:p>
        </w:tc>
        <w:tc>
          <w:tcPr>
            <w:tcW w:w="632" w:type="pct"/>
          </w:tcPr>
          <w:p w14:paraId="06877992" w14:textId="77777777" w:rsidR="003946D9" w:rsidRPr="003F40A2" w:rsidRDefault="003946D9" w:rsidP="003946D9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</w:rPr>
            </w:pPr>
            <w:hyperlink r:id="rId19" w:tgtFrame="_blank" w:history="1">
              <w:r w:rsidRPr="0032219B">
                <w:rPr>
                  <w:rFonts w:ascii="Times New Roman" w:eastAsia="Times New Roman" w:hAnsi="Times New Roman" w:cs="Times New Roman"/>
                  <w:u w:val="single"/>
                </w:rPr>
                <w:t>bbikramjoy1998@gmail.com</w:t>
              </w:r>
            </w:hyperlink>
          </w:p>
          <w:p w14:paraId="03929EC2" w14:textId="77777777" w:rsidR="003946D9" w:rsidRPr="0032219B" w:rsidRDefault="003946D9" w:rsidP="003946D9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</w:rPr>
            </w:pPr>
          </w:p>
        </w:tc>
      </w:tr>
      <w:tr w:rsidR="0032219B" w:rsidRPr="0032219B" w14:paraId="521F8C18" w14:textId="77777777" w:rsidTr="006E0465">
        <w:tc>
          <w:tcPr>
            <w:tcW w:w="559" w:type="pct"/>
          </w:tcPr>
          <w:p w14:paraId="13AB2177" w14:textId="77777777" w:rsidR="003946D9" w:rsidRPr="0032219B" w:rsidRDefault="003946D9" w:rsidP="003946D9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1F4E57A0" w14:textId="77777777" w:rsidR="003946D9" w:rsidRPr="003F40A2" w:rsidRDefault="003946D9" w:rsidP="003946D9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</w:rPr>
            </w:pPr>
            <w:r w:rsidRPr="003F40A2">
              <w:rPr>
                <w:rFonts w:ascii="Times New Roman" w:eastAsia="Times New Roman" w:hAnsi="Times New Roman" w:cs="Times New Roman"/>
              </w:rPr>
              <w:t>Sunnyrudh 1, Anil Sharma 2</w:t>
            </w:r>
          </w:p>
          <w:p w14:paraId="272F8FF9" w14:textId="77777777" w:rsidR="003946D9" w:rsidRPr="0032219B" w:rsidRDefault="003946D9" w:rsidP="003946D9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0" w:type="pct"/>
          </w:tcPr>
          <w:p w14:paraId="66B310B5" w14:textId="1B8465FA" w:rsidR="003946D9" w:rsidRPr="0032219B" w:rsidRDefault="003946D9" w:rsidP="003946D9">
            <w:pPr>
              <w:rPr>
                <w:rFonts w:ascii="Times New Roman" w:eastAsia="Times New Roman" w:hAnsi="Times New Roman" w:cs="Times New Roman"/>
              </w:rPr>
            </w:pPr>
            <w:r w:rsidRPr="003F40A2">
              <w:rPr>
                <w:rFonts w:ascii="Times New Roman" w:eastAsia="Times New Roman" w:hAnsi="Times New Roman" w:cs="Times New Roman"/>
              </w:rPr>
              <w:t>Role of Traditional Media in Dissemination of Information</w:t>
            </w:r>
          </w:p>
        </w:tc>
        <w:tc>
          <w:tcPr>
            <w:tcW w:w="1067" w:type="pct"/>
          </w:tcPr>
          <w:p w14:paraId="7E94D401" w14:textId="77777777" w:rsidR="003946D9" w:rsidRPr="0032219B" w:rsidRDefault="003946D9" w:rsidP="003946D9">
            <w:pPr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632" w:type="pct"/>
          </w:tcPr>
          <w:p w14:paraId="2E962BEA" w14:textId="4148DAEC" w:rsidR="003946D9" w:rsidRPr="0032219B" w:rsidRDefault="003946D9" w:rsidP="003946D9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</w:rPr>
            </w:pPr>
            <w:hyperlink r:id="rId20" w:tgtFrame="_blank" w:history="1">
              <w:r w:rsidRPr="0032219B">
                <w:rPr>
                  <w:rFonts w:ascii="Times New Roman" w:eastAsia="Times New Roman" w:hAnsi="Times New Roman" w:cs="Times New Roman"/>
                  <w:u w:val="single"/>
                </w:rPr>
                <w:t>sunnyrudh@gmail.com</w:t>
              </w:r>
            </w:hyperlink>
          </w:p>
        </w:tc>
      </w:tr>
      <w:tr w:rsidR="0032219B" w:rsidRPr="0032219B" w14:paraId="3C1B72B2" w14:textId="77777777" w:rsidTr="006E0465">
        <w:tc>
          <w:tcPr>
            <w:tcW w:w="559" w:type="pct"/>
          </w:tcPr>
          <w:p w14:paraId="553271E5" w14:textId="77777777" w:rsidR="003946D9" w:rsidRPr="0032219B" w:rsidRDefault="003946D9" w:rsidP="003946D9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0B483E07" w14:textId="040BE6B1" w:rsidR="003946D9" w:rsidRPr="0032219B" w:rsidRDefault="003946D9" w:rsidP="003946D9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</w:rPr>
            </w:pPr>
            <w:r w:rsidRPr="003F40A2">
              <w:rPr>
                <w:rFonts w:ascii="Times New Roman" w:eastAsia="Times New Roman" w:hAnsi="Times New Roman" w:cs="Times New Roman"/>
              </w:rPr>
              <w:t>Shaurya Sharma 1 , S.P Singh 2 , Sudhakar Dwivedi 3 , Pranita Kohli 4</w:t>
            </w:r>
          </w:p>
        </w:tc>
        <w:tc>
          <w:tcPr>
            <w:tcW w:w="1270" w:type="pct"/>
          </w:tcPr>
          <w:p w14:paraId="6D80523B" w14:textId="579DC77A" w:rsidR="003946D9" w:rsidRPr="0032219B" w:rsidRDefault="003946D9" w:rsidP="003946D9">
            <w:pPr>
              <w:rPr>
                <w:rFonts w:ascii="Times New Roman" w:eastAsia="Times New Roman" w:hAnsi="Times New Roman" w:cs="Times New Roman"/>
              </w:rPr>
            </w:pPr>
            <w:r w:rsidRPr="003F40A2">
              <w:rPr>
                <w:rFonts w:ascii="Times New Roman" w:eastAsia="Times New Roman" w:hAnsi="Times New Roman" w:cs="Times New Roman"/>
              </w:rPr>
              <w:t>Socio- economic analysis of Jammu region farmers</w:t>
            </w:r>
          </w:p>
        </w:tc>
        <w:tc>
          <w:tcPr>
            <w:tcW w:w="1067" w:type="pct"/>
          </w:tcPr>
          <w:p w14:paraId="6EDF8A68" w14:textId="77777777" w:rsidR="003946D9" w:rsidRPr="0032219B" w:rsidRDefault="003946D9" w:rsidP="003946D9">
            <w:pPr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632" w:type="pct"/>
          </w:tcPr>
          <w:p w14:paraId="10CDA40E" w14:textId="31F75C7C" w:rsidR="003946D9" w:rsidRPr="0032219B" w:rsidRDefault="003946D9" w:rsidP="0032219B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</w:rPr>
            </w:pPr>
            <w:hyperlink r:id="rId21" w:tgtFrame="_blank" w:history="1">
              <w:r w:rsidRPr="0032219B">
                <w:rPr>
                  <w:rFonts w:ascii="Times New Roman" w:eastAsia="Times New Roman" w:hAnsi="Times New Roman" w:cs="Times New Roman"/>
                  <w:u w:val="single"/>
                </w:rPr>
                <w:t>shauryasharma396@gmail.com</w:t>
              </w:r>
            </w:hyperlink>
          </w:p>
        </w:tc>
      </w:tr>
      <w:tr w:rsidR="0032219B" w:rsidRPr="0032219B" w14:paraId="104AAE1D" w14:textId="77777777" w:rsidTr="006E0465">
        <w:tc>
          <w:tcPr>
            <w:tcW w:w="559" w:type="pct"/>
          </w:tcPr>
          <w:p w14:paraId="50C94609" w14:textId="77777777" w:rsidR="003946D9" w:rsidRPr="0032219B" w:rsidRDefault="003946D9" w:rsidP="003946D9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5490B962" w14:textId="1C06599E" w:rsidR="003946D9" w:rsidRPr="0032219B" w:rsidRDefault="003946D9" w:rsidP="003946D9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Shikha Awasthi, Somdutt Tripathi</w:t>
            </w:r>
          </w:p>
        </w:tc>
        <w:tc>
          <w:tcPr>
            <w:tcW w:w="1270" w:type="pct"/>
          </w:tcPr>
          <w:p w14:paraId="4F24D6F1" w14:textId="3AA8B606" w:rsidR="003946D9" w:rsidRPr="0032219B" w:rsidRDefault="003946D9" w:rsidP="003946D9">
            <w:pPr>
              <w:rPr>
                <w:rFonts w:ascii="Times New Roman" w:eastAsia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Technological gap in the cultivation of wheat crop in District Kanpur Nagar (U.P.)</w:t>
            </w:r>
          </w:p>
        </w:tc>
        <w:tc>
          <w:tcPr>
            <w:tcW w:w="1067" w:type="pct"/>
          </w:tcPr>
          <w:p w14:paraId="5356BC6F" w14:textId="77777777" w:rsidR="003946D9" w:rsidRPr="0032219B" w:rsidRDefault="003946D9" w:rsidP="003946D9">
            <w:pPr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632" w:type="pct"/>
          </w:tcPr>
          <w:p w14:paraId="4187C2D8" w14:textId="755BE3C9" w:rsidR="003946D9" w:rsidRPr="0032219B" w:rsidRDefault="003946D9" w:rsidP="003946D9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shikhaawasthi105@gmail.com</w:t>
            </w:r>
          </w:p>
        </w:tc>
      </w:tr>
      <w:tr w:rsidR="0032219B" w:rsidRPr="0032219B" w14:paraId="5C842621" w14:textId="77777777" w:rsidTr="006E0465">
        <w:tc>
          <w:tcPr>
            <w:tcW w:w="559" w:type="pct"/>
          </w:tcPr>
          <w:p w14:paraId="26A769FF" w14:textId="77777777" w:rsidR="003946D9" w:rsidRPr="0032219B" w:rsidRDefault="003946D9" w:rsidP="003946D9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72" w:type="pct"/>
          </w:tcPr>
          <w:p w14:paraId="7F9A34DF" w14:textId="1AEF0C39" w:rsidR="003946D9" w:rsidRPr="0032219B" w:rsidRDefault="003946D9" w:rsidP="0032219B">
            <w:pPr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Divya Katiyar 1 , Roshani Chaurasiya 2 , Arjun Prasad Verma 3</w:t>
            </w:r>
            <w:bookmarkStart w:id="0" w:name="_GoBack"/>
            <w:bookmarkEnd w:id="0"/>
          </w:p>
        </w:tc>
        <w:tc>
          <w:tcPr>
            <w:tcW w:w="1270" w:type="pct"/>
          </w:tcPr>
          <w:p w14:paraId="59EB5C07" w14:textId="2255EE89" w:rsidR="003946D9" w:rsidRPr="0032219B" w:rsidRDefault="003946D9" w:rsidP="003946D9">
            <w:pPr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Leveraging Innovations in Dairy Sector for Sustainable Development</w:t>
            </w:r>
          </w:p>
        </w:tc>
        <w:tc>
          <w:tcPr>
            <w:tcW w:w="1067" w:type="pct"/>
          </w:tcPr>
          <w:p w14:paraId="35364CB0" w14:textId="77777777" w:rsidR="003946D9" w:rsidRPr="0032219B" w:rsidRDefault="003946D9" w:rsidP="003946D9">
            <w:pPr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632" w:type="pct"/>
          </w:tcPr>
          <w:p w14:paraId="7F28D519" w14:textId="79A3C5FA" w:rsidR="003946D9" w:rsidRPr="0032219B" w:rsidRDefault="003946D9" w:rsidP="0032219B">
            <w:pPr>
              <w:rPr>
                <w:rFonts w:ascii="Times New Roman" w:hAnsi="Times New Roman" w:cs="Times New Roman"/>
              </w:rPr>
            </w:pPr>
            <w:r w:rsidRPr="0032219B">
              <w:rPr>
                <w:rFonts w:ascii="Times New Roman" w:hAnsi="Times New Roman" w:cs="Times New Roman"/>
              </w:rPr>
              <w:t>divyakatiyar116@gmail.com</w:t>
            </w:r>
          </w:p>
        </w:tc>
      </w:tr>
    </w:tbl>
    <w:p w14:paraId="5F280793" w14:textId="77777777" w:rsidR="00780376" w:rsidRPr="0032219B" w:rsidRDefault="00780376" w:rsidP="00EA4033">
      <w:pPr>
        <w:jc w:val="both"/>
        <w:rPr>
          <w:rFonts w:ascii="Times New Roman" w:hAnsi="Times New Roman" w:cs="Times New Roman"/>
        </w:rPr>
      </w:pPr>
    </w:p>
    <w:sectPr w:rsidR="00780376" w:rsidRPr="0032219B" w:rsidSect="00F9219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F630FE" w14:textId="77777777" w:rsidR="009D2BBD" w:rsidRDefault="009D2BBD" w:rsidP="002522E9">
      <w:pPr>
        <w:spacing w:after="0" w:line="240" w:lineRule="auto"/>
      </w:pPr>
      <w:r>
        <w:separator/>
      </w:r>
    </w:p>
  </w:endnote>
  <w:endnote w:type="continuationSeparator" w:id="0">
    <w:p w14:paraId="7C55CFBB" w14:textId="77777777" w:rsidR="009D2BBD" w:rsidRDefault="009D2BBD" w:rsidP="002522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8843BF" w14:textId="77777777" w:rsidR="009D2BBD" w:rsidRDefault="009D2BBD" w:rsidP="002522E9">
      <w:pPr>
        <w:spacing w:after="0" w:line="240" w:lineRule="auto"/>
      </w:pPr>
      <w:r>
        <w:separator/>
      </w:r>
    </w:p>
  </w:footnote>
  <w:footnote w:type="continuationSeparator" w:id="0">
    <w:p w14:paraId="64CC7006" w14:textId="77777777" w:rsidR="009D2BBD" w:rsidRDefault="009D2BBD" w:rsidP="002522E9">
      <w:pPr>
        <w:spacing w:after="0" w:line="240" w:lineRule="auto"/>
      </w:pPr>
      <w:r>
        <w:continuationSeparator/>
      </w:r>
    </w:p>
  </w:footnote>
  <w:footnote w:id="1">
    <w:p w14:paraId="5F41CE70" w14:textId="028C7D6E" w:rsidR="002522E9" w:rsidRDefault="002522E9" w:rsidP="002522E9">
      <w:pPr>
        <w:pStyle w:val="FootnoteText"/>
        <w:rPr>
          <w:rFonts w:ascii="Times New Roman" w:hAnsi="Times New Roman" w:cs="Times New Roman"/>
          <w:sz w:val="22"/>
          <w:szCs w:val="22"/>
        </w:rPr>
      </w:pPr>
    </w:p>
  </w:footnote>
  <w:footnote w:id="2">
    <w:p w14:paraId="7A998DA7" w14:textId="5127DEE6" w:rsidR="002522E9" w:rsidRDefault="002522E9" w:rsidP="002522E9">
      <w:pPr>
        <w:pStyle w:val="FootnoteText"/>
      </w:pPr>
      <w:r>
        <w:rPr>
          <w:rFonts w:ascii="Times New Roman" w:hAnsi="Times New Roman" w:cs="Times New Roman"/>
          <w:sz w:val="22"/>
          <w:szCs w:val="22"/>
        </w:rPr>
        <w:t xml:space="preserve"> 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571057"/>
    <w:multiLevelType w:val="hybridMultilevel"/>
    <w:tmpl w:val="04EAEBB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851D53"/>
    <w:multiLevelType w:val="hybridMultilevel"/>
    <w:tmpl w:val="7D6E69C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bC0NDI3NzIyMjcxNDVT0lEKTi0uzszPAykwrwUAuHO7zCwAAAA="/>
  </w:docVars>
  <w:rsids>
    <w:rsidRoot w:val="005B7A5C"/>
    <w:rsid w:val="00002A26"/>
    <w:rsid w:val="00047B58"/>
    <w:rsid w:val="00052A55"/>
    <w:rsid w:val="0009366D"/>
    <w:rsid w:val="000E3489"/>
    <w:rsid w:val="001228E3"/>
    <w:rsid w:val="0014349E"/>
    <w:rsid w:val="001947DE"/>
    <w:rsid w:val="001B2B07"/>
    <w:rsid w:val="001F0129"/>
    <w:rsid w:val="002070A1"/>
    <w:rsid w:val="002075B5"/>
    <w:rsid w:val="00241A01"/>
    <w:rsid w:val="002434B5"/>
    <w:rsid w:val="002522E9"/>
    <w:rsid w:val="002747DD"/>
    <w:rsid w:val="002756F1"/>
    <w:rsid w:val="0028254A"/>
    <w:rsid w:val="00283E78"/>
    <w:rsid w:val="00307B4C"/>
    <w:rsid w:val="00315BF4"/>
    <w:rsid w:val="0032219B"/>
    <w:rsid w:val="00323875"/>
    <w:rsid w:val="003946D9"/>
    <w:rsid w:val="00397239"/>
    <w:rsid w:val="003C4FB0"/>
    <w:rsid w:val="00491773"/>
    <w:rsid w:val="00492DAD"/>
    <w:rsid w:val="004A6F44"/>
    <w:rsid w:val="005104E4"/>
    <w:rsid w:val="00540DA6"/>
    <w:rsid w:val="005421B6"/>
    <w:rsid w:val="00556D52"/>
    <w:rsid w:val="0056313F"/>
    <w:rsid w:val="00565667"/>
    <w:rsid w:val="00577003"/>
    <w:rsid w:val="00586B7A"/>
    <w:rsid w:val="005A45C0"/>
    <w:rsid w:val="005B7A5C"/>
    <w:rsid w:val="0060103D"/>
    <w:rsid w:val="00604915"/>
    <w:rsid w:val="00656EAF"/>
    <w:rsid w:val="006624E7"/>
    <w:rsid w:val="006E0465"/>
    <w:rsid w:val="006E34C5"/>
    <w:rsid w:val="0071123D"/>
    <w:rsid w:val="00737002"/>
    <w:rsid w:val="00756622"/>
    <w:rsid w:val="00780376"/>
    <w:rsid w:val="007D63EB"/>
    <w:rsid w:val="008017AB"/>
    <w:rsid w:val="0080238C"/>
    <w:rsid w:val="0083113A"/>
    <w:rsid w:val="00833A8D"/>
    <w:rsid w:val="00841EBE"/>
    <w:rsid w:val="008420DE"/>
    <w:rsid w:val="008649B6"/>
    <w:rsid w:val="00882C0B"/>
    <w:rsid w:val="008C08A1"/>
    <w:rsid w:val="008F071D"/>
    <w:rsid w:val="008F1E83"/>
    <w:rsid w:val="00924EAF"/>
    <w:rsid w:val="00927BD7"/>
    <w:rsid w:val="009336B8"/>
    <w:rsid w:val="00952697"/>
    <w:rsid w:val="00974FA5"/>
    <w:rsid w:val="009800C3"/>
    <w:rsid w:val="009956E8"/>
    <w:rsid w:val="009C609F"/>
    <w:rsid w:val="009D2BBD"/>
    <w:rsid w:val="009F3546"/>
    <w:rsid w:val="009F7FA9"/>
    <w:rsid w:val="00A824D6"/>
    <w:rsid w:val="00AF06A5"/>
    <w:rsid w:val="00AF1554"/>
    <w:rsid w:val="00B25F1A"/>
    <w:rsid w:val="00B33693"/>
    <w:rsid w:val="00B738F5"/>
    <w:rsid w:val="00B875AE"/>
    <w:rsid w:val="00BB4488"/>
    <w:rsid w:val="00BC6EBA"/>
    <w:rsid w:val="00BF6A8D"/>
    <w:rsid w:val="00C0031C"/>
    <w:rsid w:val="00C11050"/>
    <w:rsid w:val="00C23307"/>
    <w:rsid w:val="00C464E5"/>
    <w:rsid w:val="00C5357A"/>
    <w:rsid w:val="00C65131"/>
    <w:rsid w:val="00C8298C"/>
    <w:rsid w:val="00CA77F7"/>
    <w:rsid w:val="00CB31D8"/>
    <w:rsid w:val="00CC6B67"/>
    <w:rsid w:val="00D042F3"/>
    <w:rsid w:val="00DB7C0F"/>
    <w:rsid w:val="00DC4508"/>
    <w:rsid w:val="00DE2D50"/>
    <w:rsid w:val="00DE6866"/>
    <w:rsid w:val="00E050CE"/>
    <w:rsid w:val="00E11B9B"/>
    <w:rsid w:val="00E12485"/>
    <w:rsid w:val="00E36920"/>
    <w:rsid w:val="00E530CA"/>
    <w:rsid w:val="00E702AB"/>
    <w:rsid w:val="00EA4033"/>
    <w:rsid w:val="00EC43CF"/>
    <w:rsid w:val="00F011D0"/>
    <w:rsid w:val="00F047C7"/>
    <w:rsid w:val="00F52914"/>
    <w:rsid w:val="00F66CE8"/>
    <w:rsid w:val="00F92196"/>
    <w:rsid w:val="00FA1E08"/>
    <w:rsid w:val="00FD19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40566D0"/>
  <w15:chartTrackingRefBased/>
  <w15:docId w15:val="{F18F8BF6-D428-4267-B59C-2EC41343CB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F66CE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en-IN" w:bidi="hi-I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B7A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0491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52697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52697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F66CE8"/>
    <w:rPr>
      <w:rFonts w:ascii="Times New Roman" w:eastAsia="Times New Roman" w:hAnsi="Times New Roman" w:cs="Times New Roman"/>
      <w:b/>
      <w:bCs/>
      <w:kern w:val="0"/>
      <w:sz w:val="27"/>
      <w:szCs w:val="27"/>
      <w:lang w:eastAsia="en-IN" w:bidi="hi-IN"/>
      <w14:ligatures w14:val="none"/>
    </w:rPr>
  </w:style>
  <w:style w:type="character" w:customStyle="1" w:styleId="go">
    <w:name w:val="go"/>
    <w:basedOn w:val="DefaultParagraphFont"/>
    <w:rsid w:val="00F66CE8"/>
  </w:style>
  <w:style w:type="paragraph" w:styleId="FootnoteText">
    <w:name w:val="footnote text"/>
    <w:basedOn w:val="Normal"/>
    <w:link w:val="FootnoteTextChar"/>
    <w:uiPriority w:val="99"/>
    <w:semiHidden/>
    <w:unhideWhenUsed/>
    <w:rsid w:val="002522E9"/>
    <w:pPr>
      <w:spacing w:after="0" w:line="240" w:lineRule="auto"/>
    </w:pPr>
    <w:rPr>
      <w:rFonts w:eastAsiaTheme="minorEastAsia"/>
      <w:kern w:val="0"/>
      <w:sz w:val="20"/>
      <w:szCs w:val="20"/>
      <w:lang w:val="en-US"/>
      <w14:ligatures w14:val="none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522E9"/>
    <w:rPr>
      <w:rFonts w:eastAsiaTheme="minorEastAsia"/>
      <w:kern w:val="0"/>
      <w:sz w:val="20"/>
      <w:szCs w:val="20"/>
      <w:lang w:val="en-US"/>
      <w14:ligatures w14:val="none"/>
    </w:rPr>
  </w:style>
  <w:style w:type="character" w:styleId="FootnoteReference">
    <w:name w:val="footnote reference"/>
    <w:basedOn w:val="DefaultParagraphFont"/>
    <w:uiPriority w:val="99"/>
    <w:semiHidden/>
    <w:unhideWhenUsed/>
    <w:rsid w:val="002522E9"/>
    <w:rPr>
      <w:vertAlign w:val="superscript"/>
    </w:rPr>
  </w:style>
  <w:style w:type="paragraph" w:styleId="NormalWeb">
    <w:name w:val="Normal (Web)"/>
    <w:basedOn w:val="Normal"/>
    <w:uiPriority w:val="99"/>
    <w:unhideWhenUsed/>
    <w:rsid w:val="007566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 w:bidi="hi-IN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CC6B6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6B67"/>
  </w:style>
  <w:style w:type="paragraph" w:styleId="Footer">
    <w:name w:val="footer"/>
    <w:basedOn w:val="Normal"/>
    <w:link w:val="FooterChar"/>
    <w:uiPriority w:val="99"/>
    <w:unhideWhenUsed/>
    <w:rsid w:val="00CC6B6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6B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5407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83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8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04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59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7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73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87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1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63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23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8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64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11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18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902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404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28862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0960219">
                              <w:marLeft w:val="0"/>
                              <w:marRight w:val="0"/>
                              <w:marTop w:val="0"/>
                              <w:marBottom w:val="2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96299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800598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1315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51163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757736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522152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59073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542227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424375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9313601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499467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2483344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18082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319395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2" w:space="0" w:color="EFEFEF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7263221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single" w:sz="6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5457478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5972295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7199782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2095726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8518023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61481950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  <w:div w:id="7733698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5812230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12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0710756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123115493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  <w:div w:id="1140807212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3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63899944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  <w:div w:id="180153395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225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41139712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180"/>
                                                                                                                      <w:marBottom w:val="18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102412169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980332406">
                                                                                                                              <w:marLeft w:val="30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36814388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  <w:div w:id="313148749">
                                                                                                                              <w:marLeft w:val="30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491673838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50575120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4551815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53990314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03163944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4373809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48154732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47321154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287705207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311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2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1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93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18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45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71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243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80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85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565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1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83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0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7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0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3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2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hoopendraakola@rediffmail.com" TargetMode="External"/><Relationship Id="rId13" Type="http://schemas.openxmlformats.org/officeDocument/2006/relationships/hyperlink" Target="mailto:Dipika.Hajong@icar.gov.in" TargetMode="External"/><Relationship Id="rId18" Type="http://schemas.openxmlformats.org/officeDocument/2006/relationships/hyperlink" Target="mailto:somdutttripathi1111@gmail.com" TargetMode="External"/><Relationship Id="rId3" Type="http://schemas.openxmlformats.org/officeDocument/2006/relationships/settings" Target="settings.xml"/><Relationship Id="rId21" Type="http://schemas.openxmlformats.org/officeDocument/2006/relationships/hyperlink" Target="mailto:shauryasharma396@gmail.com" TargetMode="External"/><Relationship Id="rId7" Type="http://schemas.openxmlformats.org/officeDocument/2006/relationships/hyperlink" Target="mailto:b.singh@icar.gov.in" TargetMode="External"/><Relationship Id="rId12" Type="http://schemas.openxmlformats.org/officeDocument/2006/relationships/hyperlink" Target="mailto:chandrakalacsa@gmail.com" TargetMode="External"/><Relationship Id="rId17" Type="http://schemas.openxmlformats.org/officeDocument/2006/relationships/hyperlink" Target="mailto:joship.1108@gmail.com" TargetMode="External"/><Relationship Id="rId2" Type="http://schemas.openxmlformats.org/officeDocument/2006/relationships/styles" Target="styles.xml"/><Relationship Id="rId16" Type="http://schemas.openxmlformats.org/officeDocument/2006/relationships/hyperlink" Target="mailto:ataripragya@gmail.com" TargetMode="External"/><Relationship Id="rId20" Type="http://schemas.openxmlformats.org/officeDocument/2006/relationships/hyperlink" Target="mailto:sunnyrudh@gmail.co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ngadprasad64@rediffmail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pratikshasinghcsa@gmail.com" TargetMode="External"/><Relationship Id="rId23" Type="http://schemas.openxmlformats.org/officeDocument/2006/relationships/theme" Target="theme/theme1.xml"/><Relationship Id="rId10" Type="http://schemas.openxmlformats.org/officeDocument/2006/relationships/hyperlink" Target="mailto:ysjadoun@basu.org.in" TargetMode="External"/><Relationship Id="rId19" Type="http://schemas.openxmlformats.org/officeDocument/2006/relationships/hyperlink" Target="mailto:bbikramjoy1998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ranguwal@gmail.com" TargetMode="External"/><Relationship Id="rId14" Type="http://schemas.openxmlformats.org/officeDocument/2006/relationships/hyperlink" Target="mailto:surjita.rodhan96@gmail.com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6</TotalTime>
  <Pages>15</Pages>
  <Words>3963</Words>
  <Characters>24770</Characters>
  <Application>Microsoft Office Word</Application>
  <DocSecurity>0</DocSecurity>
  <Lines>1548</Lines>
  <Paragraphs>7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Subhashree Sahu, IARI</dc:creator>
  <cp:keywords/>
  <dc:description/>
  <cp:lastModifiedBy>user</cp:lastModifiedBy>
  <cp:revision>61</cp:revision>
  <dcterms:created xsi:type="dcterms:W3CDTF">2024-01-06T05:32:00Z</dcterms:created>
  <dcterms:modified xsi:type="dcterms:W3CDTF">2024-01-25T0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0337e8e9ec74d99e6f4b705ca80737f18a35d0f83200229e4135ba67868c88</vt:lpwstr>
  </property>
</Properties>
</file>